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EF4EC"/>
  <w:body>
    <w:p w14:paraId="178BFE05" w14:textId="77777777" w:rsidR="00235108" w:rsidRPr="004152BD" w:rsidRDefault="004152BD" w:rsidP="004152BD">
      <w:pPr>
        <w:jc w:val="center"/>
        <w:rPr>
          <w:b/>
          <w:color w:val="000000" w:themeColor="text1"/>
          <w:sz w:val="32"/>
          <w:u w:val="single"/>
        </w:rPr>
      </w:pPr>
      <w:r w:rsidRPr="004152BD">
        <w:rPr>
          <w:b/>
          <w:color w:val="000000" w:themeColor="text1"/>
          <w:sz w:val="32"/>
          <w:u w:val="single"/>
        </w:rPr>
        <w:t>1. ÜNİTE HELLO!</w:t>
      </w:r>
    </w:p>
    <w:p w14:paraId="709CCC65" w14:textId="77777777" w:rsidR="00DE18CB" w:rsidRPr="004D365A" w:rsidRDefault="00DE18CB" w:rsidP="00DE18CB">
      <w:pPr>
        <w:rPr>
          <w:b/>
          <w:color w:val="943634" w:themeColor="accent2" w:themeShade="BF"/>
          <w:sz w:val="28"/>
        </w:rPr>
      </w:pPr>
      <w:r w:rsidRPr="004D365A">
        <w:rPr>
          <w:b/>
          <w:color w:val="943634" w:themeColor="accent2" w:themeShade="BF"/>
          <w:sz w:val="28"/>
        </w:rPr>
        <w:t>Unit Questions</w:t>
      </w:r>
      <w:r w:rsidR="00D762C7" w:rsidRPr="004D365A">
        <w:rPr>
          <w:b/>
          <w:color w:val="943634" w:themeColor="accent2" w:themeShade="BF"/>
          <w:sz w:val="28"/>
        </w:rPr>
        <w:t xml:space="preserve"> (</w:t>
      </w:r>
      <w:proofErr w:type="spellStart"/>
      <w:r w:rsidRPr="004D365A">
        <w:rPr>
          <w:b/>
          <w:color w:val="943634" w:themeColor="accent2" w:themeShade="BF"/>
          <w:sz w:val="28"/>
        </w:rPr>
        <w:t>Ünite</w:t>
      </w:r>
      <w:proofErr w:type="spellEnd"/>
      <w:r w:rsidRPr="004D365A">
        <w:rPr>
          <w:b/>
          <w:color w:val="943634" w:themeColor="accent2" w:themeShade="BF"/>
          <w:sz w:val="28"/>
        </w:rPr>
        <w:t xml:space="preserve"> </w:t>
      </w:r>
      <w:proofErr w:type="spellStart"/>
      <w:r w:rsidRPr="004D365A">
        <w:rPr>
          <w:b/>
          <w:color w:val="943634" w:themeColor="accent2" w:themeShade="BF"/>
          <w:sz w:val="28"/>
        </w:rPr>
        <w:t>Soruları</w:t>
      </w:r>
      <w:proofErr w:type="spellEnd"/>
      <w:r w:rsidRPr="004D365A">
        <w:rPr>
          <w:b/>
          <w:color w:val="943634" w:themeColor="accent2" w:themeShade="BF"/>
          <w:sz w:val="28"/>
        </w:rPr>
        <w:t xml:space="preserve">)  </w:t>
      </w:r>
    </w:p>
    <w:p w14:paraId="4A5A42F1" w14:textId="77777777" w:rsidR="00DE18CB" w:rsidRDefault="004152BD" w:rsidP="00DE18CB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6A07D5D3" wp14:editId="49A2F271">
                <wp:simplePos x="0" y="0"/>
                <wp:positionH relativeFrom="column">
                  <wp:posOffset>-161925</wp:posOffset>
                </wp:positionH>
                <wp:positionV relativeFrom="paragraph">
                  <wp:posOffset>84455</wp:posOffset>
                </wp:positionV>
                <wp:extent cx="6339840" cy="4123055"/>
                <wp:effectExtent l="0" t="0" r="22860" b="10795"/>
                <wp:wrapNone/>
                <wp:docPr id="1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39840" cy="412305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7FE34A" w14:textId="77777777" w:rsidR="005C64E6" w:rsidRDefault="005C64E6" w:rsidP="005C64E6">
                            <w:r>
                              <w:t>Which classes do you have on Monday?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proofErr w:type="spellStart"/>
                            <w:r>
                              <w:t>Pazartes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günü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ang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erslerin</w:t>
                            </w:r>
                            <w:proofErr w:type="spellEnd"/>
                            <w:r>
                              <w:t xml:space="preserve"> var?</w:t>
                            </w:r>
                          </w:p>
                          <w:p w14:paraId="353F6B2B" w14:textId="77777777" w:rsidR="005C64E6" w:rsidRDefault="005C64E6" w:rsidP="005C64E6">
                            <w:r>
                              <w:t>How many classes do you have a week?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proofErr w:type="spellStart"/>
                            <w:r>
                              <w:t>Bir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aftad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aç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ersi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r</w:t>
                            </w:r>
                            <w:proofErr w:type="spellEnd"/>
                            <w:r>
                              <w:t>?</w:t>
                            </w:r>
                          </w:p>
                          <w:p w14:paraId="5CFF2FEE" w14:textId="77777777" w:rsidR="005C64E6" w:rsidRDefault="005C64E6" w:rsidP="005C64E6">
                            <w:r>
                              <w:t>What is your favorite class?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En </w:t>
                            </w:r>
                            <w:proofErr w:type="spellStart"/>
                            <w:r>
                              <w:t>sevdiği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ers</w:t>
                            </w:r>
                            <w:proofErr w:type="spellEnd"/>
                            <w:r>
                              <w:t xml:space="preserve"> ne?</w:t>
                            </w:r>
                          </w:p>
                          <w:p w14:paraId="44DE9919" w14:textId="3EE38299" w:rsidR="005C64E6" w:rsidRDefault="005C64E6" w:rsidP="005C64E6">
                            <w:r>
                              <w:t xml:space="preserve">Is </w:t>
                            </w:r>
                            <w:r w:rsidRPr="00B74809">
                              <w:t xml:space="preserve">your </w:t>
                            </w:r>
                            <w:r>
                              <w:t>social studies class on Tuesday?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B64A27">
                              <w:tab/>
                            </w:r>
                            <w:proofErr w:type="spellStart"/>
                            <w:r>
                              <w:t>Sosyal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ilgiler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ersi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alı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günü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ü</w:t>
                            </w:r>
                            <w:proofErr w:type="spellEnd"/>
                            <w:r>
                              <w:t>?</w:t>
                            </w:r>
                          </w:p>
                          <w:p w14:paraId="2AA4338B" w14:textId="4749AD82" w:rsidR="005C64E6" w:rsidRDefault="005C64E6" w:rsidP="005C64E6">
                            <w:r>
                              <w:t>How many languages do you speak?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proofErr w:type="spellStart"/>
                            <w:r>
                              <w:t>Kaç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il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 w:rsidRPr="007534A4">
                              <w:t>konuş</w:t>
                            </w:r>
                            <w:r w:rsidR="00B64A27" w:rsidRPr="007534A4">
                              <w:t>uy</w:t>
                            </w:r>
                            <w:r w:rsidRPr="007534A4">
                              <w:t>orsun</w:t>
                            </w:r>
                            <w:proofErr w:type="spellEnd"/>
                            <w:r>
                              <w:t>?</w:t>
                            </w:r>
                          </w:p>
                          <w:p w14:paraId="785A1EB4" w14:textId="77777777" w:rsidR="005C64E6" w:rsidRDefault="005C64E6" w:rsidP="005C64E6">
                            <w:r>
                              <w:t>Does she like music?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O </w:t>
                            </w:r>
                            <w:proofErr w:type="spellStart"/>
                            <w:r>
                              <w:t>müziği</w:t>
                            </w:r>
                            <w:proofErr w:type="spellEnd"/>
                            <w:r>
                              <w:t xml:space="preserve"> sever mi?</w:t>
                            </w:r>
                          </w:p>
                          <w:p w14:paraId="3458DCF9" w14:textId="77777777" w:rsidR="005C64E6" w:rsidRDefault="005C64E6" w:rsidP="005C64E6">
                            <w:r>
                              <w:t>How are you doing?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proofErr w:type="spellStart"/>
                            <w:r>
                              <w:t>Nasılsın</w:t>
                            </w:r>
                            <w:proofErr w:type="spellEnd"/>
                            <w:r>
                              <w:t xml:space="preserve">? / </w:t>
                            </w:r>
                            <w:proofErr w:type="spellStart"/>
                            <w:r>
                              <w:t>Nasıl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gidiyor</w:t>
                            </w:r>
                            <w:proofErr w:type="spellEnd"/>
                            <w:r>
                              <w:t>?</w:t>
                            </w:r>
                          </w:p>
                          <w:p w14:paraId="5022006B" w14:textId="77777777" w:rsidR="005C64E6" w:rsidRDefault="005C64E6" w:rsidP="005C64E6">
                            <w:r>
                              <w:t>Where do you study?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proofErr w:type="spellStart"/>
                            <w:r>
                              <w:t>Nered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öğreni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görüyorsun</w:t>
                            </w:r>
                            <w:proofErr w:type="spellEnd"/>
                            <w:r>
                              <w:t>?</w:t>
                            </w:r>
                          </w:p>
                          <w:p w14:paraId="4376D90B" w14:textId="77777777" w:rsidR="005C64E6" w:rsidRDefault="005C64E6" w:rsidP="005C64E6">
                            <w:r>
                              <w:t>Where are you from?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proofErr w:type="spellStart"/>
                            <w:r>
                              <w:t>Nerelisin</w:t>
                            </w:r>
                            <w:proofErr w:type="spellEnd"/>
                            <w:r>
                              <w:t>?</w:t>
                            </w:r>
                          </w:p>
                          <w:p w14:paraId="41716279" w14:textId="77777777" w:rsidR="005C64E6" w:rsidRDefault="005C64E6" w:rsidP="005C64E6">
                            <w:r>
                              <w:t>What nationality is she?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O </w:t>
                            </w:r>
                            <w:proofErr w:type="spellStart"/>
                            <w:r>
                              <w:t>hang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ırktan</w:t>
                            </w:r>
                            <w:proofErr w:type="spellEnd"/>
                            <w:r>
                              <w:t xml:space="preserve">? / </w:t>
                            </w:r>
                            <w:proofErr w:type="spellStart"/>
                            <w:r>
                              <w:t>Onu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uyruğu</w:t>
                            </w:r>
                            <w:proofErr w:type="spellEnd"/>
                            <w:r>
                              <w:t xml:space="preserve"> ne?</w:t>
                            </w:r>
                          </w:p>
                          <w:p w14:paraId="35DB8FE1" w14:textId="77777777" w:rsidR="005C64E6" w:rsidRDefault="005C64E6" w:rsidP="005C64E6">
                            <w:r>
                              <w:t>Where does Marta live?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Marta </w:t>
                            </w:r>
                            <w:proofErr w:type="spellStart"/>
                            <w:r>
                              <w:t>nered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yaşıyor</w:t>
                            </w:r>
                            <w:proofErr w:type="spellEnd"/>
                            <w:r>
                              <w:t>?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432B6F00" w14:textId="77777777" w:rsidR="005C64E6" w:rsidRDefault="005C64E6" w:rsidP="005C64E6">
                            <w:r>
                              <w:t>How old are you?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proofErr w:type="spellStart"/>
                            <w:r>
                              <w:t>Kaç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yaşındasın</w:t>
                            </w:r>
                            <w:proofErr w:type="spellEnd"/>
                            <w:r>
                              <w:t>?</w:t>
                            </w:r>
                          </w:p>
                          <w:p w14:paraId="744E18AE" w14:textId="77777777" w:rsidR="005C64E6" w:rsidRDefault="005C64E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1" o:spid="_x0000_s1026" type="#_x0000_t202" style="position:absolute;margin-left:-12.75pt;margin-top:6.65pt;width:499.2pt;height:324.65pt;z-index:2516326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" fillcolor="white [3201]" strokecolor="#c0504d [3205]" strokeweight="2pt">
                <v:textbox>
                  <w:txbxContent>
                    <w:p w14:paraId="307FE34A" w14:textId="77777777" w:rsidR="005C64E6" w:rsidRDefault="005C64E6" w:rsidP="005C64E6">
                      <w:r>
                        <w:t>Which classes do you have on Monday?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r>
                        <w:t>Pazartes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günü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hang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erslerin</w:t>
                      </w:r>
                      <w:proofErr w:type="spellEnd"/>
                      <w:r>
                        <w:t xml:space="preserve"> var?</w:t>
                      </w:r>
                    </w:p>
                    <w:p w14:paraId="353F6B2B" w14:textId="77777777" w:rsidR="005C64E6" w:rsidRDefault="005C64E6" w:rsidP="005C64E6">
                      <w:r>
                        <w:t>How many classes do you have a week?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r>
                        <w:t>Bir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haftad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aç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ersi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r</w:t>
                      </w:r>
                      <w:proofErr w:type="spellEnd"/>
                      <w:r>
                        <w:t>?</w:t>
                      </w:r>
                    </w:p>
                    <w:p w14:paraId="5CFF2FEE" w14:textId="77777777" w:rsidR="005C64E6" w:rsidRDefault="005C64E6" w:rsidP="005C64E6">
                      <w:r>
                        <w:t>What is your favorite class?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En </w:t>
                      </w:r>
                      <w:proofErr w:type="spellStart"/>
                      <w:r>
                        <w:t>sevdiği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ers</w:t>
                      </w:r>
                      <w:proofErr w:type="spellEnd"/>
                      <w:r>
                        <w:t xml:space="preserve"> ne?</w:t>
                      </w:r>
                    </w:p>
                    <w:p w14:paraId="44DE9919" w14:textId="3EE38299" w:rsidR="005C64E6" w:rsidRDefault="005C64E6" w:rsidP="005C64E6">
                      <w:r>
                        <w:t xml:space="preserve">Is </w:t>
                      </w:r>
                      <w:r w:rsidRPr="00B74809">
                        <w:t xml:space="preserve">your </w:t>
                      </w:r>
                      <w:r>
                        <w:t>social studies class on Tuesday?</w:t>
                      </w:r>
                      <w:r>
                        <w:tab/>
                      </w:r>
                      <w:r>
                        <w:tab/>
                      </w:r>
                      <w:r w:rsidR="00B64A27">
                        <w:tab/>
                      </w:r>
                      <w:proofErr w:type="spellStart"/>
                      <w:r>
                        <w:t>Sosyal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Bilgiler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ersi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alı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günü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ü</w:t>
                      </w:r>
                      <w:proofErr w:type="spellEnd"/>
                      <w:r>
                        <w:t>?</w:t>
                      </w:r>
                    </w:p>
                    <w:p w14:paraId="2AA4338B" w14:textId="4749AD82" w:rsidR="005C64E6" w:rsidRDefault="005C64E6" w:rsidP="005C64E6">
                      <w:r>
                        <w:t>How many languages do you speak?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r>
                        <w:t>Kaç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il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 w:rsidRPr="007534A4">
                        <w:t>konuş</w:t>
                      </w:r>
                      <w:r w:rsidR="00B64A27" w:rsidRPr="007534A4">
                        <w:t>uy</w:t>
                      </w:r>
                      <w:r w:rsidRPr="007534A4">
                        <w:t>orsun</w:t>
                      </w:r>
                      <w:proofErr w:type="spellEnd"/>
                      <w:r>
                        <w:t>?</w:t>
                      </w:r>
                    </w:p>
                    <w:p w14:paraId="785A1EB4" w14:textId="77777777" w:rsidR="005C64E6" w:rsidRDefault="005C64E6" w:rsidP="005C64E6">
                      <w:r>
                        <w:t>Does she like music?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O </w:t>
                      </w:r>
                      <w:proofErr w:type="spellStart"/>
                      <w:r>
                        <w:t>müziği</w:t>
                      </w:r>
                      <w:proofErr w:type="spellEnd"/>
                      <w:r>
                        <w:t xml:space="preserve"> sever mi?</w:t>
                      </w:r>
                    </w:p>
                    <w:p w14:paraId="3458DCF9" w14:textId="77777777" w:rsidR="005C64E6" w:rsidRDefault="005C64E6" w:rsidP="005C64E6">
                      <w:r>
                        <w:t>How are you doing?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r>
                        <w:t>Nasılsın</w:t>
                      </w:r>
                      <w:proofErr w:type="spellEnd"/>
                      <w:r>
                        <w:t xml:space="preserve">? / </w:t>
                      </w:r>
                      <w:proofErr w:type="spellStart"/>
                      <w:r>
                        <w:t>Nasıl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gidiyor</w:t>
                      </w:r>
                      <w:proofErr w:type="spellEnd"/>
                      <w:r>
                        <w:t>?</w:t>
                      </w:r>
                    </w:p>
                    <w:p w14:paraId="5022006B" w14:textId="77777777" w:rsidR="005C64E6" w:rsidRDefault="005C64E6" w:rsidP="005C64E6">
                      <w:r>
                        <w:t>Where do you study?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r>
                        <w:t>Nered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öğrenim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görüyorsun</w:t>
                      </w:r>
                      <w:proofErr w:type="spellEnd"/>
                      <w:r>
                        <w:t>?</w:t>
                      </w:r>
                    </w:p>
                    <w:p w14:paraId="4376D90B" w14:textId="77777777" w:rsidR="005C64E6" w:rsidRDefault="005C64E6" w:rsidP="005C64E6">
                      <w:r>
                        <w:t>Where are you from?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r>
                        <w:t>Nerelisin</w:t>
                      </w:r>
                      <w:proofErr w:type="spellEnd"/>
                      <w:r>
                        <w:t>?</w:t>
                      </w:r>
                    </w:p>
                    <w:p w14:paraId="41716279" w14:textId="77777777" w:rsidR="005C64E6" w:rsidRDefault="005C64E6" w:rsidP="005C64E6">
                      <w:r>
                        <w:t>What nationality is she?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O </w:t>
                      </w:r>
                      <w:proofErr w:type="spellStart"/>
                      <w:r>
                        <w:t>hang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ırktan</w:t>
                      </w:r>
                      <w:proofErr w:type="spellEnd"/>
                      <w:r>
                        <w:t xml:space="preserve">? / </w:t>
                      </w:r>
                      <w:proofErr w:type="spellStart"/>
                      <w:r>
                        <w:t>Onu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uyruğu</w:t>
                      </w:r>
                      <w:proofErr w:type="spellEnd"/>
                      <w:r>
                        <w:t xml:space="preserve"> ne?</w:t>
                      </w:r>
                    </w:p>
                    <w:p w14:paraId="35DB8FE1" w14:textId="77777777" w:rsidR="005C64E6" w:rsidRDefault="005C64E6" w:rsidP="005C64E6">
                      <w:r>
                        <w:t>Where does Marta live?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Marta </w:t>
                      </w:r>
                      <w:proofErr w:type="spellStart"/>
                      <w:r>
                        <w:t>nered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yaşıyor</w:t>
                      </w:r>
                      <w:proofErr w:type="spellEnd"/>
                      <w:r>
                        <w:t>?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  <w:p w14:paraId="432B6F00" w14:textId="77777777" w:rsidR="005C64E6" w:rsidRDefault="005C64E6" w:rsidP="005C64E6">
                      <w:r>
                        <w:t>How old are you?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r>
                        <w:t>Kaç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yaşındasın</w:t>
                      </w:r>
                      <w:proofErr w:type="spellEnd"/>
                      <w:r>
                        <w:t>?</w:t>
                      </w:r>
                    </w:p>
                    <w:p w14:paraId="744E18AE" w14:textId="77777777" w:rsidR="005C64E6" w:rsidRDefault="005C64E6"/>
                  </w:txbxContent>
                </v:textbox>
              </v:shape>
            </w:pict>
          </mc:Fallback>
        </mc:AlternateContent>
      </w:r>
      <w:r w:rsidR="00D762C7">
        <w:rPr>
          <w:b/>
          <w:noProof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0B3BBD62" wp14:editId="0DDD1466">
                <wp:simplePos x="0" y="0"/>
                <wp:positionH relativeFrom="column">
                  <wp:posOffset>2825115</wp:posOffset>
                </wp:positionH>
                <wp:positionV relativeFrom="paragraph">
                  <wp:posOffset>44027</wp:posOffset>
                </wp:positionV>
                <wp:extent cx="8255" cy="4123055"/>
                <wp:effectExtent l="0" t="0" r="29845" b="10795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55" cy="41230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line w14:anchorId="05930BE9" id="Düz Bağlayıcı 2" o:spid="_x0000_s1026" style="position:absolute;z-index:25163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2.45pt,3.45pt" to="223.1pt,32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" strokecolor="#bc4542 [3045]"/>
            </w:pict>
          </mc:Fallback>
        </mc:AlternateContent>
      </w:r>
    </w:p>
    <w:p w14:paraId="03C6E1F5" w14:textId="77777777" w:rsidR="005C64E6" w:rsidRDefault="005C64E6" w:rsidP="00DE18CB">
      <w:pPr>
        <w:rPr>
          <w:b/>
        </w:rPr>
      </w:pPr>
    </w:p>
    <w:p w14:paraId="7FD735A3" w14:textId="77777777" w:rsidR="005C64E6" w:rsidRDefault="005C64E6" w:rsidP="00DE18CB">
      <w:pPr>
        <w:rPr>
          <w:b/>
        </w:rPr>
      </w:pPr>
    </w:p>
    <w:p w14:paraId="7E31B2E9" w14:textId="77777777" w:rsidR="005C64E6" w:rsidRDefault="005C64E6" w:rsidP="00DE18CB">
      <w:pPr>
        <w:rPr>
          <w:b/>
        </w:rPr>
      </w:pPr>
    </w:p>
    <w:p w14:paraId="53A988DC" w14:textId="77777777" w:rsidR="005C64E6" w:rsidRDefault="005C64E6" w:rsidP="00DE18CB">
      <w:pPr>
        <w:rPr>
          <w:b/>
        </w:rPr>
      </w:pPr>
    </w:p>
    <w:p w14:paraId="29F42F46" w14:textId="77777777" w:rsidR="005C64E6" w:rsidRDefault="005C64E6" w:rsidP="00DE18CB">
      <w:pPr>
        <w:rPr>
          <w:b/>
        </w:rPr>
      </w:pPr>
    </w:p>
    <w:p w14:paraId="17C6519F" w14:textId="77777777" w:rsidR="005C64E6" w:rsidRDefault="005C64E6" w:rsidP="00DE18CB">
      <w:pPr>
        <w:rPr>
          <w:b/>
        </w:rPr>
      </w:pPr>
    </w:p>
    <w:p w14:paraId="2E35F54A" w14:textId="77777777" w:rsidR="005C64E6" w:rsidRDefault="005C64E6" w:rsidP="00DE18CB">
      <w:pPr>
        <w:rPr>
          <w:b/>
        </w:rPr>
      </w:pPr>
    </w:p>
    <w:p w14:paraId="670FD805" w14:textId="77777777" w:rsidR="005C64E6" w:rsidRDefault="005C64E6" w:rsidP="00DE18CB">
      <w:pPr>
        <w:rPr>
          <w:b/>
        </w:rPr>
      </w:pPr>
    </w:p>
    <w:p w14:paraId="65DF243C" w14:textId="77777777" w:rsidR="005C64E6" w:rsidRDefault="005C64E6" w:rsidP="00DE18CB">
      <w:pPr>
        <w:rPr>
          <w:b/>
        </w:rPr>
      </w:pPr>
    </w:p>
    <w:p w14:paraId="3C7E0BA1" w14:textId="77777777" w:rsidR="005C64E6" w:rsidRDefault="005C64E6" w:rsidP="00DE18CB">
      <w:pPr>
        <w:rPr>
          <w:b/>
        </w:rPr>
      </w:pPr>
    </w:p>
    <w:p w14:paraId="4A9106AA" w14:textId="77777777" w:rsidR="005C64E6" w:rsidRDefault="005C64E6" w:rsidP="00DE18CB">
      <w:pPr>
        <w:rPr>
          <w:b/>
        </w:rPr>
      </w:pPr>
    </w:p>
    <w:p w14:paraId="38B9862B" w14:textId="77777777" w:rsidR="005C64E6" w:rsidRDefault="005C64E6" w:rsidP="00DE18CB">
      <w:pPr>
        <w:rPr>
          <w:b/>
        </w:rPr>
      </w:pPr>
    </w:p>
    <w:p w14:paraId="405CF45E" w14:textId="77777777" w:rsidR="00D762C7" w:rsidRDefault="00D762C7" w:rsidP="00DE18CB">
      <w:pPr>
        <w:rPr>
          <w:b/>
        </w:rPr>
      </w:pPr>
    </w:p>
    <w:p w14:paraId="49177E55" w14:textId="77777777" w:rsidR="00DE18CB" w:rsidRDefault="004152BD" w:rsidP="00DE18CB">
      <w:pPr>
        <w:rPr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75643E94" wp14:editId="21C1B671">
                <wp:simplePos x="0" y="0"/>
                <wp:positionH relativeFrom="column">
                  <wp:posOffset>-116205</wp:posOffset>
                </wp:positionH>
                <wp:positionV relativeFrom="paragraph">
                  <wp:posOffset>315595</wp:posOffset>
                </wp:positionV>
                <wp:extent cx="6294120" cy="4368165"/>
                <wp:effectExtent l="0" t="0" r="11430" b="13335"/>
                <wp:wrapNone/>
                <wp:docPr id="3" name="Metin Kutus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4120" cy="436816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BC382C" w14:textId="77777777" w:rsidR="005C64E6" w:rsidRDefault="005C64E6" w:rsidP="005C64E6">
                            <w:r>
                              <w:t>Nice/ Glad to meet you.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proofErr w:type="spellStart"/>
                            <w:r>
                              <w:t>Tanıştığım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emnu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oldum</w:t>
                            </w:r>
                            <w:proofErr w:type="spellEnd"/>
                            <w:r>
                              <w:t>.</w:t>
                            </w:r>
                          </w:p>
                          <w:p w14:paraId="40C3AD33" w14:textId="7092357B" w:rsidR="005C64E6" w:rsidRDefault="005C64E6" w:rsidP="005C64E6">
                            <w:r>
                              <w:t xml:space="preserve">My favorite class is </w:t>
                            </w:r>
                            <w:proofErr w:type="spellStart"/>
                            <w:r w:rsidRPr="00B74809">
                              <w:t>math</w:t>
                            </w:r>
                            <w:r w:rsidR="00B64A27" w:rsidRPr="00B74809">
                              <w:t>s</w:t>
                            </w:r>
                            <w:proofErr w:type="spellEnd"/>
                            <w:r>
                              <w:t>.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En </w:t>
                            </w:r>
                            <w:proofErr w:type="spellStart"/>
                            <w:r>
                              <w:t>sevdiği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er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atematik</w:t>
                            </w:r>
                            <w:proofErr w:type="spellEnd"/>
                            <w:r>
                              <w:t>.</w:t>
                            </w:r>
                          </w:p>
                          <w:p w14:paraId="2DD866BA" w14:textId="77777777" w:rsidR="005C64E6" w:rsidRDefault="005C64E6" w:rsidP="005C64E6">
                            <w:r>
                              <w:t xml:space="preserve">I don’t like science.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Fen </w:t>
                            </w:r>
                            <w:proofErr w:type="spellStart"/>
                            <w:r>
                              <w:t>Bilimlerin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evmem</w:t>
                            </w:r>
                            <w:proofErr w:type="spellEnd"/>
                            <w:r>
                              <w:t>.</w:t>
                            </w:r>
                          </w:p>
                          <w:p w14:paraId="61E9C84F" w14:textId="2026448D" w:rsidR="005C64E6" w:rsidRDefault="005C64E6" w:rsidP="005C64E6">
                            <w:r>
                              <w:t xml:space="preserve">Naomi hates art classes.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Naomi </w:t>
                            </w:r>
                            <w:proofErr w:type="spellStart"/>
                            <w:r>
                              <w:t>resi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 w:rsidRPr="007534A4">
                              <w:t>derslerin</w:t>
                            </w:r>
                            <w:r w:rsidR="00B64A27" w:rsidRPr="007534A4">
                              <w:t>den</w:t>
                            </w:r>
                            <w:proofErr w:type="spellEnd"/>
                            <w:r w:rsidR="00B64A27" w:rsidRPr="007534A4">
                              <w:t xml:space="preserve"> </w:t>
                            </w:r>
                            <w:proofErr w:type="spellStart"/>
                            <w:r w:rsidR="00B64A27" w:rsidRPr="007534A4">
                              <w:t>nefret</w:t>
                            </w:r>
                            <w:proofErr w:type="spellEnd"/>
                            <w:r w:rsidR="00B64A27" w:rsidRPr="007534A4">
                              <w:t xml:space="preserve"> </w:t>
                            </w:r>
                            <w:proofErr w:type="spellStart"/>
                            <w:r w:rsidR="00B64A27" w:rsidRPr="007534A4">
                              <w:t>eder</w:t>
                            </w:r>
                            <w:proofErr w:type="spellEnd"/>
                            <w:r w:rsidR="00B64A27" w:rsidRPr="007534A4">
                              <w:t>.</w:t>
                            </w:r>
                          </w:p>
                          <w:p w14:paraId="60B65743" w14:textId="77777777" w:rsidR="005C64E6" w:rsidRDefault="005C64E6" w:rsidP="005C64E6">
                            <w:r>
                              <w:t xml:space="preserve">I speak English and German.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proofErr w:type="spellStart"/>
                            <w:r>
                              <w:t>İngilizc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Almanc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onuşurum</w:t>
                            </w:r>
                            <w:proofErr w:type="spellEnd"/>
                            <w:r>
                              <w:t>.</w:t>
                            </w:r>
                          </w:p>
                          <w:p w14:paraId="4E3E9A01" w14:textId="79DC34FE" w:rsidR="005C64E6" w:rsidRDefault="005C64E6" w:rsidP="005C64E6">
                            <w:r>
                              <w:t>She is a primary school student.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O </w:t>
                            </w:r>
                            <w:proofErr w:type="spellStart"/>
                            <w:r w:rsidR="00B64A27" w:rsidRPr="007534A4">
                              <w:t>bir</w:t>
                            </w:r>
                            <w:proofErr w:type="spellEnd"/>
                            <w:r w:rsidR="00B64A27" w:rsidRPr="007534A4">
                              <w:t xml:space="preserve"> </w:t>
                            </w:r>
                            <w:proofErr w:type="spellStart"/>
                            <w:r w:rsidRPr="007534A4">
                              <w:t>ilkokul</w:t>
                            </w:r>
                            <w:proofErr w:type="spellEnd"/>
                            <w:r w:rsidRPr="007534A4">
                              <w:t xml:space="preserve"> </w:t>
                            </w:r>
                            <w:proofErr w:type="spellStart"/>
                            <w:r w:rsidRPr="007534A4">
                              <w:t>öğrencisi</w:t>
                            </w:r>
                            <w:r w:rsidR="00B64A27" w:rsidRPr="007534A4">
                              <w:t>dir</w:t>
                            </w:r>
                            <w:proofErr w:type="spellEnd"/>
                            <w:r w:rsidRPr="007534A4">
                              <w:t>.</w:t>
                            </w:r>
                          </w:p>
                          <w:p w14:paraId="52A6EB15" w14:textId="14568F8D" w:rsidR="005C64E6" w:rsidRDefault="005C64E6" w:rsidP="005C64E6">
                            <w:r>
                              <w:t>I’m in the 5th grade.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Ben 5.</w:t>
                            </w:r>
                            <w:r w:rsidRPr="007534A4">
                              <w:t>sınıf</w:t>
                            </w:r>
                            <w:r w:rsidR="00B64A27" w:rsidRPr="007534A4">
                              <w:t>tayım</w:t>
                            </w:r>
                            <w:r w:rsidRPr="007534A4">
                              <w:t>.</w:t>
                            </w:r>
                          </w:p>
                          <w:p w14:paraId="689572D9" w14:textId="77777777" w:rsidR="005C64E6" w:rsidRDefault="005C64E6" w:rsidP="005C64E6">
                            <w:r>
                              <w:t>I love drawing pictures.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proofErr w:type="spellStart"/>
                            <w:r>
                              <w:t>Resi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çizmey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everim</w:t>
                            </w:r>
                            <w:proofErr w:type="spellEnd"/>
                            <w:r>
                              <w:t>.</w:t>
                            </w:r>
                          </w:p>
                          <w:p w14:paraId="4863D017" w14:textId="77777777" w:rsidR="005C64E6" w:rsidRDefault="005C64E6" w:rsidP="005C64E6">
                            <w:r>
                              <w:t>See you at school.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proofErr w:type="spellStart"/>
                            <w:r>
                              <w:t>Okuld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görüşürüz</w:t>
                            </w:r>
                            <w:proofErr w:type="spellEnd"/>
                            <w:r>
                              <w:t>.</w:t>
                            </w:r>
                          </w:p>
                          <w:p w14:paraId="3832D35B" w14:textId="77777777" w:rsidR="005C64E6" w:rsidRDefault="005C64E6" w:rsidP="005C64E6">
                            <w:r>
                              <w:t>He enjoys doing experiments.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O </w:t>
                            </w:r>
                            <w:proofErr w:type="spellStart"/>
                            <w:r>
                              <w:t>deney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yapmayı</w:t>
                            </w:r>
                            <w:proofErr w:type="spellEnd"/>
                            <w:r>
                              <w:t xml:space="preserve"> sever.</w:t>
                            </w:r>
                          </w:p>
                          <w:p w14:paraId="10E30B19" w14:textId="77777777" w:rsidR="005C64E6" w:rsidRDefault="005C64E6" w:rsidP="005C64E6">
                            <w:r>
                              <w:t>I love art, but I don’t like science.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proofErr w:type="spellStart"/>
                            <w:r>
                              <w:t>Resi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ersin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everi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ama</w:t>
                            </w:r>
                            <w:proofErr w:type="spellEnd"/>
                            <w:r>
                              <w:t xml:space="preserve"> fen </w:t>
                            </w:r>
                            <w:proofErr w:type="spellStart"/>
                            <w:r>
                              <w:t>bilimlerin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evmem</w:t>
                            </w:r>
                            <w:proofErr w:type="spellEnd"/>
                            <w:r>
                              <w:t xml:space="preserve">. </w:t>
                            </w:r>
                          </w:p>
                          <w:p w14:paraId="712D8B08" w14:textId="77777777" w:rsidR="005C64E6" w:rsidRDefault="005C64E6" w:rsidP="005C64E6">
                            <w:r>
                              <w:t>She is from Canada.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O </w:t>
                            </w:r>
                            <w:proofErr w:type="spellStart"/>
                            <w:r>
                              <w:t>Kanadalı</w:t>
                            </w:r>
                            <w:proofErr w:type="spellEnd"/>
                            <w:r>
                              <w:t>.</w:t>
                            </w:r>
                          </w:p>
                          <w:p w14:paraId="7B3BA0A6" w14:textId="77777777" w:rsidR="005C64E6" w:rsidRDefault="005C64E6" w:rsidP="005C64E6">
                            <w:r>
                              <w:t>I’m good at solving problems.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Problem </w:t>
                            </w:r>
                            <w:proofErr w:type="spellStart"/>
                            <w:r>
                              <w:t>çözm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onusund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iyiyim</w:t>
                            </w:r>
                            <w:proofErr w:type="spellEnd"/>
                            <w:r>
                              <w:t xml:space="preserve">. </w:t>
                            </w:r>
                          </w:p>
                          <w:p w14:paraId="398EEC21" w14:textId="77777777" w:rsidR="005C64E6" w:rsidRDefault="005C64E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Metin Kutusu 3" o:spid="_x0000_s1027" type="#_x0000_t202" style="position:absolute;margin-left:-9.15pt;margin-top:24.85pt;width:495.6pt;height:343.95pt;z-index: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" fillcolor="white [3201]" strokecolor="#f79646 [3209]" strokeweight="2pt">
                <v:textbox>
                  <w:txbxContent>
                    <w:p w14:paraId="25BC382C" w14:textId="77777777" w:rsidR="005C64E6" w:rsidRDefault="005C64E6" w:rsidP="005C64E6">
                      <w:r>
                        <w:t>Nice/ Glad to meet you.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r>
                        <w:t>Tanıştığım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emnu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oldum</w:t>
                      </w:r>
                      <w:proofErr w:type="spellEnd"/>
                      <w:r>
                        <w:t>.</w:t>
                      </w:r>
                    </w:p>
                    <w:p w14:paraId="40C3AD33" w14:textId="7092357B" w:rsidR="005C64E6" w:rsidRDefault="005C64E6" w:rsidP="005C64E6">
                      <w:r>
                        <w:t xml:space="preserve">My favorite class is </w:t>
                      </w:r>
                      <w:proofErr w:type="spellStart"/>
                      <w:r w:rsidRPr="00B74809">
                        <w:t>math</w:t>
                      </w:r>
                      <w:r w:rsidR="00B64A27" w:rsidRPr="00B74809">
                        <w:t>s</w:t>
                      </w:r>
                      <w:proofErr w:type="spellEnd"/>
                      <w:r>
                        <w:t>.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En </w:t>
                      </w:r>
                      <w:proofErr w:type="spellStart"/>
                      <w:r>
                        <w:t>sevdiğim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er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atematik</w:t>
                      </w:r>
                      <w:proofErr w:type="spellEnd"/>
                      <w:r>
                        <w:t>.</w:t>
                      </w:r>
                    </w:p>
                    <w:p w14:paraId="2DD866BA" w14:textId="77777777" w:rsidR="005C64E6" w:rsidRDefault="005C64E6" w:rsidP="005C64E6">
                      <w:r>
                        <w:t xml:space="preserve">I don’t like science.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Fen </w:t>
                      </w:r>
                      <w:proofErr w:type="spellStart"/>
                      <w:r>
                        <w:t>Bilimlerin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evmem</w:t>
                      </w:r>
                      <w:proofErr w:type="spellEnd"/>
                      <w:r>
                        <w:t>.</w:t>
                      </w:r>
                    </w:p>
                    <w:p w14:paraId="61E9C84F" w14:textId="2026448D" w:rsidR="005C64E6" w:rsidRDefault="005C64E6" w:rsidP="005C64E6">
                      <w:r>
                        <w:t xml:space="preserve">Naomi hates art classes.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Naomi </w:t>
                      </w:r>
                      <w:proofErr w:type="spellStart"/>
                      <w:r>
                        <w:t>resim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 w:rsidRPr="007534A4">
                        <w:t>derslerin</w:t>
                      </w:r>
                      <w:r w:rsidR="00B64A27" w:rsidRPr="007534A4">
                        <w:t>den</w:t>
                      </w:r>
                      <w:proofErr w:type="spellEnd"/>
                      <w:r w:rsidR="00B64A27" w:rsidRPr="007534A4">
                        <w:t xml:space="preserve"> </w:t>
                      </w:r>
                      <w:proofErr w:type="spellStart"/>
                      <w:r w:rsidR="00B64A27" w:rsidRPr="007534A4">
                        <w:t>nefret</w:t>
                      </w:r>
                      <w:proofErr w:type="spellEnd"/>
                      <w:r w:rsidR="00B64A27" w:rsidRPr="007534A4">
                        <w:t xml:space="preserve"> </w:t>
                      </w:r>
                      <w:proofErr w:type="spellStart"/>
                      <w:r w:rsidR="00B64A27" w:rsidRPr="007534A4">
                        <w:t>eder</w:t>
                      </w:r>
                      <w:proofErr w:type="spellEnd"/>
                      <w:r w:rsidR="00B64A27" w:rsidRPr="007534A4">
                        <w:t>.</w:t>
                      </w:r>
                    </w:p>
                    <w:p w14:paraId="60B65743" w14:textId="77777777" w:rsidR="005C64E6" w:rsidRDefault="005C64E6" w:rsidP="005C64E6">
                      <w:r>
                        <w:t xml:space="preserve">I speak English and German.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r>
                        <w:t>İngilizc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Almanc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onuşurum</w:t>
                      </w:r>
                      <w:proofErr w:type="spellEnd"/>
                      <w:r>
                        <w:t>.</w:t>
                      </w:r>
                    </w:p>
                    <w:p w14:paraId="4E3E9A01" w14:textId="79DC34FE" w:rsidR="005C64E6" w:rsidRDefault="005C64E6" w:rsidP="005C64E6">
                      <w:r>
                        <w:t>She is a primary school student.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O </w:t>
                      </w:r>
                      <w:proofErr w:type="spellStart"/>
                      <w:r w:rsidR="00B64A27" w:rsidRPr="007534A4">
                        <w:t>bir</w:t>
                      </w:r>
                      <w:proofErr w:type="spellEnd"/>
                      <w:r w:rsidR="00B64A27" w:rsidRPr="007534A4">
                        <w:t xml:space="preserve"> </w:t>
                      </w:r>
                      <w:proofErr w:type="spellStart"/>
                      <w:r w:rsidRPr="007534A4">
                        <w:t>ilkokul</w:t>
                      </w:r>
                      <w:proofErr w:type="spellEnd"/>
                      <w:r w:rsidRPr="007534A4">
                        <w:t xml:space="preserve"> </w:t>
                      </w:r>
                      <w:proofErr w:type="spellStart"/>
                      <w:r w:rsidRPr="007534A4">
                        <w:t>öğrencisi</w:t>
                      </w:r>
                      <w:r w:rsidR="00B64A27" w:rsidRPr="007534A4">
                        <w:t>dir</w:t>
                      </w:r>
                      <w:proofErr w:type="spellEnd"/>
                      <w:r w:rsidRPr="007534A4">
                        <w:t>.</w:t>
                      </w:r>
                    </w:p>
                    <w:p w14:paraId="52A6EB15" w14:textId="14568F8D" w:rsidR="005C64E6" w:rsidRDefault="005C64E6" w:rsidP="005C64E6">
                      <w:r>
                        <w:t>I’m in the 5th grade.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Ben 5.</w:t>
                      </w:r>
                      <w:r w:rsidRPr="007534A4">
                        <w:t>sınıf</w:t>
                      </w:r>
                      <w:r w:rsidR="00B64A27" w:rsidRPr="007534A4">
                        <w:t>tayım</w:t>
                      </w:r>
                      <w:r w:rsidRPr="007534A4">
                        <w:t>.</w:t>
                      </w:r>
                    </w:p>
                    <w:p w14:paraId="689572D9" w14:textId="77777777" w:rsidR="005C64E6" w:rsidRDefault="005C64E6" w:rsidP="005C64E6">
                      <w:r>
                        <w:t>I love drawing pictures.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r>
                        <w:t>Resim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çizmey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everim</w:t>
                      </w:r>
                      <w:proofErr w:type="spellEnd"/>
                      <w:r>
                        <w:t>.</w:t>
                      </w:r>
                    </w:p>
                    <w:p w14:paraId="4863D017" w14:textId="77777777" w:rsidR="005C64E6" w:rsidRDefault="005C64E6" w:rsidP="005C64E6">
                      <w:r>
                        <w:t>See you at school.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r>
                        <w:t>Okuld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görüşürüz</w:t>
                      </w:r>
                      <w:proofErr w:type="spellEnd"/>
                      <w:r>
                        <w:t>.</w:t>
                      </w:r>
                    </w:p>
                    <w:p w14:paraId="3832D35B" w14:textId="77777777" w:rsidR="005C64E6" w:rsidRDefault="005C64E6" w:rsidP="005C64E6">
                      <w:r>
                        <w:t>He enjoys doing experiments.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O </w:t>
                      </w:r>
                      <w:proofErr w:type="spellStart"/>
                      <w:r>
                        <w:t>deney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yapmayı</w:t>
                      </w:r>
                      <w:proofErr w:type="spellEnd"/>
                      <w:r>
                        <w:t xml:space="preserve"> sever.</w:t>
                      </w:r>
                    </w:p>
                    <w:p w14:paraId="10E30B19" w14:textId="77777777" w:rsidR="005C64E6" w:rsidRDefault="005C64E6" w:rsidP="005C64E6">
                      <w:r>
                        <w:t>I love art, but I don’t like science.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r>
                        <w:t>Resim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ersin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everim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ama</w:t>
                      </w:r>
                      <w:proofErr w:type="spellEnd"/>
                      <w:r>
                        <w:t xml:space="preserve"> fen </w:t>
                      </w:r>
                      <w:proofErr w:type="spellStart"/>
                      <w:r>
                        <w:t>bilimlerin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evmem</w:t>
                      </w:r>
                      <w:proofErr w:type="spellEnd"/>
                      <w:r>
                        <w:t xml:space="preserve">. </w:t>
                      </w:r>
                    </w:p>
                    <w:p w14:paraId="712D8B08" w14:textId="77777777" w:rsidR="005C64E6" w:rsidRDefault="005C64E6" w:rsidP="005C64E6">
                      <w:r>
                        <w:t>She is from Canada.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O </w:t>
                      </w:r>
                      <w:proofErr w:type="spellStart"/>
                      <w:r>
                        <w:t>Kanadalı</w:t>
                      </w:r>
                      <w:proofErr w:type="spellEnd"/>
                      <w:r>
                        <w:t>.</w:t>
                      </w:r>
                    </w:p>
                    <w:p w14:paraId="7B3BA0A6" w14:textId="77777777" w:rsidR="005C64E6" w:rsidRDefault="005C64E6" w:rsidP="005C64E6">
                      <w:r>
                        <w:t>I’m good at solving problems.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Problem </w:t>
                      </w:r>
                      <w:proofErr w:type="spellStart"/>
                      <w:r>
                        <w:t>çözm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onusund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iyiyim</w:t>
                      </w:r>
                      <w:proofErr w:type="spellEnd"/>
                      <w:r>
                        <w:t xml:space="preserve">. </w:t>
                      </w:r>
                    </w:p>
                    <w:p w14:paraId="398EEC21" w14:textId="77777777" w:rsidR="005C64E6" w:rsidRDefault="005C64E6"/>
                  </w:txbxContent>
                </v:textbox>
              </v:shape>
            </w:pict>
          </mc:Fallback>
        </mc:AlternateContent>
      </w:r>
      <w:r w:rsidR="00D762C7" w:rsidRPr="004D365A">
        <w:rPr>
          <w:b/>
          <w:color w:val="943634" w:themeColor="accent2" w:themeShade="BF"/>
          <w:sz w:val="28"/>
        </w:rPr>
        <w:t>Common Expressions (</w:t>
      </w:r>
      <w:proofErr w:type="spellStart"/>
      <w:r w:rsidR="00DE18CB" w:rsidRPr="004D365A">
        <w:rPr>
          <w:b/>
          <w:color w:val="943634" w:themeColor="accent2" w:themeShade="BF"/>
          <w:sz w:val="28"/>
        </w:rPr>
        <w:t>Yaygın</w:t>
      </w:r>
      <w:proofErr w:type="spellEnd"/>
      <w:r w:rsidR="00DE18CB" w:rsidRPr="004D365A">
        <w:rPr>
          <w:b/>
          <w:color w:val="943634" w:themeColor="accent2" w:themeShade="BF"/>
          <w:sz w:val="28"/>
        </w:rPr>
        <w:t xml:space="preserve"> </w:t>
      </w:r>
      <w:proofErr w:type="spellStart"/>
      <w:r w:rsidR="00DE18CB" w:rsidRPr="004D365A">
        <w:rPr>
          <w:b/>
          <w:color w:val="943634" w:themeColor="accent2" w:themeShade="BF"/>
          <w:sz w:val="28"/>
        </w:rPr>
        <w:t>İfadeler</w:t>
      </w:r>
      <w:proofErr w:type="spellEnd"/>
      <w:r w:rsidR="00DE18CB" w:rsidRPr="004D365A">
        <w:rPr>
          <w:b/>
          <w:color w:val="943634" w:themeColor="accent2" w:themeShade="BF"/>
          <w:sz w:val="28"/>
        </w:rPr>
        <w:t>)</w:t>
      </w:r>
      <w:r w:rsidR="00D762C7">
        <w:rPr>
          <w:b/>
          <w:sz w:val="28"/>
        </w:rPr>
        <w:tab/>
      </w:r>
      <w:r w:rsidR="00D762C7">
        <w:rPr>
          <w:noProof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1F80DE80" wp14:editId="2DE498FC">
                <wp:simplePos x="0" y="0"/>
                <wp:positionH relativeFrom="column">
                  <wp:posOffset>2834005</wp:posOffset>
                </wp:positionH>
                <wp:positionV relativeFrom="paragraph">
                  <wp:posOffset>323003</wp:posOffset>
                </wp:positionV>
                <wp:extent cx="0" cy="4393565"/>
                <wp:effectExtent l="0" t="0" r="19050" b="26035"/>
                <wp:wrapNone/>
                <wp:docPr id="4" name="Düz Bağlayıcı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9356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line w14:anchorId="0A77F924" id="Düz Bağlayıcı 4" o:spid="_x0000_s1026" style="position:absolute;z-index: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3.15pt,25.45pt" to="223.15pt,37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" strokecolor="#f68c36 [3049]"/>
            </w:pict>
          </mc:Fallback>
        </mc:AlternateContent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  <w:r w:rsidR="00D762C7">
        <w:rPr>
          <w:b/>
          <w:sz w:val="28"/>
        </w:rPr>
        <w:tab/>
      </w:r>
    </w:p>
    <w:p w14:paraId="255667F6" w14:textId="77777777" w:rsidR="00D762C7" w:rsidRDefault="00D762C7" w:rsidP="00DE18CB">
      <w:pPr>
        <w:rPr>
          <w:b/>
          <w:sz w:val="28"/>
        </w:rPr>
      </w:pPr>
    </w:p>
    <w:p w14:paraId="7EDEFD1D" w14:textId="77777777" w:rsidR="00D762C7" w:rsidRDefault="00D762C7" w:rsidP="00DE18CB">
      <w:pPr>
        <w:rPr>
          <w:b/>
          <w:sz w:val="28"/>
        </w:rPr>
      </w:pPr>
    </w:p>
    <w:p w14:paraId="4BA13CF1" w14:textId="77777777" w:rsidR="00D762C7" w:rsidRDefault="00D762C7" w:rsidP="00DE18CB">
      <w:pPr>
        <w:rPr>
          <w:b/>
          <w:sz w:val="28"/>
        </w:rPr>
      </w:pPr>
    </w:p>
    <w:p w14:paraId="03ABC9B0" w14:textId="77777777" w:rsidR="00D762C7" w:rsidRDefault="00D762C7" w:rsidP="00DE18CB">
      <w:pPr>
        <w:rPr>
          <w:b/>
          <w:sz w:val="28"/>
        </w:rPr>
      </w:pPr>
    </w:p>
    <w:p w14:paraId="70651A22" w14:textId="77777777" w:rsidR="00D762C7" w:rsidRDefault="00D762C7" w:rsidP="00DE18CB">
      <w:pPr>
        <w:rPr>
          <w:b/>
          <w:sz w:val="28"/>
        </w:rPr>
      </w:pPr>
    </w:p>
    <w:p w14:paraId="71A88934" w14:textId="77777777" w:rsidR="00D762C7" w:rsidRDefault="00D762C7" w:rsidP="00DE18CB">
      <w:pPr>
        <w:rPr>
          <w:b/>
          <w:sz w:val="28"/>
        </w:rPr>
      </w:pPr>
    </w:p>
    <w:p w14:paraId="69A47DA9" w14:textId="77777777" w:rsidR="00D762C7" w:rsidRDefault="00D762C7" w:rsidP="00DE18CB">
      <w:pPr>
        <w:rPr>
          <w:b/>
          <w:sz w:val="28"/>
        </w:rPr>
      </w:pPr>
    </w:p>
    <w:p w14:paraId="66759A47" w14:textId="77777777" w:rsidR="00D762C7" w:rsidRDefault="00D762C7" w:rsidP="00DE18CB">
      <w:pPr>
        <w:rPr>
          <w:b/>
          <w:sz w:val="28"/>
        </w:rPr>
      </w:pPr>
    </w:p>
    <w:p w14:paraId="48AC867C" w14:textId="77777777" w:rsidR="00D762C7" w:rsidRDefault="00D762C7" w:rsidP="00DE18CB">
      <w:pPr>
        <w:rPr>
          <w:b/>
          <w:sz w:val="28"/>
        </w:rPr>
      </w:pPr>
    </w:p>
    <w:p w14:paraId="1DB02415" w14:textId="77777777" w:rsidR="00D762C7" w:rsidRPr="004D365A" w:rsidRDefault="00D762C7" w:rsidP="002A7B49">
      <w:pPr>
        <w:ind w:left="-142" w:firstLine="142"/>
        <w:rPr>
          <w:b/>
          <w:color w:val="FF0000"/>
          <w:sz w:val="32"/>
        </w:rPr>
      </w:pPr>
      <w:r w:rsidRPr="004D365A">
        <w:rPr>
          <w:b/>
          <w:color w:val="FF0000"/>
          <w:sz w:val="32"/>
        </w:rPr>
        <w:lastRenderedPageBreak/>
        <w:t>Vocabulary Lists</w:t>
      </w:r>
    </w:p>
    <w:p w14:paraId="0964F5BA" w14:textId="77777777" w:rsidR="002A7B49" w:rsidRPr="004D365A" w:rsidRDefault="00D762C7" w:rsidP="00D762C7">
      <w:pPr>
        <w:rPr>
          <w:b/>
          <w:color w:val="1D22FB"/>
          <w:sz w:val="24"/>
        </w:rPr>
        <w:sectPr w:rsidR="002A7B49" w:rsidRPr="004D365A" w:rsidSect="002A7B49">
          <w:headerReference w:type="even" r:id="rId7"/>
          <w:headerReference w:type="default" r:id="rId8"/>
          <w:headerReference w:type="first" r:id="rId9"/>
          <w:pgSz w:w="11906" w:h="16838"/>
          <w:pgMar w:top="709" w:right="849" w:bottom="568" w:left="567" w:header="708" w:footer="708" w:gutter="0"/>
          <w:cols w:space="708"/>
          <w:docGrid w:linePitch="360"/>
        </w:sectPr>
      </w:pPr>
      <w:r w:rsidRPr="004D365A">
        <w:rPr>
          <w:b/>
          <w:color w:val="1D22FB"/>
          <w:sz w:val="24"/>
        </w:rPr>
        <w:t xml:space="preserve">School Subjects </w:t>
      </w:r>
      <w:r w:rsidR="00CA2C8F" w:rsidRPr="004D365A">
        <w:rPr>
          <w:b/>
          <w:color w:val="1D22FB"/>
          <w:sz w:val="24"/>
        </w:rPr>
        <w:t>(</w:t>
      </w:r>
      <w:proofErr w:type="spellStart"/>
      <w:r w:rsidR="00CA2C8F" w:rsidRPr="004D365A">
        <w:rPr>
          <w:b/>
          <w:color w:val="1D22FB"/>
          <w:sz w:val="24"/>
        </w:rPr>
        <w:t>Okul</w:t>
      </w:r>
      <w:proofErr w:type="spellEnd"/>
      <w:r w:rsidR="00CA2C8F" w:rsidRPr="004D365A">
        <w:rPr>
          <w:b/>
          <w:color w:val="1D22FB"/>
          <w:sz w:val="24"/>
        </w:rPr>
        <w:t xml:space="preserve"> </w:t>
      </w:r>
      <w:proofErr w:type="spellStart"/>
      <w:r w:rsidR="00CA2C8F" w:rsidRPr="004D365A">
        <w:rPr>
          <w:b/>
          <w:color w:val="1D22FB"/>
          <w:sz w:val="24"/>
        </w:rPr>
        <w:t>Dersleri</w:t>
      </w:r>
      <w:proofErr w:type="spellEnd"/>
      <w:r w:rsidR="00CA2C8F" w:rsidRPr="004D365A">
        <w:rPr>
          <w:b/>
          <w:color w:val="1D22FB"/>
          <w:sz w:val="24"/>
        </w:rPr>
        <w:t>)</w:t>
      </w:r>
    </w:p>
    <w:p w14:paraId="0133879D" w14:textId="77777777" w:rsidR="00D762C7" w:rsidRPr="00D762C7" w:rsidRDefault="00D762C7" w:rsidP="00D762C7">
      <w:pPr>
        <w:rPr>
          <w:sz w:val="24"/>
        </w:rPr>
      </w:pPr>
      <w:r w:rsidRPr="00B8705E">
        <w:rPr>
          <w:b/>
          <w:sz w:val="24"/>
        </w:rPr>
        <w:lastRenderedPageBreak/>
        <w:t>math(s)</w:t>
      </w:r>
      <w:r w:rsidRPr="00D762C7">
        <w:rPr>
          <w:sz w:val="24"/>
        </w:rPr>
        <w:tab/>
      </w:r>
      <w:r w:rsidRPr="00D762C7">
        <w:rPr>
          <w:sz w:val="24"/>
        </w:rPr>
        <w:tab/>
      </w:r>
      <w:r w:rsidRPr="00D762C7">
        <w:rPr>
          <w:sz w:val="24"/>
        </w:rPr>
        <w:tab/>
      </w:r>
      <w:proofErr w:type="spellStart"/>
      <w:r w:rsidRPr="00D762C7">
        <w:rPr>
          <w:sz w:val="24"/>
        </w:rPr>
        <w:t>matematik</w:t>
      </w:r>
      <w:proofErr w:type="spellEnd"/>
    </w:p>
    <w:p w14:paraId="30E63780" w14:textId="77777777" w:rsidR="00D762C7" w:rsidRPr="00D762C7" w:rsidRDefault="00D762C7" w:rsidP="00D762C7">
      <w:pPr>
        <w:rPr>
          <w:sz w:val="24"/>
        </w:rPr>
      </w:pPr>
      <w:r w:rsidRPr="00B8705E">
        <w:rPr>
          <w:b/>
          <w:sz w:val="24"/>
        </w:rPr>
        <w:t>social</w:t>
      </w:r>
      <w:r w:rsidRPr="00D762C7">
        <w:rPr>
          <w:sz w:val="24"/>
        </w:rPr>
        <w:t xml:space="preserve"> </w:t>
      </w:r>
      <w:r w:rsidRPr="00B8705E">
        <w:rPr>
          <w:b/>
          <w:sz w:val="24"/>
        </w:rPr>
        <w:t>studies</w:t>
      </w:r>
      <w:r w:rsidRPr="00D762C7">
        <w:rPr>
          <w:sz w:val="24"/>
        </w:rPr>
        <w:t xml:space="preserve">          </w:t>
      </w:r>
      <w:r w:rsidRPr="00D762C7">
        <w:rPr>
          <w:sz w:val="24"/>
        </w:rPr>
        <w:tab/>
      </w:r>
      <w:r w:rsidRPr="00D762C7">
        <w:rPr>
          <w:sz w:val="24"/>
        </w:rPr>
        <w:tab/>
      </w:r>
      <w:proofErr w:type="spellStart"/>
      <w:r w:rsidRPr="00D762C7">
        <w:rPr>
          <w:sz w:val="24"/>
        </w:rPr>
        <w:t>sosyal</w:t>
      </w:r>
      <w:proofErr w:type="spellEnd"/>
      <w:r w:rsidRPr="00D762C7">
        <w:rPr>
          <w:sz w:val="24"/>
        </w:rPr>
        <w:t xml:space="preserve"> </w:t>
      </w:r>
      <w:proofErr w:type="spellStart"/>
      <w:r w:rsidRPr="00D762C7">
        <w:rPr>
          <w:sz w:val="24"/>
        </w:rPr>
        <w:t>bilgiler</w:t>
      </w:r>
      <w:proofErr w:type="spellEnd"/>
    </w:p>
    <w:p w14:paraId="0AEBFC73" w14:textId="77777777" w:rsidR="00D762C7" w:rsidRPr="00D762C7" w:rsidRDefault="00D762C7" w:rsidP="00D762C7">
      <w:pPr>
        <w:rPr>
          <w:sz w:val="24"/>
        </w:rPr>
      </w:pPr>
      <w:r w:rsidRPr="00B8705E">
        <w:rPr>
          <w:b/>
          <w:sz w:val="24"/>
        </w:rPr>
        <w:t>art</w:t>
      </w:r>
      <w:r w:rsidRPr="00D762C7">
        <w:rPr>
          <w:sz w:val="24"/>
        </w:rPr>
        <w:tab/>
      </w:r>
      <w:r w:rsidRPr="00D762C7">
        <w:rPr>
          <w:sz w:val="24"/>
        </w:rPr>
        <w:tab/>
      </w:r>
      <w:r w:rsidRPr="00D762C7">
        <w:rPr>
          <w:sz w:val="24"/>
        </w:rPr>
        <w:tab/>
      </w:r>
      <w:r w:rsidRPr="00D762C7">
        <w:rPr>
          <w:sz w:val="24"/>
        </w:rPr>
        <w:tab/>
      </w:r>
      <w:proofErr w:type="spellStart"/>
      <w:r w:rsidRPr="00D762C7">
        <w:rPr>
          <w:sz w:val="24"/>
        </w:rPr>
        <w:t>resim</w:t>
      </w:r>
      <w:proofErr w:type="spellEnd"/>
    </w:p>
    <w:p w14:paraId="1A4089AE" w14:textId="77777777" w:rsidR="00D762C7" w:rsidRPr="00D762C7" w:rsidRDefault="00D762C7" w:rsidP="00D762C7">
      <w:pPr>
        <w:rPr>
          <w:sz w:val="24"/>
        </w:rPr>
      </w:pPr>
      <w:r w:rsidRPr="00B8705E">
        <w:rPr>
          <w:b/>
          <w:sz w:val="24"/>
        </w:rPr>
        <w:t>geography</w:t>
      </w:r>
      <w:r w:rsidRPr="00D762C7">
        <w:rPr>
          <w:sz w:val="24"/>
        </w:rPr>
        <w:tab/>
      </w:r>
      <w:r w:rsidRPr="00D762C7">
        <w:rPr>
          <w:sz w:val="24"/>
        </w:rPr>
        <w:tab/>
      </w:r>
      <w:r w:rsidRPr="00D762C7">
        <w:rPr>
          <w:sz w:val="24"/>
        </w:rPr>
        <w:tab/>
      </w:r>
      <w:proofErr w:type="spellStart"/>
      <w:r w:rsidRPr="00D762C7">
        <w:rPr>
          <w:sz w:val="24"/>
        </w:rPr>
        <w:t>coğrafya</w:t>
      </w:r>
      <w:proofErr w:type="spellEnd"/>
    </w:p>
    <w:p w14:paraId="38EE9564" w14:textId="77777777" w:rsidR="00D762C7" w:rsidRPr="00D762C7" w:rsidRDefault="00D762C7" w:rsidP="00D762C7">
      <w:pPr>
        <w:rPr>
          <w:sz w:val="24"/>
        </w:rPr>
      </w:pPr>
      <w:r w:rsidRPr="00B8705E">
        <w:rPr>
          <w:b/>
          <w:sz w:val="24"/>
        </w:rPr>
        <w:t>physical education (P.E.)</w:t>
      </w:r>
      <w:r w:rsidRPr="00D762C7">
        <w:rPr>
          <w:sz w:val="24"/>
        </w:rPr>
        <w:t xml:space="preserve"> </w:t>
      </w:r>
      <w:r w:rsidRPr="00D762C7">
        <w:rPr>
          <w:sz w:val="24"/>
        </w:rPr>
        <w:tab/>
      </w:r>
      <w:proofErr w:type="spellStart"/>
      <w:r w:rsidRPr="00D762C7">
        <w:rPr>
          <w:sz w:val="24"/>
        </w:rPr>
        <w:t>beden</w:t>
      </w:r>
      <w:proofErr w:type="spellEnd"/>
      <w:r w:rsidRPr="00D762C7">
        <w:rPr>
          <w:sz w:val="24"/>
        </w:rPr>
        <w:t xml:space="preserve"> </w:t>
      </w:r>
      <w:proofErr w:type="spellStart"/>
      <w:r w:rsidRPr="00D762C7">
        <w:rPr>
          <w:sz w:val="24"/>
        </w:rPr>
        <w:t>eğitimi</w:t>
      </w:r>
      <w:proofErr w:type="spellEnd"/>
    </w:p>
    <w:p w14:paraId="33E5EFDD" w14:textId="77777777" w:rsidR="00D762C7" w:rsidRPr="00D762C7" w:rsidRDefault="00D762C7" w:rsidP="00D762C7">
      <w:pPr>
        <w:rPr>
          <w:sz w:val="24"/>
        </w:rPr>
      </w:pPr>
      <w:r w:rsidRPr="00B8705E">
        <w:rPr>
          <w:b/>
          <w:sz w:val="24"/>
        </w:rPr>
        <w:t>English</w:t>
      </w:r>
      <w:r w:rsidRPr="00B8705E">
        <w:rPr>
          <w:b/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proofErr w:type="spellStart"/>
      <w:r>
        <w:rPr>
          <w:sz w:val="24"/>
        </w:rPr>
        <w:t>İngilizce</w:t>
      </w:r>
      <w:proofErr w:type="spellEnd"/>
    </w:p>
    <w:p w14:paraId="172FBADE" w14:textId="77777777" w:rsidR="00D762C7" w:rsidRPr="00D762C7" w:rsidRDefault="00D762C7" w:rsidP="00D762C7">
      <w:pPr>
        <w:rPr>
          <w:sz w:val="24"/>
        </w:rPr>
      </w:pPr>
      <w:r w:rsidRPr="00B8705E">
        <w:rPr>
          <w:b/>
          <w:sz w:val="24"/>
        </w:rPr>
        <w:lastRenderedPageBreak/>
        <w:t>history</w:t>
      </w:r>
      <w:r w:rsidRPr="00D762C7">
        <w:rPr>
          <w:sz w:val="24"/>
        </w:rPr>
        <w:t xml:space="preserve"> </w:t>
      </w:r>
      <w:r w:rsidR="002A7B49">
        <w:rPr>
          <w:sz w:val="24"/>
        </w:rPr>
        <w:tab/>
      </w:r>
      <w:r w:rsidR="002A7B49">
        <w:rPr>
          <w:sz w:val="24"/>
        </w:rPr>
        <w:tab/>
      </w:r>
      <w:proofErr w:type="spellStart"/>
      <w:r>
        <w:rPr>
          <w:sz w:val="24"/>
        </w:rPr>
        <w:t>tarih</w:t>
      </w:r>
      <w:proofErr w:type="spellEnd"/>
    </w:p>
    <w:p w14:paraId="1D20985D" w14:textId="77777777" w:rsidR="00D762C7" w:rsidRPr="00D762C7" w:rsidRDefault="00D762C7" w:rsidP="00D762C7">
      <w:pPr>
        <w:rPr>
          <w:sz w:val="24"/>
        </w:rPr>
      </w:pPr>
      <w:r w:rsidRPr="00B8705E">
        <w:rPr>
          <w:b/>
          <w:sz w:val="24"/>
        </w:rPr>
        <w:t>science</w:t>
      </w:r>
      <w:r w:rsidRPr="00D762C7">
        <w:rPr>
          <w:sz w:val="24"/>
        </w:rPr>
        <w:t xml:space="preserve"> </w:t>
      </w:r>
      <w:r w:rsidR="002A7B49">
        <w:rPr>
          <w:sz w:val="24"/>
        </w:rPr>
        <w:tab/>
      </w:r>
      <w:r w:rsidR="002A7B49">
        <w:rPr>
          <w:sz w:val="24"/>
        </w:rPr>
        <w:tab/>
      </w:r>
      <w:r>
        <w:rPr>
          <w:sz w:val="24"/>
        </w:rPr>
        <w:t xml:space="preserve">fen </w:t>
      </w:r>
      <w:proofErr w:type="spellStart"/>
      <w:r>
        <w:rPr>
          <w:sz w:val="24"/>
        </w:rPr>
        <w:t>bilimleri</w:t>
      </w:r>
      <w:proofErr w:type="spellEnd"/>
    </w:p>
    <w:p w14:paraId="0681E6BB" w14:textId="77777777" w:rsidR="00D762C7" w:rsidRPr="00D762C7" w:rsidRDefault="00D762C7" w:rsidP="00D762C7">
      <w:pPr>
        <w:rPr>
          <w:sz w:val="24"/>
        </w:rPr>
      </w:pPr>
      <w:r w:rsidRPr="00B8705E">
        <w:rPr>
          <w:b/>
          <w:sz w:val="24"/>
        </w:rPr>
        <w:t>Turkish</w:t>
      </w:r>
      <w:r w:rsidR="00AA27E3">
        <w:rPr>
          <w:sz w:val="24"/>
        </w:rPr>
        <w:tab/>
      </w:r>
      <w:r w:rsidR="00AA27E3">
        <w:rPr>
          <w:sz w:val="24"/>
        </w:rPr>
        <w:tab/>
      </w:r>
      <w:proofErr w:type="spellStart"/>
      <w:r>
        <w:rPr>
          <w:sz w:val="24"/>
        </w:rPr>
        <w:t>Türkçe</w:t>
      </w:r>
      <w:proofErr w:type="spellEnd"/>
    </w:p>
    <w:p w14:paraId="407D373A" w14:textId="77777777" w:rsidR="00D762C7" w:rsidRPr="00D762C7" w:rsidRDefault="00D762C7" w:rsidP="00D762C7">
      <w:pPr>
        <w:rPr>
          <w:sz w:val="24"/>
        </w:rPr>
      </w:pPr>
      <w:r w:rsidRPr="00B8705E">
        <w:rPr>
          <w:b/>
          <w:sz w:val="24"/>
        </w:rPr>
        <w:t>music</w:t>
      </w:r>
      <w:r w:rsidR="002A7B49">
        <w:rPr>
          <w:sz w:val="24"/>
        </w:rPr>
        <w:tab/>
      </w:r>
      <w:r w:rsidR="002A7B49">
        <w:rPr>
          <w:sz w:val="24"/>
        </w:rPr>
        <w:tab/>
      </w:r>
      <w:r w:rsidR="002A7B49">
        <w:rPr>
          <w:sz w:val="24"/>
        </w:rPr>
        <w:tab/>
      </w:r>
      <w:proofErr w:type="spellStart"/>
      <w:r>
        <w:rPr>
          <w:sz w:val="24"/>
        </w:rPr>
        <w:t>müzik</w:t>
      </w:r>
      <w:proofErr w:type="spellEnd"/>
    </w:p>
    <w:p w14:paraId="1EBC74C1" w14:textId="77777777" w:rsidR="007B097C" w:rsidRDefault="00D762C7" w:rsidP="007B097C">
      <w:pPr>
        <w:rPr>
          <w:sz w:val="24"/>
        </w:rPr>
      </w:pPr>
      <w:r w:rsidRPr="00B8705E">
        <w:rPr>
          <w:b/>
          <w:sz w:val="24"/>
        </w:rPr>
        <w:t>drama</w:t>
      </w:r>
      <w:r w:rsidR="002A7B49">
        <w:rPr>
          <w:sz w:val="24"/>
        </w:rPr>
        <w:tab/>
      </w:r>
      <w:r w:rsidR="002A7B49">
        <w:rPr>
          <w:sz w:val="24"/>
        </w:rPr>
        <w:tab/>
      </w:r>
      <w:r w:rsidR="002A7B49">
        <w:rPr>
          <w:sz w:val="24"/>
        </w:rPr>
        <w:tab/>
      </w:r>
      <w:proofErr w:type="spellStart"/>
      <w:r w:rsidR="007B097C">
        <w:rPr>
          <w:sz w:val="24"/>
        </w:rPr>
        <w:t>drama</w:t>
      </w:r>
      <w:proofErr w:type="spellEnd"/>
      <w:r w:rsidR="007B097C">
        <w:rPr>
          <w:sz w:val="24"/>
        </w:rPr>
        <w:t xml:space="preserve">, </w:t>
      </w:r>
      <w:proofErr w:type="spellStart"/>
      <w:r w:rsidR="007B097C">
        <w:rPr>
          <w:sz w:val="24"/>
        </w:rPr>
        <w:t>oyun</w:t>
      </w:r>
      <w:proofErr w:type="spellEnd"/>
      <w:r w:rsidR="007B097C">
        <w:rPr>
          <w:sz w:val="24"/>
        </w:rPr>
        <w:t xml:space="preserve">, </w:t>
      </w:r>
      <w:proofErr w:type="spellStart"/>
      <w:r w:rsidR="007B097C">
        <w:rPr>
          <w:sz w:val="24"/>
        </w:rPr>
        <w:t>piyes</w:t>
      </w:r>
      <w:proofErr w:type="spellEnd"/>
      <w:r w:rsidR="007B097C" w:rsidRPr="007B097C">
        <w:rPr>
          <w:sz w:val="24"/>
        </w:rPr>
        <w:t xml:space="preserve"> </w:t>
      </w:r>
    </w:p>
    <w:p w14:paraId="3ED7CAEF" w14:textId="77777777" w:rsidR="007B097C" w:rsidRPr="00D762C7" w:rsidRDefault="007B097C" w:rsidP="007B097C">
      <w:pPr>
        <w:rPr>
          <w:sz w:val="24"/>
        </w:rPr>
      </w:pPr>
      <w:r w:rsidRPr="00B8705E">
        <w:rPr>
          <w:b/>
          <w:sz w:val="24"/>
        </w:rPr>
        <w:t>physics</w:t>
      </w:r>
      <w:r>
        <w:rPr>
          <w:sz w:val="24"/>
        </w:rPr>
        <w:tab/>
      </w:r>
      <w:r>
        <w:rPr>
          <w:sz w:val="24"/>
        </w:rPr>
        <w:tab/>
      </w:r>
      <w:proofErr w:type="spellStart"/>
      <w:r>
        <w:rPr>
          <w:sz w:val="24"/>
        </w:rPr>
        <w:t>fizik</w:t>
      </w:r>
      <w:proofErr w:type="spellEnd"/>
    </w:p>
    <w:p w14:paraId="7790FCDA" w14:textId="77777777" w:rsidR="007B097C" w:rsidRDefault="007B097C" w:rsidP="00D762C7">
      <w:pPr>
        <w:rPr>
          <w:sz w:val="24"/>
        </w:rPr>
        <w:sectPr w:rsidR="007B097C" w:rsidSect="007B097C">
          <w:type w:val="continuous"/>
          <w:pgSz w:w="11906" w:h="16838"/>
          <w:pgMar w:top="709" w:right="424" w:bottom="568" w:left="567" w:header="708" w:footer="708" w:gutter="0"/>
          <w:cols w:num="2" w:space="1559"/>
          <w:docGrid w:linePitch="360"/>
        </w:sectPr>
      </w:pPr>
    </w:p>
    <w:p w14:paraId="104122B8" w14:textId="77777777" w:rsidR="00CA2C8F" w:rsidRDefault="00CA2C8F" w:rsidP="00CA2C8F">
      <w:pPr>
        <w:rPr>
          <w:sz w:val="24"/>
        </w:rPr>
      </w:pPr>
    </w:p>
    <w:p w14:paraId="2DDDB97F" w14:textId="77777777" w:rsidR="00CA2C8F" w:rsidRDefault="00CA2C8F" w:rsidP="00CA2C8F">
      <w:pPr>
        <w:rPr>
          <w:sz w:val="24"/>
        </w:rPr>
      </w:pPr>
    </w:p>
    <w:p w14:paraId="2E221002" w14:textId="77777777" w:rsidR="00CA2C8F" w:rsidRDefault="00CA2C8F" w:rsidP="00CA2C8F">
      <w:pPr>
        <w:rPr>
          <w:sz w:val="24"/>
        </w:rPr>
      </w:pPr>
    </w:p>
    <w:p w14:paraId="6BCCF284" w14:textId="77777777" w:rsidR="00CA2C8F" w:rsidRDefault="00CA2C8F" w:rsidP="00CA2C8F">
      <w:pPr>
        <w:rPr>
          <w:sz w:val="24"/>
        </w:rPr>
      </w:pPr>
    </w:p>
    <w:p w14:paraId="3080B155" w14:textId="77777777" w:rsidR="00CA2C8F" w:rsidRDefault="00CA2C8F" w:rsidP="00CA2C8F">
      <w:pPr>
        <w:rPr>
          <w:sz w:val="24"/>
        </w:rPr>
        <w:sectPr w:rsidR="00CA2C8F" w:rsidSect="002A7B49">
          <w:type w:val="continuous"/>
          <w:pgSz w:w="11906" w:h="16838"/>
          <w:pgMar w:top="709" w:right="424" w:bottom="568" w:left="567" w:header="708" w:footer="708" w:gutter="0"/>
          <w:cols w:num="2" w:space="708"/>
          <w:docGrid w:linePitch="360"/>
        </w:sectPr>
      </w:pPr>
    </w:p>
    <w:p w14:paraId="541FDBA0" w14:textId="77777777" w:rsidR="00CA2C8F" w:rsidRPr="004D365A" w:rsidRDefault="00CA2C8F" w:rsidP="00CA2C8F">
      <w:pPr>
        <w:rPr>
          <w:b/>
          <w:color w:val="1D22FB"/>
          <w:sz w:val="24"/>
        </w:rPr>
      </w:pPr>
      <w:r w:rsidRPr="004D365A">
        <w:rPr>
          <w:b/>
          <w:color w:val="1D22FB"/>
          <w:sz w:val="24"/>
        </w:rPr>
        <w:lastRenderedPageBreak/>
        <w:t>Countries / Nationalities / Languages (</w:t>
      </w:r>
      <w:proofErr w:type="spellStart"/>
      <w:r w:rsidRPr="004D365A">
        <w:rPr>
          <w:b/>
          <w:color w:val="1D22FB"/>
          <w:sz w:val="24"/>
        </w:rPr>
        <w:t>Ülkeler</w:t>
      </w:r>
      <w:proofErr w:type="spellEnd"/>
      <w:r w:rsidRPr="004D365A">
        <w:rPr>
          <w:b/>
          <w:color w:val="1D22FB"/>
          <w:sz w:val="24"/>
        </w:rPr>
        <w:t xml:space="preserve"> / </w:t>
      </w:r>
      <w:proofErr w:type="spellStart"/>
      <w:r w:rsidRPr="004D365A">
        <w:rPr>
          <w:b/>
          <w:color w:val="1D22FB"/>
          <w:sz w:val="24"/>
        </w:rPr>
        <w:t>Irklar</w:t>
      </w:r>
      <w:proofErr w:type="spellEnd"/>
      <w:r w:rsidRPr="004D365A">
        <w:rPr>
          <w:b/>
          <w:color w:val="1D22FB"/>
          <w:sz w:val="24"/>
        </w:rPr>
        <w:t xml:space="preserve"> / Diller) </w:t>
      </w:r>
    </w:p>
    <w:p w14:paraId="6539697B" w14:textId="77777777" w:rsidR="00CA2C8F" w:rsidRDefault="00CA2C8F" w:rsidP="00CA2C8F">
      <w:pPr>
        <w:rPr>
          <w:sz w:val="24"/>
        </w:rPr>
        <w:sectPr w:rsidR="00CA2C8F" w:rsidSect="00CA2C8F">
          <w:type w:val="continuous"/>
          <w:pgSz w:w="11906" w:h="16838"/>
          <w:pgMar w:top="709" w:right="424" w:bottom="568" w:left="567" w:header="708" w:footer="708" w:gutter="0"/>
          <w:cols w:space="708"/>
          <w:docGrid w:linePitch="360"/>
        </w:sectPr>
      </w:pPr>
    </w:p>
    <w:p w14:paraId="66908426" w14:textId="77777777" w:rsidR="00CA2C8F" w:rsidRPr="00B8705E" w:rsidRDefault="00B8705E" w:rsidP="00CA2C8F">
      <w:r w:rsidRPr="00B8705E">
        <w:rPr>
          <w:b/>
        </w:rPr>
        <w:lastRenderedPageBreak/>
        <w:t xml:space="preserve">Turkey </w:t>
      </w:r>
      <w:r w:rsidR="00CA2C8F" w:rsidRPr="00B8705E">
        <w:rPr>
          <w:b/>
        </w:rPr>
        <w:t>/ Turkish</w:t>
      </w:r>
      <w:r w:rsidR="00CA2C8F" w:rsidRPr="00B8705E">
        <w:t xml:space="preserve"> </w:t>
      </w:r>
      <w:r w:rsidR="00CA2C8F" w:rsidRPr="00B8705E">
        <w:tab/>
      </w:r>
      <w:proofErr w:type="spellStart"/>
      <w:r w:rsidR="00CA2C8F" w:rsidRPr="00B8705E">
        <w:t>Türkiye</w:t>
      </w:r>
      <w:proofErr w:type="spellEnd"/>
      <w:r w:rsidR="00CA2C8F" w:rsidRPr="00B8705E">
        <w:t xml:space="preserve"> / </w:t>
      </w:r>
      <w:proofErr w:type="spellStart"/>
      <w:r w:rsidR="00CA2C8F" w:rsidRPr="00B8705E">
        <w:t>Türk</w:t>
      </w:r>
      <w:proofErr w:type="spellEnd"/>
      <w:r w:rsidR="00CA2C8F" w:rsidRPr="00B8705E">
        <w:t xml:space="preserve"> - </w:t>
      </w:r>
      <w:proofErr w:type="spellStart"/>
      <w:r w:rsidR="00CA2C8F" w:rsidRPr="00B8705E">
        <w:t>Türkçe</w:t>
      </w:r>
      <w:proofErr w:type="spellEnd"/>
      <w:r w:rsidR="00CA2C8F" w:rsidRPr="00B8705E">
        <w:t xml:space="preserve"> </w:t>
      </w:r>
    </w:p>
    <w:p w14:paraId="512A984B" w14:textId="77777777" w:rsidR="00CA2C8F" w:rsidRPr="00B8705E" w:rsidRDefault="00CA2C8F" w:rsidP="00CA2C8F">
      <w:r w:rsidRPr="00B8705E">
        <w:rPr>
          <w:b/>
        </w:rPr>
        <w:t>England / English</w:t>
      </w:r>
      <w:r w:rsidRPr="00B8705E">
        <w:t xml:space="preserve">             </w:t>
      </w:r>
      <w:proofErr w:type="spellStart"/>
      <w:r w:rsidRPr="00B8705E">
        <w:t>İngiltere</w:t>
      </w:r>
      <w:proofErr w:type="spellEnd"/>
      <w:r w:rsidRPr="00B8705E">
        <w:t xml:space="preserve"> / </w:t>
      </w:r>
      <w:proofErr w:type="spellStart"/>
      <w:r w:rsidRPr="00B8705E">
        <w:t>İngiliz</w:t>
      </w:r>
      <w:proofErr w:type="spellEnd"/>
      <w:r w:rsidRPr="00B8705E">
        <w:t xml:space="preserve"> - </w:t>
      </w:r>
      <w:proofErr w:type="spellStart"/>
      <w:r w:rsidRPr="00B8705E">
        <w:t>İngilizce</w:t>
      </w:r>
      <w:proofErr w:type="spellEnd"/>
    </w:p>
    <w:p w14:paraId="6A216410" w14:textId="77777777" w:rsidR="00CA2C8F" w:rsidRPr="00B8705E" w:rsidRDefault="00CA2C8F" w:rsidP="00CA2C8F">
      <w:r w:rsidRPr="00B8705E">
        <w:rPr>
          <w:b/>
        </w:rPr>
        <w:t>France / French</w:t>
      </w:r>
      <w:r w:rsidRPr="00B8705E">
        <w:tab/>
      </w:r>
      <w:r w:rsidRPr="00B8705E">
        <w:tab/>
      </w:r>
      <w:proofErr w:type="spellStart"/>
      <w:r w:rsidRPr="00B8705E">
        <w:t>Fransa</w:t>
      </w:r>
      <w:proofErr w:type="spellEnd"/>
      <w:r w:rsidRPr="00B8705E">
        <w:t xml:space="preserve"> / </w:t>
      </w:r>
      <w:proofErr w:type="spellStart"/>
      <w:r w:rsidRPr="00B8705E">
        <w:t>Fransız</w:t>
      </w:r>
      <w:proofErr w:type="spellEnd"/>
      <w:r w:rsidRPr="00B8705E">
        <w:t xml:space="preserve"> - </w:t>
      </w:r>
      <w:proofErr w:type="spellStart"/>
      <w:r w:rsidRPr="00B8705E">
        <w:t>Fransızca</w:t>
      </w:r>
      <w:proofErr w:type="spellEnd"/>
    </w:p>
    <w:p w14:paraId="1E08AC75" w14:textId="77777777" w:rsidR="00CA2C8F" w:rsidRPr="00B8705E" w:rsidRDefault="00B8705E" w:rsidP="00CA2C8F">
      <w:r w:rsidRPr="00B8705E">
        <w:rPr>
          <w:b/>
        </w:rPr>
        <w:t>Germany / German</w:t>
      </w:r>
      <w:r>
        <w:t xml:space="preserve">         </w:t>
      </w:r>
      <w:proofErr w:type="spellStart"/>
      <w:r w:rsidR="00CA2C8F" w:rsidRPr="00B8705E">
        <w:t>Almanya</w:t>
      </w:r>
      <w:proofErr w:type="spellEnd"/>
      <w:r w:rsidR="00CA2C8F" w:rsidRPr="00B8705E">
        <w:t xml:space="preserve"> / </w:t>
      </w:r>
      <w:proofErr w:type="spellStart"/>
      <w:r w:rsidR="00CA2C8F" w:rsidRPr="00B8705E">
        <w:t>Alman</w:t>
      </w:r>
      <w:proofErr w:type="spellEnd"/>
      <w:r w:rsidR="00CA2C8F" w:rsidRPr="00B8705E">
        <w:t xml:space="preserve"> - </w:t>
      </w:r>
      <w:proofErr w:type="spellStart"/>
      <w:r w:rsidR="00CA2C8F" w:rsidRPr="00B8705E">
        <w:t>Almanca</w:t>
      </w:r>
      <w:proofErr w:type="spellEnd"/>
    </w:p>
    <w:p w14:paraId="4DCCB488" w14:textId="77777777" w:rsidR="00CA2C8F" w:rsidRPr="00B8705E" w:rsidRDefault="00CA2C8F" w:rsidP="00CA2C8F">
      <w:r w:rsidRPr="00B8705E">
        <w:rPr>
          <w:b/>
        </w:rPr>
        <w:t>Britain / British</w:t>
      </w:r>
      <w:r w:rsidRPr="00B8705E">
        <w:rPr>
          <w:b/>
        </w:rPr>
        <w:tab/>
      </w:r>
      <w:r w:rsidRPr="00B8705E">
        <w:tab/>
      </w:r>
      <w:proofErr w:type="spellStart"/>
      <w:r w:rsidRPr="00B8705E">
        <w:t>Britanya</w:t>
      </w:r>
      <w:proofErr w:type="spellEnd"/>
      <w:r w:rsidRPr="00B8705E">
        <w:t xml:space="preserve"> / </w:t>
      </w:r>
      <w:proofErr w:type="spellStart"/>
      <w:r w:rsidRPr="00B8705E">
        <w:t>Britanyalı</w:t>
      </w:r>
      <w:proofErr w:type="spellEnd"/>
      <w:r w:rsidRPr="00B8705E">
        <w:t xml:space="preserve"> - </w:t>
      </w:r>
      <w:proofErr w:type="spellStart"/>
      <w:r w:rsidRPr="00B8705E">
        <w:t>İngiliz</w:t>
      </w:r>
      <w:proofErr w:type="spellEnd"/>
    </w:p>
    <w:p w14:paraId="4136AFCE" w14:textId="77777777" w:rsidR="00CA2C8F" w:rsidRPr="00B8705E" w:rsidRDefault="00CA2C8F" w:rsidP="00CA2C8F">
      <w:r w:rsidRPr="00B8705E">
        <w:rPr>
          <w:b/>
        </w:rPr>
        <w:t>Italy / Italian</w:t>
      </w:r>
      <w:r w:rsidR="00B8705E">
        <w:tab/>
      </w:r>
      <w:r w:rsidR="00B8705E">
        <w:tab/>
      </w:r>
      <w:proofErr w:type="spellStart"/>
      <w:r w:rsidRPr="00B8705E">
        <w:t>İtalya</w:t>
      </w:r>
      <w:proofErr w:type="spellEnd"/>
      <w:r w:rsidRPr="00B8705E">
        <w:t xml:space="preserve"> / </w:t>
      </w:r>
      <w:proofErr w:type="spellStart"/>
      <w:r w:rsidRPr="00B8705E">
        <w:t>İtalyan</w:t>
      </w:r>
      <w:proofErr w:type="spellEnd"/>
      <w:r w:rsidRPr="00B8705E">
        <w:t xml:space="preserve"> - </w:t>
      </w:r>
      <w:proofErr w:type="spellStart"/>
      <w:r w:rsidRPr="00B8705E">
        <w:t>İtalyanca</w:t>
      </w:r>
      <w:proofErr w:type="spellEnd"/>
    </w:p>
    <w:p w14:paraId="6A0348FA" w14:textId="77777777" w:rsidR="00CA2C8F" w:rsidRPr="00B8705E" w:rsidRDefault="00CA2C8F" w:rsidP="00CA2C8F">
      <w:r w:rsidRPr="00B8705E">
        <w:rPr>
          <w:b/>
        </w:rPr>
        <w:t>Spain / Spanish</w:t>
      </w:r>
      <w:r w:rsidRPr="00B8705E">
        <w:t xml:space="preserve">                 </w:t>
      </w:r>
      <w:proofErr w:type="spellStart"/>
      <w:r w:rsidRPr="00B8705E">
        <w:t>İspanya</w:t>
      </w:r>
      <w:proofErr w:type="spellEnd"/>
      <w:r w:rsidRPr="00B8705E">
        <w:t xml:space="preserve"> / </w:t>
      </w:r>
      <w:proofErr w:type="spellStart"/>
      <w:r w:rsidRPr="00B8705E">
        <w:t>İspanyol</w:t>
      </w:r>
      <w:proofErr w:type="spellEnd"/>
      <w:r w:rsidRPr="00B8705E">
        <w:t xml:space="preserve"> / </w:t>
      </w:r>
      <w:proofErr w:type="spellStart"/>
      <w:r w:rsidRPr="00B8705E">
        <w:t>İspanyolca</w:t>
      </w:r>
      <w:proofErr w:type="spellEnd"/>
    </w:p>
    <w:p w14:paraId="1B13822E" w14:textId="77777777" w:rsidR="00CA2C8F" w:rsidRPr="00B8705E" w:rsidRDefault="00CA2C8F" w:rsidP="00CA2C8F">
      <w:r w:rsidRPr="00B8705E">
        <w:rPr>
          <w:b/>
        </w:rPr>
        <w:lastRenderedPageBreak/>
        <w:t>Canada / Canadian</w:t>
      </w:r>
      <w:r w:rsidRPr="00B8705E">
        <w:t xml:space="preserve">            </w:t>
      </w:r>
      <w:proofErr w:type="spellStart"/>
      <w:r w:rsidRPr="00B8705E">
        <w:t>Kanada</w:t>
      </w:r>
      <w:proofErr w:type="spellEnd"/>
      <w:r w:rsidRPr="00B8705E">
        <w:t xml:space="preserve"> / </w:t>
      </w:r>
      <w:proofErr w:type="spellStart"/>
      <w:r w:rsidRPr="00B8705E">
        <w:t>Kanadalı</w:t>
      </w:r>
      <w:proofErr w:type="spellEnd"/>
    </w:p>
    <w:p w14:paraId="5675CCA4" w14:textId="77777777" w:rsidR="00CA2C8F" w:rsidRPr="00B8705E" w:rsidRDefault="00CA2C8F" w:rsidP="00CA2C8F">
      <w:r w:rsidRPr="00B8705E">
        <w:rPr>
          <w:b/>
        </w:rPr>
        <w:t>America / American</w:t>
      </w:r>
      <w:r w:rsidRPr="00B8705E">
        <w:t xml:space="preserve">          </w:t>
      </w:r>
      <w:proofErr w:type="spellStart"/>
      <w:r w:rsidRPr="00B8705E">
        <w:t>Amerika</w:t>
      </w:r>
      <w:proofErr w:type="spellEnd"/>
      <w:r w:rsidRPr="00B8705E">
        <w:t xml:space="preserve"> / </w:t>
      </w:r>
      <w:proofErr w:type="spellStart"/>
      <w:r w:rsidRPr="00B8705E">
        <w:t>Amerikalı</w:t>
      </w:r>
      <w:proofErr w:type="spellEnd"/>
    </w:p>
    <w:p w14:paraId="003896AF" w14:textId="77777777" w:rsidR="00CA2C8F" w:rsidRPr="00B8705E" w:rsidRDefault="00CA2C8F" w:rsidP="00CA2C8F">
      <w:r w:rsidRPr="00B8705E">
        <w:rPr>
          <w:b/>
        </w:rPr>
        <w:t>China / Chinese</w:t>
      </w:r>
      <w:r w:rsidRPr="00B8705E">
        <w:t xml:space="preserve"> </w:t>
      </w:r>
      <w:r w:rsidR="00B8705E">
        <w:tab/>
        <w:t xml:space="preserve">   </w:t>
      </w:r>
      <w:proofErr w:type="spellStart"/>
      <w:r w:rsidRPr="00B8705E">
        <w:t>Çin</w:t>
      </w:r>
      <w:proofErr w:type="spellEnd"/>
      <w:r w:rsidRPr="00B8705E">
        <w:t xml:space="preserve"> / </w:t>
      </w:r>
      <w:proofErr w:type="spellStart"/>
      <w:r w:rsidRPr="00B8705E">
        <w:t>Çinli</w:t>
      </w:r>
      <w:proofErr w:type="spellEnd"/>
      <w:r w:rsidRPr="00B8705E">
        <w:t xml:space="preserve"> - </w:t>
      </w:r>
      <w:proofErr w:type="spellStart"/>
      <w:r w:rsidRPr="00B8705E">
        <w:t>Çince</w:t>
      </w:r>
      <w:proofErr w:type="spellEnd"/>
    </w:p>
    <w:p w14:paraId="15F968A8" w14:textId="77777777" w:rsidR="00CA2C8F" w:rsidRPr="00B8705E" w:rsidRDefault="00CA2C8F" w:rsidP="00CA2C8F">
      <w:r w:rsidRPr="00B8705E">
        <w:rPr>
          <w:b/>
        </w:rPr>
        <w:t>Japan / Japanese</w:t>
      </w:r>
      <w:r w:rsidRPr="00B8705E">
        <w:t xml:space="preserve">             </w:t>
      </w:r>
      <w:r w:rsidR="00B8705E">
        <w:t xml:space="preserve">   </w:t>
      </w:r>
      <w:proofErr w:type="spellStart"/>
      <w:r w:rsidRPr="00B8705E">
        <w:t>Japonya</w:t>
      </w:r>
      <w:proofErr w:type="spellEnd"/>
      <w:r w:rsidRPr="00B8705E">
        <w:t xml:space="preserve"> / </w:t>
      </w:r>
      <w:proofErr w:type="spellStart"/>
      <w:r w:rsidRPr="00B8705E">
        <w:t>Japon</w:t>
      </w:r>
      <w:proofErr w:type="spellEnd"/>
      <w:r w:rsidRPr="00B8705E">
        <w:t xml:space="preserve"> - </w:t>
      </w:r>
      <w:proofErr w:type="spellStart"/>
      <w:r w:rsidRPr="00B8705E">
        <w:t>Japonca</w:t>
      </w:r>
      <w:proofErr w:type="spellEnd"/>
    </w:p>
    <w:p w14:paraId="1C30A789" w14:textId="77777777" w:rsidR="00CA2C8F" w:rsidRPr="00B8705E" w:rsidRDefault="00CA2C8F" w:rsidP="00CA2C8F">
      <w:r w:rsidRPr="00B8705E">
        <w:rPr>
          <w:b/>
        </w:rPr>
        <w:t>Russia / Russian</w:t>
      </w:r>
      <w:r w:rsidRPr="00B8705E">
        <w:t xml:space="preserve">                 </w:t>
      </w:r>
      <w:r w:rsidR="00B8705E">
        <w:t xml:space="preserve">  </w:t>
      </w:r>
      <w:proofErr w:type="spellStart"/>
      <w:r w:rsidRPr="00B8705E">
        <w:t>Rusya</w:t>
      </w:r>
      <w:proofErr w:type="spellEnd"/>
      <w:r w:rsidRPr="00B8705E">
        <w:t xml:space="preserve"> / </w:t>
      </w:r>
      <w:proofErr w:type="spellStart"/>
      <w:r w:rsidRPr="00B8705E">
        <w:t>Rus</w:t>
      </w:r>
      <w:proofErr w:type="spellEnd"/>
      <w:r w:rsidRPr="00B8705E">
        <w:t xml:space="preserve"> – </w:t>
      </w:r>
      <w:proofErr w:type="spellStart"/>
      <w:r w:rsidRPr="00B8705E">
        <w:t>Rusça</w:t>
      </w:r>
      <w:proofErr w:type="spellEnd"/>
    </w:p>
    <w:p w14:paraId="119804F3" w14:textId="77777777" w:rsidR="00CA2C8F" w:rsidRPr="00B8705E" w:rsidRDefault="00CA2C8F" w:rsidP="00CA2C8F">
      <w:r w:rsidRPr="00B8705E">
        <w:rPr>
          <w:b/>
        </w:rPr>
        <w:t>Brazil / Brazilian</w:t>
      </w:r>
      <w:r w:rsidR="00B8705E">
        <w:rPr>
          <w:b/>
        </w:rPr>
        <w:tab/>
        <w:t xml:space="preserve">     </w:t>
      </w:r>
      <w:proofErr w:type="spellStart"/>
      <w:r w:rsidRPr="00B8705E">
        <w:t>Brezilya</w:t>
      </w:r>
      <w:proofErr w:type="spellEnd"/>
      <w:r w:rsidRPr="00B8705E">
        <w:t xml:space="preserve"> / </w:t>
      </w:r>
      <w:proofErr w:type="spellStart"/>
      <w:r w:rsidRPr="00B8705E">
        <w:t>Brezilyalı</w:t>
      </w:r>
      <w:proofErr w:type="spellEnd"/>
    </w:p>
    <w:p w14:paraId="1002A397" w14:textId="77777777" w:rsidR="00350387" w:rsidRPr="00B8705E" w:rsidRDefault="00350387">
      <w:pPr>
        <w:sectPr w:rsidR="00350387" w:rsidRPr="00B8705E" w:rsidSect="00B8705E">
          <w:type w:val="continuous"/>
          <w:pgSz w:w="11906" w:h="16838"/>
          <w:pgMar w:top="709" w:right="424" w:bottom="568" w:left="567" w:header="708" w:footer="708" w:gutter="0"/>
          <w:cols w:num="2" w:space="425"/>
          <w:docGrid w:linePitch="360"/>
        </w:sectPr>
      </w:pPr>
    </w:p>
    <w:p w14:paraId="504A8C01" w14:textId="77777777" w:rsidR="00CA2C8F" w:rsidRPr="00B8705E" w:rsidRDefault="00B8705E">
      <w:pPr>
        <w:sectPr w:rsidR="00CA2C8F" w:rsidRPr="00B8705E" w:rsidSect="00CA2C8F">
          <w:type w:val="continuous"/>
          <w:pgSz w:w="11906" w:h="16838"/>
          <w:pgMar w:top="709" w:right="424" w:bottom="568" w:left="567" w:header="708" w:footer="708" w:gutter="0"/>
          <w:cols w:space="708"/>
          <w:docGrid w:linePitch="360"/>
        </w:sectPr>
      </w:pPr>
      <w:r>
        <w:lastRenderedPageBreak/>
        <w:tab/>
      </w:r>
    </w:p>
    <w:p w14:paraId="56E9EC63" w14:textId="77777777" w:rsidR="00B8705E" w:rsidRPr="004D365A" w:rsidRDefault="00B56CBF">
      <w:pPr>
        <w:rPr>
          <w:color w:val="1D22FB"/>
          <w:sz w:val="24"/>
        </w:rPr>
        <w:sectPr w:rsidR="00B8705E" w:rsidRPr="004D365A" w:rsidSect="002A7B49">
          <w:type w:val="continuous"/>
          <w:pgSz w:w="11906" w:h="16838"/>
          <w:pgMar w:top="709" w:right="424" w:bottom="568" w:left="567" w:header="708" w:footer="708" w:gutter="0"/>
          <w:cols w:num="2" w:space="708"/>
          <w:docGrid w:linePitch="360"/>
        </w:sectPr>
      </w:pPr>
      <w:r w:rsidRPr="004D365A">
        <w:rPr>
          <w:b/>
          <w:color w:val="1D22FB"/>
          <w:sz w:val="24"/>
        </w:rPr>
        <w:lastRenderedPageBreak/>
        <w:t>Activities (</w:t>
      </w:r>
      <w:proofErr w:type="spellStart"/>
      <w:r w:rsidRPr="004D365A">
        <w:rPr>
          <w:b/>
          <w:color w:val="1D22FB"/>
          <w:sz w:val="24"/>
        </w:rPr>
        <w:t>Aktiviteler</w:t>
      </w:r>
      <w:proofErr w:type="spellEnd"/>
      <w:r w:rsidRPr="004D365A">
        <w:rPr>
          <w:b/>
          <w:color w:val="1D22FB"/>
          <w:sz w:val="24"/>
        </w:rPr>
        <w:t xml:space="preserve"> / </w:t>
      </w:r>
      <w:proofErr w:type="spellStart"/>
      <w:r w:rsidRPr="004D365A">
        <w:rPr>
          <w:b/>
          <w:color w:val="1D22FB"/>
          <w:sz w:val="24"/>
        </w:rPr>
        <w:t>Etkinlikler</w:t>
      </w:r>
      <w:proofErr w:type="spellEnd"/>
      <w:r w:rsidRPr="004D365A">
        <w:rPr>
          <w:b/>
          <w:color w:val="1D22FB"/>
          <w:sz w:val="24"/>
        </w:rPr>
        <w:t>)</w:t>
      </w:r>
    </w:p>
    <w:p w14:paraId="671E6CA0" w14:textId="77777777" w:rsidR="005F7E7E" w:rsidRDefault="005F7E7E" w:rsidP="005F7E7E">
      <w:pPr>
        <w:rPr>
          <w:sz w:val="24"/>
        </w:rPr>
      </w:pPr>
      <w:r w:rsidRPr="00B56CBF">
        <w:rPr>
          <w:b/>
          <w:sz w:val="24"/>
        </w:rPr>
        <w:lastRenderedPageBreak/>
        <w:t>do experiments</w:t>
      </w:r>
      <w:r>
        <w:rPr>
          <w:sz w:val="24"/>
        </w:rPr>
        <w:tab/>
      </w:r>
      <w:proofErr w:type="spellStart"/>
      <w:r>
        <w:rPr>
          <w:sz w:val="24"/>
        </w:rPr>
        <w:t>dene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yapmak</w:t>
      </w:r>
      <w:proofErr w:type="spellEnd"/>
    </w:p>
    <w:p w14:paraId="153A2E17" w14:textId="77777777" w:rsidR="005F7E7E" w:rsidRPr="005F7E7E" w:rsidRDefault="005F7E7E" w:rsidP="005F7E7E">
      <w:pPr>
        <w:rPr>
          <w:sz w:val="24"/>
        </w:rPr>
      </w:pPr>
      <w:r w:rsidRPr="00B56CBF">
        <w:rPr>
          <w:b/>
          <w:sz w:val="24"/>
        </w:rPr>
        <w:t xml:space="preserve">swim </w:t>
      </w:r>
      <w:r w:rsidRPr="00B56CBF">
        <w:rPr>
          <w:b/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proofErr w:type="spellStart"/>
      <w:r>
        <w:rPr>
          <w:sz w:val="24"/>
        </w:rPr>
        <w:t>yüzmek</w:t>
      </w:r>
      <w:proofErr w:type="spellEnd"/>
    </w:p>
    <w:p w14:paraId="7406D469" w14:textId="77777777" w:rsidR="005F7E7E" w:rsidRDefault="005F7E7E" w:rsidP="005F7E7E">
      <w:pPr>
        <w:rPr>
          <w:sz w:val="24"/>
        </w:rPr>
      </w:pPr>
      <w:r w:rsidRPr="00B56CBF">
        <w:rPr>
          <w:b/>
          <w:sz w:val="24"/>
        </w:rPr>
        <w:t xml:space="preserve">play the guitar     </w:t>
      </w:r>
      <w:r>
        <w:rPr>
          <w:sz w:val="24"/>
        </w:rPr>
        <w:tab/>
      </w:r>
      <w:proofErr w:type="spellStart"/>
      <w:r>
        <w:rPr>
          <w:sz w:val="24"/>
        </w:rPr>
        <w:t>git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çalmak</w:t>
      </w:r>
      <w:proofErr w:type="spellEnd"/>
    </w:p>
    <w:p w14:paraId="450FB8DB" w14:textId="77777777" w:rsidR="005F7E7E" w:rsidRPr="005F7E7E" w:rsidRDefault="005F7E7E" w:rsidP="005F7E7E">
      <w:pPr>
        <w:rPr>
          <w:sz w:val="24"/>
        </w:rPr>
      </w:pPr>
      <w:r w:rsidRPr="00B56CBF">
        <w:rPr>
          <w:b/>
          <w:sz w:val="24"/>
        </w:rPr>
        <w:t xml:space="preserve">watch TV               </w:t>
      </w:r>
      <w:r>
        <w:rPr>
          <w:sz w:val="24"/>
        </w:rPr>
        <w:tab/>
      </w:r>
      <w:proofErr w:type="spellStart"/>
      <w:r>
        <w:rPr>
          <w:sz w:val="24"/>
        </w:rPr>
        <w:t>TV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zlemek</w:t>
      </w:r>
      <w:proofErr w:type="spellEnd"/>
    </w:p>
    <w:p w14:paraId="07337504" w14:textId="77777777" w:rsidR="005F7E7E" w:rsidRDefault="005F7E7E" w:rsidP="005F7E7E">
      <w:pPr>
        <w:rPr>
          <w:sz w:val="24"/>
        </w:rPr>
      </w:pPr>
      <w:r w:rsidRPr="00B56CBF">
        <w:rPr>
          <w:b/>
          <w:sz w:val="24"/>
        </w:rPr>
        <w:t xml:space="preserve">read a book          </w:t>
      </w:r>
      <w:r>
        <w:rPr>
          <w:sz w:val="24"/>
        </w:rPr>
        <w:tab/>
      </w:r>
      <w:proofErr w:type="spellStart"/>
      <w:r>
        <w:rPr>
          <w:sz w:val="24"/>
        </w:rPr>
        <w:t>kita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kumak</w:t>
      </w:r>
      <w:proofErr w:type="spellEnd"/>
    </w:p>
    <w:p w14:paraId="5C1CCA8E" w14:textId="77777777" w:rsidR="005F7E7E" w:rsidRDefault="005F7E7E" w:rsidP="005F7E7E">
      <w:pPr>
        <w:rPr>
          <w:sz w:val="24"/>
        </w:rPr>
      </w:pPr>
      <w:r w:rsidRPr="00B56CBF">
        <w:rPr>
          <w:b/>
          <w:sz w:val="24"/>
        </w:rPr>
        <w:t xml:space="preserve">play table tennis </w:t>
      </w:r>
      <w:r>
        <w:rPr>
          <w:sz w:val="24"/>
        </w:rPr>
        <w:tab/>
      </w:r>
      <w:proofErr w:type="spellStart"/>
      <w:r>
        <w:rPr>
          <w:sz w:val="24"/>
        </w:rPr>
        <w:t>ten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ynamak</w:t>
      </w:r>
      <w:proofErr w:type="spellEnd"/>
    </w:p>
    <w:p w14:paraId="57939AF4" w14:textId="77777777" w:rsidR="005F7E7E" w:rsidRDefault="005F7E7E" w:rsidP="005F7E7E">
      <w:pPr>
        <w:rPr>
          <w:sz w:val="24"/>
        </w:rPr>
      </w:pPr>
      <w:r w:rsidRPr="00B56CBF">
        <w:rPr>
          <w:b/>
          <w:sz w:val="24"/>
        </w:rPr>
        <w:t xml:space="preserve">do puzzles            </w:t>
      </w:r>
      <w:r>
        <w:rPr>
          <w:sz w:val="24"/>
        </w:rPr>
        <w:tab/>
      </w:r>
      <w:proofErr w:type="spellStart"/>
      <w:r>
        <w:rPr>
          <w:sz w:val="24"/>
        </w:rPr>
        <w:t>yapboz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yapmak</w:t>
      </w:r>
      <w:proofErr w:type="spellEnd"/>
    </w:p>
    <w:p w14:paraId="54AC55A9" w14:textId="77777777" w:rsidR="005F7E7E" w:rsidRDefault="005F7E7E" w:rsidP="005F7E7E">
      <w:pPr>
        <w:rPr>
          <w:sz w:val="24"/>
        </w:rPr>
      </w:pPr>
      <w:r w:rsidRPr="00B56CBF">
        <w:rPr>
          <w:b/>
          <w:sz w:val="24"/>
        </w:rPr>
        <w:t xml:space="preserve">ride a horse          </w:t>
      </w:r>
      <w:r>
        <w:rPr>
          <w:sz w:val="24"/>
        </w:rPr>
        <w:tab/>
      </w:r>
      <w:proofErr w:type="spellStart"/>
      <w:r>
        <w:rPr>
          <w:sz w:val="24"/>
        </w:rPr>
        <w:t>a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nmek</w:t>
      </w:r>
      <w:proofErr w:type="spellEnd"/>
    </w:p>
    <w:p w14:paraId="725F181F" w14:textId="77777777" w:rsidR="005F7E7E" w:rsidRPr="005F7E7E" w:rsidRDefault="005F7E7E" w:rsidP="005F7E7E">
      <w:pPr>
        <w:rPr>
          <w:sz w:val="24"/>
        </w:rPr>
      </w:pPr>
      <w:r w:rsidRPr="00B56CBF">
        <w:rPr>
          <w:b/>
          <w:sz w:val="24"/>
        </w:rPr>
        <w:lastRenderedPageBreak/>
        <w:t>climb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proofErr w:type="spellStart"/>
      <w:r>
        <w:rPr>
          <w:sz w:val="24"/>
        </w:rPr>
        <w:t>tırmanmak</w:t>
      </w:r>
      <w:proofErr w:type="spellEnd"/>
    </w:p>
    <w:p w14:paraId="452D5466" w14:textId="77777777" w:rsidR="005F7E7E" w:rsidRDefault="005F7E7E" w:rsidP="005F7E7E">
      <w:pPr>
        <w:rPr>
          <w:sz w:val="24"/>
        </w:rPr>
      </w:pPr>
      <w:r w:rsidRPr="00B56CBF">
        <w:rPr>
          <w:b/>
          <w:sz w:val="24"/>
        </w:rPr>
        <w:t xml:space="preserve">play chess        </w:t>
      </w:r>
      <w:r w:rsidR="00ED4040">
        <w:rPr>
          <w:sz w:val="24"/>
        </w:rPr>
        <w:tab/>
      </w:r>
      <w:proofErr w:type="spellStart"/>
      <w:r>
        <w:rPr>
          <w:sz w:val="24"/>
        </w:rPr>
        <w:t>satranç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ynamak</w:t>
      </w:r>
      <w:proofErr w:type="spellEnd"/>
    </w:p>
    <w:p w14:paraId="770B9FB3" w14:textId="77777777" w:rsidR="005F7E7E" w:rsidRDefault="005F7E7E" w:rsidP="005F7E7E">
      <w:pPr>
        <w:rPr>
          <w:sz w:val="24"/>
        </w:rPr>
      </w:pPr>
      <w:r w:rsidRPr="00B56CBF">
        <w:rPr>
          <w:b/>
          <w:sz w:val="24"/>
        </w:rPr>
        <w:t xml:space="preserve">solve problems    </w:t>
      </w:r>
      <w:r>
        <w:rPr>
          <w:sz w:val="24"/>
        </w:rPr>
        <w:tab/>
        <w:t xml:space="preserve">problem </w:t>
      </w:r>
      <w:proofErr w:type="spellStart"/>
      <w:r>
        <w:rPr>
          <w:sz w:val="24"/>
        </w:rPr>
        <w:t>çözmek</w:t>
      </w:r>
      <w:proofErr w:type="spellEnd"/>
    </w:p>
    <w:p w14:paraId="13FA7D48" w14:textId="77777777" w:rsidR="005F7E7E" w:rsidRDefault="005F7E7E" w:rsidP="005F7E7E">
      <w:pPr>
        <w:rPr>
          <w:sz w:val="24"/>
        </w:rPr>
      </w:pPr>
      <w:r w:rsidRPr="00B56CBF">
        <w:rPr>
          <w:b/>
          <w:sz w:val="24"/>
        </w:rPr>
        <w:t xml:space="preserve">draw pictures       </w:t>
      </w:r>
      <w:r>
        <w:rPr>
          <w:sz w:val="24"/>
        </w:rPr>
        <w:tab/>
      </w:r>
      <w:proofErr w:type="spellStart"/>
      <w:r>
        <w:rPr>
          <w:sz w:val="24"/>
        </w:rPr>
        <w:t>resi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çizmek</w:t>
      </w:r>
      <w:proofErr w:type="spellEnd"/>
    </w:p>
    <w:p w14:paraId="0BA4F253" w14:textId="77777777" w:rsidR="005F7E7E" w:rsidRPr="005F7E7E" w:rsidRDefault="005F7E7E" w:rsidP="005F7E7E">
      <w:pPr>
        <w:rPr>
          <w:sz w:val="24"/>
        </w:rPr>
      </w:pPr>
      <w:r w:rsidRPr="00B56CBF">
        <w:rPr>
          <w:b/>
          <w:sz w:val="24"/>
        </w:rPr>
        <w:t>paint</w:t>
      </w:r>
      <w:r w:rsidRPr="00B56CBF">
        <w:rPr>
          <w:b/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proofErr w:type="spellStart"/>
      <w:r>
        <w:rPr>
          <w:sz w:val="24"/>
        </w:rPr>
        <w:t>boyamak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resi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yapmak</w:t>
      </w:r>
      <w:proofErr w:type="spellEnd"/>
    </w:p>
    <w:p w14:paraId="51F11259" w14:textId="77777777" w:rsidR="00B8705E" w:rsidRDefault="005F7E7E" w:rsidP="005F7E7E">
      <w:pPr>
        <w:rPr>
          <w:sz w:val="24"/>
        </w:rPr>
      </w:pPr>
      <w:r w:rsidRPr="00B56CBF">
        <w:rPr>
          <w:b/>
          <w:sz w:val="24"/>
        </w:rPr>
        <w:t>sing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proofErr w:type="spellStart"/>
      <w:r>
        <w:rPr>
          <w:sz w:val="24"/>
        </w:rPr>
        <w:t>şarkı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öylemek</w:t>
      </w:r>
      <w:proofErr w:type="spellEnd"/>
    </w:p>
    <w:p w14:paraId="2859C304" w14:textId="77777777" w:rsidR="005F7E7E" w:rsidRDefault="005F7E7E">
      <w:pPr>
        <w:rPr>
          <w:sz w:val="24"/>
        </w:rPr>
      </w:pPr>
    </w:p>
    <w:p w14:paraId="169B2C66" w14:textId="77777777" w:rsidR="005F7E7E" w:rsidRDefault="005F7E7E">
      <w:pPr>
        <w:rPr>
          <w:sz w:val="24"/>
        </w:rPr>
      </w:pPr>
    </w:p>
    <w:p w14:paraId="5A030485" w14:textId="77777777" w:rsidR="004D365A" w:rsidRDefault="004D365A" w:rsidP="004D365A">
      <w:pPr>
        <w:rPr>
          <w:sz w:val="24"/>
        </w:rPr>
        <w:sectPr w:rsidR="004D365A" w:rsidSect="00B8705E">
          <w:type w:val="continuous"/>
          <w:pgSz w:w="11906" w:h="16838"/>
          <w:pgMar w:top="709" w:right="424" w:bottom="568" w:left="567" w:header="708" w:footer="708" w:gutter="0"/>
          <w:cols w:num="2" w:space="708"/>
          <w:docGrid w:linePitch="360"/>
        </w:sectPr>
      </w:pPr>
    </w:p>
    <w:p w14:paraId="40D13663" w14:textId="77777777" w:rsidR="008006D4" w:rsidRDefault="008006D4" w:rsidP="004D365A">
      <w:pPr>
        <w:rPr>
          <w:b/>
          <w:color w:val="1D22FB"/>
          <w:sz w:val="32"/>
        </w:rPr>
      </w:pPr>
    </w:p>
    <w:p w14:paraId="3520462A" w14:textId="77777777" w:rsidR="008006D4" w:rsidRDefault="008006D4" w:rsidP="004D365A">
      <w:pPr>
        <w:rPr>
          <w:b/>
          <w:color w:val="1D22FB"/>
          <w:sz w:val="32"/>
        </w:rPr>
      </w:pPr>
    </w:p>
    <w:p w14:paraId="323076B3" w14:textId="77777777" w:rsidR="00A54ECE" w:rsidRPr="00692E51" w:rsidRDefault="00A54ECE" w:rsidP="004D365A">
      <w:pPr>
        <w:rPr>
          <w:b/>
          <w:color w:val="1D22FB"/>
          <w:sz w:val="32"/>
        </w:rPr>
      </w:pPr>
      <w:r w:rsidRPr="00692E51">
        <w:rPr>
          <w:b/>
          <w:color w:val="1D22FB"/>
          <w:sz w:val="32"/>
        </w:rPr>
        <w:lastRenderedPageBreak/>
        <w:t>Nouns</w:t>
      </w:r>
      <w:r w:rsidR="00692E51">
        <w:rPr>
          <w:b/>
          <w:color w:val="1D22FB"/>
          <w:sz w:val="32"/>
        </w:rPr>
        <w:t xml:space="preserve"> </w:t>
      </w:r>
      <w:r w:rsidRPr="00692E51">
        <w:rPr>
          <w:b/>
          <w:color w:val="1D22FB"/>
          <w:sz w:val="32"/>
        </w:rPr>
        <w:t>(</w:t>
      </w:r>
      <w:proofErr w:type="spellStart"/>
      <w:r w:rsidRPr="00692E51">
        <w:rPr>
          <w:b/>
          <w:color w:val="1D22FB"/>
          <w:sz w:val="32"/>
        </w:rPr>
        <w:t>İsimler</w:t>
      </w:r>
      <w:proofErr w:type="spellEnd"/>
      <w:r w:rsidRPr="00692E51">
        <w:rPr>
          <w:b/>
          <w:color w:val="1D22FB"/>
          <w:sz w:val="32"/>
        </w:rPr>
        <w:t>)</w:t>
      </w:r>
    </w:p>
    <w:p w14:paraId="084688C6" w14:textId="77777777" w:rsidR="004D365A" w:rsidRDefault="004D365A" w:rsidP="004D365A">
      <w:pPr>
        <w:rPr>
          <w:sz w:val="24"/>
        </w:rPr>
      </w:pPr>
      <w:r w:rsidRPr="00A54ECE">
        <w:rPr>
          <w:b/>
          <w:sz w:val="24"/>
        </w:rPr>
        <w:t>country</w:t>
      </w:r>
      <w:r>
        <w:rPr>
          <w:sz w:val="24"/>
        </w:rPr>
        <w:t xml:space="preserve">          </w:t>
      </w:r>
      <w:r>
        <w:rPr>
          <w:sz w:val="24"/>
        </w:rPr>
        <w:tab/>
      </w:r>
      <w:r>
        <w:rPr>
          <w:sz w:val="24"/>
        </w:rPr>
        <w:tab/>
      </w:r>
      <w:proofErr w:type="spellStart"/>
      <w:r>
        <w:rPr>
          <w:sz w:val="24"/>
        </w:rPr>
        <w:t>ülke</w:t>
      </w:r>
      <w:proofErr w:type="spellEnd"/>
      <w:r>
        <w:rPr>
          <w:sz w:val="24"/>
        </w:rPr>
        <w:t xml:space="preserve">      </w:t>
      </w:r>
      <w:r w:rsidRPr="004D365A">
        <w:rPr>
          <w:sz w:val="24"/>
        </w:rPr>
        <w:t xml:space="preserve"> </w:t>
      </w:r>
    </w:p>
    <w:p w14:paraId="14F9BBF2" w14:textId="77777777" w:rsidR="004D365A" w:rsidRDefault="004D365A" w:rsidP="004D365A">
      <w:pPr>
        <w:rPr>
          <w:sz w:val="24"/>
        </w:rPr>
      </w:pPr>
      <w:r w:rsidRPr="00A54ECE">
        <w:rPr>
          <w:b/>
          <w:sz w:val="24"/>
        </w:rPr>
        <w:t>nationality</w:t>
      </w:r>
      <w:r w:rsidRPr="004D365A">
        <w:rPr>
          <w:sz w:val="24"/>
        </w:rPr>
        <w:t xml:space="preserve">            </w:t>
      </w:r>
      <w:r>
        <w:rPr>
          <w:sz w:val="24"/>
        </w:rPr>
        <w:tab/>
      </w:r>
      <w:proofErr w:type="spellStart"/>
      <w:r>
        <w:rPr>
          <w:sz w:val="24"/>
        </w:rPr>
        <w:t>milliyet</w:t>
      </w:r>
      <w:proofErr w:type="spellEnd"/>
      <w:r>
        <w:rPr>
          <w:sz w:val="24"/>
        </w:rPr>
        <w:t xml:space="preserve"> / ırk</w:t>
      </w:r>
    </w:p>
    <w:p w14:paraId="4BABE63D" w14:textId="77777777" w:rsidR="004D365A" w:rsidRDefault="004D365A" w:rsidP="004D365A">
      <w:pPr>
        <w:rPr>
          <w:sz w:val="24"/>
        </w:rPr>
      </w:pPr>
      <w:r w:rsidRPr="00A54ECE">
        <w:rPr>
          <w:b/>
          <w:sz w:val="24"/>
        </w:rPr>
        <w:t>course</w:t>
      </w:r>
      <w:r w:rsidRPr="004D365A">
        <w:rPr>
          <w:sz w:val="24"/>
        </w:rPr>
        <w:t xml:space="preserve">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proofErr w:type="spellStart"/>
      <w:r>
        <w:rPr>
          <w:sz w:val="24"/>
        </w:rPr>
        <w:t>ders</w:t>
      </w:r>
      <w:proofErr w:type="spellEnd"/>
    </w:p>
    <w:p w14:paraId="1CAC9C43" w14:textId="77777777" w:rsidR="004D365A" w:rsidRDefault="004D365A" w:rsidP="004D365A">
      <w:pPr>
        <w:rPr>
          <w:sz w:val="24"/>
        </w:rPr>
      </w:pPr>
      <w:r w:rsidRPr="00A54ECE">
        <w:rPr>
          <w:b/>
          <w:sz w:val="24"/>
        </w:rPr>
        <w:t>language</w:t>
      </w:r>
      <w:r w:rsidRPr="004D365A">
        <w:rPr>
          <w:sz w:val="24"/>
        </w:rPr>
        <w:t xml:space="preserve">               </w:t>
      </w:r>
      <w:r>
        <w:rPr>
          <w:sz w:val="24"/>
        </w:rPr>
        <w:tab/>
      </w:r>
      <w:proofErr w:type="spellStart"/>
      <w:r>
        <w:rPr>
          <w:sz w:val="24"/>
        </w:rPr>
        <w:t>dil</w:t>
      </w:r>
      <w:proofErr w:type="spellEnd"/>
    </w:p>
    <w:p w14:paraId="24F3719C" w14:textId="77777777" w:rsidR="004D365A" w:rsidRDefault="004D365A" w:rsidP="004D365A">
      <w:pPr>
        <w:rPr>
          <w:sz w:val="24"/>
        </w:rPr>
      </w:pPr>
      <w:r w:rsidRPr="00A54ECE">
        <w:rPr>
          <w:b/>
          <w:sz w:val="24"/>
        </w:rPr>
        <w:t>child</w:t>
      </w:r>
      <w:r w:rsidRPr="004D365A">
        <w:rPr>
          <w:sz w:val="24"/>
        </w:rPr>
        <w:t xml:space="preserve"> </w:t>
      </w:r>
      <w:r w:rsidRPr="00A54ECE">
        <w:rPr>
          <w:b/>
          <w:sz w:val="24"/>
        </w:rPr>
        <w:t>/</w:t>
      </w:r>
      <w:r w:rsidRPr="004D365A">
        <w:rPr>
          <w:sz w:val="24"/>
        </w:rPr>
        <w:t xml:space="preserve"> </w:t>
      </w:r>
      <w:r w:rsidRPr="00A54ECE">
        <w:rPr>
          <w:b/>
          <w:sz w:val="24"/>
        </w:rPr>
        <w:t>children</w:t>
      </w:r>
      <w:r w:rsidRPr="004D365A">
        <w:rPr>
          <w:sz w:val="24"/>
        </w:rPr>
        <w:t xml:space="preserve">   </w:t>
      </w:r>
      <w:r>
        <w:rPr>
          <w:sz w:val="24"/>
        </w:rPr>
        <w:tab/>
      </w:r>
      <w:proofErr w:type="spellStart"/>
      <w:r>
        <w:rPr>
          <w:sz w:val="24"/>
        </w:rPr>
        <w:t>çocuk</w:t>
      </w:r>
      <w:proofErr w:type="spellEnd"/>
      <w:r>
        <w:rPr>
          <w:sz w:val="24"/>
        </w:rPr>
        <w:t xml:space="preserve"> / </w:t>
      </w:r>
      <w:proofErr w:type="spellStart"/>
      <w:r>
        <w:rPr>
          <w:sz w:val="24"/>
        </w:rPr>
        <w:t>çocuklar</w:t>
      </w:r>
      <w:proofErr w:type="spellEnd"/>
    </w:p>
    <w:p w14:paraId="2A5A3B26" w14:textId="77777777" w:rsidR="004D365A" w:rsidRPr="004D365A" w:rsidRDefault="004D365A" w:rsidP="004D365A">
      <w:pPr>
        <w:rPr>
          <w:sz w:val="24"/>
        </w:rPr>
      </w:pPr>
      <w:r w:rsidRPr="004D365A">
        <w:rPr>
          <w:b/>
          <w:sz w:val="24"/>
        </w:rPr>
        <w:t>map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proofErr w:type="spellStart"/>
      <w:r>
        <w:rPr>
          <w:sz w:val="24"/>
        </w:rPr>
        <w:t>harita</w:t>
      </w:r>
      <w:proofErr w:type="spellEnd"/>
    </w:p>
    <w:p w14:paraId="629BF399" w14:textId="77777777" w:rsidR="004D365A" w:rsidRPr="004D365A" w:rsidRDefault="004D365A" w:rsidP="004D365A">
      <w:pPr>
        <w:rPr>
          <w:sz w:val="24"/>
        </w:rPr>
      </w:pPr>
      <w:r w:rsidRPr="004D365A">
        <w:rPr>
          <w:b/>
          <w:sz w:val="24"/>
        </w:rPr>
        <w:t>age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proofErr w:type="spellStart"/>
      <w:r>
        <w:rPr>
          <w:sz w:val="24"/>
        </w:rPr>
        <w:t>yaş</w:t>
      </w:r>
      <w:proofErr w:type="spellEnd"/>
    </w:p>
    <w:p w14:paraId="13DD29C6" w14:textId="77777777" w:rsidR="004D365A" w:rsidRPr="004D365A" w:rsidRDefault="004D365A" w:rsidP="004D365A">
      <w:pPr>
        <w:rPr>
          <w:sz w:val="24"/>
        </w:rPr>
      </w:pPr>
      <w:r w:rsidRPr="004D365A">
        <w:rPr>
          <w:b/>
          <w:sz w:val="24"/>
        </w:rPr>
        <w:t xml:space="preserve">letter 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proofErr w:type="spellStart"/>
      <w:r>
        <w:rPr>
          <w:sz w:val="24"/>
        </w:rPr>
        <w:t>mektup</w:t>
      </w:r>
      <w:proofErr w:type="spellEnd"/>
    </w:p>
    <w:p w14:paraId="269847B4" w14:textId="77777777" w:rsidR="004D365A" w:rsidRPr="004D365A" w:rsidRDefault="004D365A" w:rsidP="004D365A">
      <w:pPr>
        <w:rPr>
          <w:sz w:val="24"/>
        </w:rPr>
      </w:pPr>
      <w:r w:rsidRPr="004D365A">
        <w:rPr>
          <w:b/>
          <w:sz w:val="24"/>
        </w:rPr>
        <w:t xml:space="preserve">pleasure            </w:t>
      </w:r>
      <w:r>
        <w:rPr>
          <w:b/>
          <w:sz w:val="24"/>
        </w:rPr>
        <w:tab/>
      </w:r>
      <w:proofErr w:type="spellStart"/>
      <w:r>
        <w:rPr>
          <w:sz w:val="24"/>
        </w:rPr>
        <w:t>zevk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keyif</w:t>
      </w:r>
      <w:proofErr w:type="spellEnd"/>
    </w:p>
    <w:p w14:paraId="3B0395C3" w14:textId="77777777" w:rsidR="005F7E7E" w:rsidRPr="004D365A" w:rsidRDefault="004D365A" w:rsidP="004D365A">
      <w:pPr>
        <w:rPr>
          <w:sz w:val="24"/>
        </w:rPr>
      </w:pPr>
      <w:r w:rsidRPr="004D365A">
        <w:rPr>
          <w:b/>
          <w:sz w:val="24"/>
        </w:rPr>
        <w:t>friend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proofErr w:type="spellStart"/>
      <w:r>
        <w:rPr>
          <w:sz w:val="24"/>
        </w:rPr>
        <w:t>arkadaş</w:t>
      </w:r>
      <w:proofErr w:type="spellEnd"/>
    </w:p>
    <w:p w14:paraId="13953DB9" w14:textId="77777777" w:rsidR="00A54ECE" w:rsidRDefault="00A54ECE">
      <w:pPr>
        <w:rPr>
          <w:b/>
          <w:sz w:val="24"/>
        </w:rPr>
      </w:pPr>
    </w:p>
    <w:p w14:paraId="5F6D9A8D" w14:textId="77777777" w:rsidR="005F7E7E" w:rsidRPr="004D365A" w:rsidRDefault="004D365A">
      <w:pPr>
        <w:rPr>
          <w:sz w:val="24"/>
        </w:rPr>
      </w:pPr>
      <w:r w:rsidRPr="004D365A">
        <w:rPr>
          <w:b/>
          <w:sz w:val="24"/>
        </w:rPr>
        <w:t>family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proofErr w:type="spellStart"/>
      <w:r>
        <w:rPr>
          <w:sz w:val="24"/>
        </w:rPr>
        <w:t>aile</w:t>
      </w:r>
      <w:proofErr w:type="spellEnd"/>
    </w:p>
    <w:p w14:paraId="0ACF03D8" w14:textId="77777777" w:rsidR="004D365A" w:rsidRPr="004D365A" w:rsidRDefault="004D365A">
      <w:pPr>
        <w:rPr>
          <w:sz w:val="24"/>
        </w:rPr>
      </w:pPr>
      <w:r w:rsidRPr="004D365A">
        <w:rPr>
          <w:b/>
          <w:sz w:val="24"/>
        </w:rPr>
        <w:t>class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proofErr w:type="spellStart"/>
      <w:r>
        <w:rPr>
          <w:sz w:val="24"/>
        </w:rPr>
        <w:t>sınıf</w:t>
      </w:r>
      <w:proofErr w:type="spellEnd"/>
    </w:p>
    <w:p w14:paraId="42D3292B" w14:textId="77777777" w:rsidR="004D365A" w:rsidRPr="004D365A" w:rsidRDefault="004D365A">
      <w:pPr>
        <w:rPr>
          <w:sz w:val="24"/>
        </w:rPr>
      </w:pPr>
      <w:r w:rsidRPr="004D365A">
        <w:rPr>
          <w:b/>
          <w:sz w:val="24"/>
        </w:rPr>
        <w:t>student</w:t>
      </w:r>
      <w:r>
        <w:rPr>
          <w:b/>
          <w:sz w:val="24"/>
        </w:rPr>
        <w:tab/>
      </w:r>
      <w:r>
        <w:rPr>
          <w:b/>
          <w:sz w:val="24"/>
        </w:rPr>
        <w:tab/>
      </w:r>
      <w:proofErr w:type="spellStart"/>
      <w:r>
        <w:rPr>
          <w:sz w:val="24"/>
        </w:rPr>
        <w:t>öğrenci</w:t>
      </w:r>
      <w:proofErr w:type="spellEnd"/>
    </w:p>
    <w:p w14:paraId="39DF3D33" w14:textId="77777777" w:rsidR="004D365A" w:rsidRPr="004D365A" w:rsidRDefault="004D365A">
      <w:pPr>
        <w:rPr>
          <w:sz w:val="24"/>
        </w:rPr>
      </w:pPr>
      <w:r w:rsidRPr="004D365A">
        <w:rPr>
          <w:b/>
          <w:sz w:val="24"/>
        </w:rPr>
        <w:t>week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proofErr w:type="spellStart"/>
      <w:r>
        <w:rPr>
          <w:sz w:val="24"/>
        </w:rPr>
        <w:t>hafta</w:t>
      </w:r>
      <w:proofErr w:type="spellEnd"/>
    </w:p>
    <w:p w14:paraId="443B9A8E" w14:textId="77777777" w:rsidR="004D365A" w:rsidRPr="004D365A" w:rsidRDefault="004D365A">
      <w:pPr>
        <w:rPr>
          <w:sz w:val="24"/>
        </w:rPr>
      </w:pPr>
      <w:r w:rsidRPr="004D365A">
        <w:rPr>
          <w:b/>
          <w:sz w:val="24"/>
        </w:rPr>
        <w:t>weekend</w:t>
      </w:r>
      <w:r>
        <w:rPr>
          <w:b/>
          <w:sz w:val="24"/>
        </w:rPr>
        <w:tab/>
      </w:r>
      <w:r>
        <w:rPr>
          <w:b/>
          <w:sz w:val="24"/>
        </w:rPr>
        <w:tab/>
      </w:r>
      <w:proofErr w:type="spellStart"/>
      <w:r>
        <w:rPr>
          <w:sz w:val="24"/>
        </w:rPr>
        <w:t>haf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nu</w:t>
      </w:r>
      <w:proofErr w:type="spellEnd"/>
    </w:p>
    <w:p w14:paraId="3DA508EF" w14:textId="77777777" w:rsidR="004D365A" w:rsidRPr="004D365A" w:rsidRDefault="004D365A">
      <w:pPr>
        <w:rPr>
          <w:sz w:val="24"/>
        </w:rPr>
      </w:pPr>
      <w:r w:rsidRPr="004D365A">
        <w:rPr>
          <w:b/>
          <w:sz w:val="24"/>
        </w:rPr>
        <w:t>puppet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proofErr w:type="spellStart"/>
      <w:r>
        <w:rPr>
          <w:sz w:val="24"/>
        </w:rPr>
        <w:t>kukla</w:t>
      </w:r>
      <w:proofErr w:type="spellEnd"/>
    </w:p>
    <w:p w14:paraId="7F54A05F" w14:textId="77777777" w:rsidR="004D365A" w:rsidRPr="004D365A" w:rsidRDefault="004D365A">
      <w:pPr>
        <w:rPr>
          <w:sz w:val="24"/>
        </w:rPr>
      </w:pPr>
      <w:r w:rsidRPr="004D365A">
        <w:rPr>
          <w:b/>
          <w:sz w:val="24"/>
        </w:rPr>
        <w:t>chant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proofErr w:type="spellStart"/>
      <w:r>
        <w:rPr>
          <w:sz w:val="24"/>
        </w:rPr>
        <w:t>şarkı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şarkı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öylemek</w:t>
      </w:r>
      <w:proofErr w:type="spellEnd"/>
    </w:p>
    <w:p w14:paraId="6C995DC3" w14:textId="77777777" w:rsidR="004D365A" w:rsidRPr="004D365A" w:rsidRDefault="004D365A">
      <w:pPr>
        <w:rPr>
          <w:sz w:val="24"/>
        </w:rPr>
      </w:pPr>
      <w:r w:rsidRPr="004D365A">
        <w:rPr>
          <w:b/>
          <w:sz w:val="24"/>
        </w:rPr>
        <w:t>information</w:t>
      </w:r>
      <w:r>
        <w:rPr>
          <w:b/>
          <w:sz w:val="24"/>
        </w:rPr>
        <w:tab/>
      </w:r>
      <w:r>
        <w:rPr>
          <w:b/>
          <w:sz w:val="24"/>
        </w:rPr>
        <w:tab/>
      </w:r>
      <w:proofErr w:type="spellStart"/>
      <w:r>
        <w:rPr>
          <w:sz w:val="24"/>
        </w:rPr>
        <w:t>bilgi</w:t>
      </w:r>
      <w:proofErr w:type="spellEnd"/>
    </w:p>
    <w:p w14:paraId="52AEE86A" w14:textId="77777777" w:rsidR="004D365A" w:rsidRPr="004D365A" w:rsidRDefault="004D365A">
      <w:pPr>
        <w:rPr>
          <w:sz w:val="24"/>
        </w:rPr>
      </w:pPr>
      <w:r w:rsidRPr="004D365A">
        <w:rPr>
          <w:b/>
          <w:sz w:val="24"/>
        </w:rPr>
        <w:t>timetable</w:t>
      </w:r>
      <w:r>
        <w:rPr>
          <w:b/>
          <w:sz w:val="24"/>
        </w:rPr>
        <w:tab/>
      </w:r>
      <w:r>
        <w:rPr>
          <w:b/>
          <w:sz w:val="24"/>
        </w:rPr>
        <w:tab/>
      </w:r>
      <w:proofErr w:type="spellStart"/>
      <w:r>
        <w:rPr>
          <w:sz w:val="24"/>
        </w:rPr>
        <w:t>çizelg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der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gramı</w:t>
      </w:r>
      <w:proofErr w:type="spellEnd"/>
    </w:p>
    <w:p w14:paraId="1B171DFA" w14:textId="77777777" w:rsidR="004D365A" w:rsidRPr="004D365A" w:rsidRDefault="004D365A">
      <w:pPr>
        <w:rPr>
          <w:sz w:val="24"/>
        </w:rPr>
        <w:sectPr w:rsidR="004D365A" w:rsidRPr="004D365A" w:rsidSect="004D365A">
          <w:type w:val="continuous"/>
          <w:pgSz w:w="11906" w:h="16838"/>
          <w:pgMar w:top="709" w:right="424" w:bottom="568" w:left="567" w:header="708" w:footer="708" w:gutter="0"/>
          <w:cols w:num="2" w:space="708"/>
          <w:docGrid w:linePitch="360"/>
        </w:sectPr>
      </w:pPr>
      <w:r w:rsidRPr="004D365A">
        <w:rPr>
          <w:b/>
          <w:sz w:val="24"/>
        </w:rPr>
        <w:t>chart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proofErr w:type="spellStart"/>
      <w:r>
        <w:rPr>
          <w:sz w:val="24"/>
        </w:rPr>
        <w:t>çizelg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ablo</w:t>
      </w:r>
      <w:proofErr w:type="spellEnd"/>
    </w:p>
    <w:p w14:paraId="60E5AFC6" w14:textId="77777777" w:rsidR="005F7E7E" w:rsidRDefault="00EE0954">
      <w:pPr>
        <w:rPr>
          <w:sz w:val="24"/>
        </w:rPr>
      </w:pPr>
      <w:r>
        <w:rPr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35CDD623" wp14:editId="349CC758">
                <wp:simplePos x="0" y="0"/>
                <wp:positionH relativeFrom="column">
                  <wp:posOffset>3129915</wp:posOffset>
                </wp:positionH>
                <wp:positionV relativeFrom="paragraph">
                  <wp:posOffset>140970</wp:posOffset>
                </wp:positionV>
                <wp:extent cx="4015740" cy="2692400"/>
                <wp:effectExtent l="0" t="0" r="22860" b="12700"/>
                <wp:wrapNone/>
                <wp:docPr id="7" name="Metin Kutus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5740" cy="2692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AC4A8E" w14:textId="77777777" w:rsidR="004667A5" w:rsidRPr="004667A5" w:rsidRDefault="004667A5" w:rsidP="004667A5">
                            <w:pPr>
                              <w:rPr>
                                <w:b/>
                                <w:color w:val="1D22FB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1D22FB"/>
                                <w:sz w:val="28"/>
                              </w:rPr>
                              <w:t>Others (</w:t>
                            </w:r>
                            <w:proofErr w:type="spellStart"/>
                            <w:r>
                              <w:rPr>
                                <w:b/>
                                <w:color w:val="1D22FB"/>
                                <w:sz w:val="28"/>
                              </w:rPr>
                              <w:t>Diğerleri</w:t>
                            </w:r>
                            <w:proofErr w:type="spellEnd"/>
                            <w:r>
                              <w:rPr>
                                <w:b/>
                                <w:color w:val="1D22FB"/>
                                <w:sz w:val="28"/>
                              </w:rPr>
                              <w:t>)</w:t>
                            </w:r>
                          </w:p>
                          <w:p w14:paraId="1EB500E1" w14:textId="77777777" w:rsidR="004667A5" w:rsidRPr="004667A5" w:rsidRDefault="004667A5" w:rsidP="004667A5">
                            <w:r w:rsidRPr="004667A5">
                              <w:rPr>
                                <w:b/>
                              </w:rPr>
                              <w:t>easy</w:t>
                            </w:r>
                            <w:r w:rsidRPr="004667A5">
                              <w:t xml:space="preserve"> </w:t>
                            </w:r>
                            <w:r>
                              <w:tab/>
                            </w:r>
                            <w:proofErr w:type="spellStart"/>
                            <w:r>
                              <w:t>kolay</w:t>
                            </w:r>
                            <w:proofErr w:type="spellEnd"/>
                            <w:r>
                              <w:tab/>
                            </w:r>
                            <w:r>
                              <w:tab/>
                            </w:r>
                            <w:r w:rsidRPr="004667A5">
                              <w:rPr>
                                <w:b/>
                              </w:rPr>
                              <w:t>primary school</w:t>
                            </w:r>
                            <w:r w:rsidRPr="004667A5">
                              <w:t xml:space="preserve">    </w:t>
                            </w:r>
                            <w:r>
                              <w:tab/>
                            </w:r>
                            <w:proofErr w:type="spellStart"/>
                            <w:r>
                              <w:t>ilkokul</w:t>
                            </w:r>
                            <w:proofErr w:type="spellEnd"/>
                            <w:r w:rsidRPr="004667A5">
                              <w:t xml:space="preserve">     </w:t>
                            </w:r>
                          </w:p>
                          <w:p w14:paraId="20EF82AB" w14:textId="77777777" w:rsidR="004667A5" w:rsidRPr="004667A5" w:rsidRDefault="004667A5" w:rsidP="004667A5">
                            <w:r w:rsidRPr="004667A5">
                              <w:rPr>
                                <w:b/>
                              </w:rPr>
                              <w:t>fun</w:t>
                            </w:r>
                            <w:r w:rsidRPr="004667A5">
                              <w:t xml:space="preserve"> </w:t>
                            </w:r>
                            <w:r>
                              <w:tab/>
                            </w:r>
                            <w:proofErr w:type="spellStart"/>
                            <w:r>
                              <w:t>eğlenceli</w:t>
                            </w:r>
                            <w:proofErr w:type="spellEnd"/>
                            <w:r>
                              <w:tab/>
                            </w:r>
                            <w:r w:rsidRPr="004667A5">
                              <w:rPr>
                                <w:b/>
                              </w:rPr>
                              <w:t>secondary school</w:t>
                            </w:r>
                            <w:r w:rsidRPr="004667A5">
                              <w:t xml:space="preserve">   </w:t>
                            </w:r>
                            <w:r>
                              <w:tab/>
                            </w:r>
                            <w:proofErr w:type="spellStart"/>
                            <w:r>
                              <w:t>ortaokul</w:t>
                            </w:r>
                            <w:proofErr w:type="spellEnd"/>
                          </w:p>
                          <w:p w14:paraId="79BD8647" w14:textId="77777777" w:rsidR="007534A4" w:rsidRDefault="004667A5" w:rsidP="004667A5">
                            <w:proofErr w:type="gramStart"/>
                            <w:r w:rsidRPr="004667A5">
                              <w:rPr>
                                <w:b/>
                              </w:rPr>
                              <w:t>loud</w:t>
                            </w:r>
                            <w:proofErr w:type="gramEnd"/>
                            <w:r>
                              <w:tab/>
                            </w:r>
                            <w:proofErr w:type="spellStart"/>
                            <w:r>
                              <w:t>yüksek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esli</w:t>
                            </w:r>
                            <w:proofErr w:type="spellEnd"/>
                            <w:r>
                              <w:tab/>
                            </w:r>
                            <w:r w:rsidRPr="004667A5">
                              <w:rPr>
                                <w:b/>
                              </w:rPr>
                              <w:t>elementary school</w:t>
                            </w:r>
                            <w:r w:rsidRPr="004667A5">
                              <w:t xml:space="preserve">  </w:t>
                            </w:r>
                            <w:r>
                              <w:tab/>
                            </w:r>
                            <w:proofErr w:type="spellStart"/>
                            <w:r>
                              <w:t>ilköğreti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 w:rsidRPr="007534A4">
                              <w:t>okul</w:t>
                            </w:r>
                            <w:r w:rsidR="007534A4">
                              <w:t>u</w:t>
                            </w:r>
                            <w:proofErr w:type="spellEnd"/>
                            <w:r>
                              <w:tab/>
                            </w:r>
                          </w:p>
                          <w:p w14:paraId="5917CDD5" w14:textId="76D55C2F" w:rsidR="004667A5" w:rsidRDefault="004667A5" w:rsidP="004667A5">
                            <w:proofErr w:type="gramStart"/>
                            <w:r w:rsidRPr="004667A5">
                              <w:rPr>
                                <w:b/>
                              </w:rPr>
                              <w:t>far</w:t>
                            </w:r>
                            <w:proofErr w:type="gramEnd"/>
                            <w:r>
                              <w:tab/>
                            </w:r>
                            <w:proofErr w:type="spellStart"/>
                            <w:r>
                              <w:t>uzak</w:t>
                            </w:r>
                            <w:proofErr w:type="spellEnd"/>
                            <w:r>
                              <w:tab/>
                            </w:r>
                            <w:r>
                              <w:tab/>
                            </w:r>
                            <w:r w:rsidRPr="004667A5">
                              <w:rPr>
                                <w:b/>
                              </w:rPr>
                              <w:t>high school</w:t>
                            </w:r>
                            <w:r w:rsidRPr="004667A5">
                              <w:t xml:space="preserve">         </w:t>
                            </w:r>
                            <w:r>
                              <w:tab/>
                            </w:r>
                            <w:proofErr w:type="spellStart"/>
                            <w:r>
                              <w:t>lise</w:t>
                            </w:r>
                            <w:proofErr w:type="spellEnd"/>
                            <w:r w:rsidRPr="004667A5">
                              <w:t xml:space="preserve">     </w:t>
                            </w:r>
                            <w:r>
                              <w:tab/>
                            </w:r>
                          </w:p>
                          <w:p w14:paraId="01405B25" w14:textId="77777777" w:rsidR="004667A5" w:rsidRPr="004667A5" w:rsidRDefault="004667A5" w:rsidP="004667A5">
                            <w:r w:rsidRPr="004667A5">
                              <w:rPr>
                                <w:b/>
                              </w:rPr>
                              <w:t>similar</w:t>
                            </w:r>
                            <w:r w:rsidRPr="004667A5">
                              <w:t xml:space="preserve"> </w:t>
                            </w:r>
                            <w:r>
                              <w:tab/>
                            </w:r>
                            <w:proofErr w:type="spellStart"/>
                            <w:r>
                              <w:t>benzer</w:t>
                            </w:r>
                            <w:proofErr w:type="spellEnd"/>
                            <w:r>
                              <w:tab/>
                            </w:r>
                            <w:r>
                              <w:tab/>
                            </w:r>
                            <w:r w:rsidRPr="004667A5">
                              <w:rPr>
                                <w:b/>
                              </w:rPr>
                              <w:t>language class</w:t>
                            </w:r>
                            <w:r w:rsidRPr="004667A5">
                              <w:t xml:space="preserve">          </w:t>
                            </w:r>
                            <w:r>
                              <w:tab/>
                            </w:r>
                            <w:proofErr w:type="spellStart"/>
                            <w:r>
                              <w:t>dil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ersi</w:t>
                            </w:r>
                            <w:proofErr w:type="spellEnd"/>
                          </w:p>
                          <w:p w14:paraId="1CF54A19" w14:textId="77777777" w:rsidR="004667A5" w:rsidRDefault="004667A5" w:rsidP="00EE0954">
                            <w:pPr>
                              <w:ind w:left="1440" w:firstLine="720"/>
                            </w:pPr>
                            <w:r w:rsidRPr="004667A5">
                              <w:rPr>
                                <w:b/>
                              </w:rPr>
                              <w:t>speech bubble</w:t>
                            </w:r>
                            <w:r w:rsidRPr="004667A5">
                              <w:rPr>
                                <w:b/>
                              </w:rPr>
                              <w:tab/>
                            </w:r>
                            <w:r>
                              <w:tab/>
                            </w:r>
                            <w:proofErr w:type="spellStart"/>
                            <w:r>
                              <w:t>konuşm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alonu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Metin Kutusu 7" o:spid="_x0000_s1028" type="#_x0000_t202" style="position:absolute;margin-left:246.45pt;margin-top:11.1pt;width:316.2pt;height:212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" fillcolor="white [3201]" strokeweight=".5pt">
                <v:textbox>
                  <w:txbxContent>
                    <w:p w14:paraId="5AAC4A8E" w14:textId="77777777" w:rsidR="004667A5" w:rsidRPr="004667A5" w:rsidRDefault="004667A5" w:rsidP="004667A5">
                      <w:pPr>
                        <w:rPr>
                          <w:b/>
                          <w:color w:val="1D22FB"/>
                          <w:sz w:val="28"/>
                        </w:rPr>
                      </w:pPr>
                      <w:r>
                        <w:rPr>
                          <w:b/>
                          <w:color w:val="1D22FB"/>
                          <w:sz w:val="28"/>
                        </w:rPr>
                        <w:t>Others (</w:t>
                      </w:r>
                      <w:proofErr w:type="spellStart"/>
                      <w:r>
                        <w:rPr>
                          <w:b/>
                          <w:color w:val="1D22FB"/>
                          <w:sz w:val="28"/>
                        </w:rPr>
                        <w:t>Diğerleri</w:t>
                      </w:r>
                      <w:proofErr w:type="spellEnd"/>
                      <w:r>
                        <w:rPr>
                          <w:b/>
                          <w:color w:val="1D22FB"/>
                          <w:sz w:val="28"/>
                        </w:rPr>
                        <w:t>)</w:t>
                      </w:r>
                    </w:p>
                    <w:p w14:paraId="1EB500E1" w14:textId="77777777" w:rsidR="004667A5" w:rsidRPr="004667A5" w:rsidRDefault="004667A5" w:rsidP="004667A5">
                      <w:r w:rsidRPr="004667A5">
                        <w:rPr>
                          <w:b/>
                        </w:rPr>
                        <w:t>easy</w:t>
                      </w:r>
                      <w:r w:rsidRPr="004667A5">
                        <w:t xml:space="preserve"> </w:t>
                      </w:r>
                      <w:r>
                        <w:tab/>
                      </w:r>
                      <w:proofErr w:type="spellStart"/>
                      <w:r>
                        <w:t>kolay</w:t>
                      </w:r>
                      <w:proofErr w:type="spellEnd"/>
                      <w:r>
                        <w:tab/>
                      </w:r>
                      <w:r>
                        <w:tab/>
                      </w:r>
                      <w:r w:rsidRPr="004667A5">
                        <w:rPr>
                          <w:b/>
                        </w:rPr>
                        <w:t>primary school</w:t>
                      </w:r>
                      <w:r w:rsidRPr="004667A5">
                        <w:t xml:space="preserve">    </w:t>
                      </w:r>
                      <w:r>
                        <w:tab/>
                      </w:r>
                      <w:proofErr w:type="spellStart"/>
                      <w:r>
                        <w:t>ilkokul</w:t>
                      </w:r>
                      <w:proofErr w:type="spellEnd"/>
                      <w:r w:rsidRPr="004667A5">
                        <w:t xml:space="preserve">     </w:t>
                      </w:r>
                    </w:p>
                    <w:p w14:paraId="20EF82AB" w14:textId="77777777" w:rsidR="004667A5" w:rsidRPr="004667A5" w:rsidRDefault="004667A5" w:rsidP="004667A5">
                      <w:r w:rsidRPr="004667A5">
                        <w:rPr>
                          <w:b/>
                        </w:rPr>
                        <w:t>fun</w:t>
                      </w:r>
                      <w:r w:rsidRPr="004667A5">
                        <w:t xml:space="preserve"> </w:t>
                      </w:r>
                      <w:r>
                        <w:tab/>
                      </w:r>
                      <w:proofErr w:type="spellStart"/>
                      <w:r>
                        <w:t>eğlenceli</w:t>
                      </w:r>
                      <w:proofErr w:type="spellEnd"/>
                      <w:r>
                        <w:tab/>
                      </w:r>
                      <w:r w:rsidRPr="004667A5">
                        <w:rPr>
                          <w:b/>
                        </w:rPr>
                        <w:t>secondary school</w:t>
                      </w:r>
                      <w:r w:rsidRPr="004667A5">
                        <w:t xml:space="preserve">   </w:t>
                      </w:r>
                      <w:r>
                        <w:tab/>
                      </w:r>
                      <w:proofErr w:type="spellStart"/>
                      <w:r>
                        <w:t>ortaokul</w:t>
                      </w:r>
                      <w:proofErr w:type="spellEnd"/>
                    </w:p>
                    <w:p w14:paraId="79BD8647" w14:textId="77777777" w:rsidR="007534A4" w:rsidRDefault="004667A5" w:rsidP="004667A5">
                      <w:proofErr w:type="gramStart"/>
                      <w:r w:rsidRPr="004667A5">
                        <w:rPr>
                          <w:b/>
                        </w:rPr>
                        <w:t>loud</w:t>
                      </w:r>
                      <w:proofErr w:type="gramEnd"/>
                      <w:r>
                        <w:tab/>
                      </w:r>
                      <w:proofErr w:type="spellStart"/>
                      <w:r>
                        <w:t>yüksek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esli</w:t>
                      </w:r>
                      <w:proofErr w:type="spellEnd"/>
                      <w:r>
                        <w:tab/>
                      </w:r>
                      <w:r w:rsidRPr="004667A5">
                        <w:rPr>
                          <w:b/>
                        </w:rPr>
                        <w:t>elementary school</w:t>
                      </w:r>
                      <w:r w:rsidRPr="004667A5">
                        <w:t xml:space="preserve">  </w:t>
                      </w:r>
                      <w:r>
                        <w:tab/>
                      </w:r>
                      <w:proofErr w:type="spellStart"/>
                      <w:r>
                        <w:t>ilköğretim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 w:rsidRPr="007534A4">
                        <w:t>okul</w:t>
                      </w:r>
                      <w:r w:rsidR="007534A4">
                        <w:t>u</w:t>
                      </w:r>
                      <w:proofErr w:type="spellEnd"/>
                      <w:r>
                        <w:tab/>
                      </w:r>
                    </w:p>
                    <w:p w14:paraId="5917CDD5" w14:textId="76D55C2F" w:rsidR="004667A5" w:rsidRDefault="004667A5" w:rsidP="004667A5">
                      <w:proofErr w:type="gramStart"/>
                      <w:r w:rsidRPr="004667A5">
                        <w:rPr>
                          <w:b/>
                        </w:rPr>
                        <w:t>far</w:t>
                      </w:r>
                      <w:proofErr w:type="gramEnd"/>
                      <w:r>
                        <w:tab/>
                      </w:r>
                      <w:proofErr w:type="spellStart"/>
                      <w:r>
                        <w:t>uzak</w:t>
                      </w:r>
                      <w:proofErr w:type="spellEnd"/>
                      <w:r>
                        <w:tab/>
                      </w:r>
                      <w:r>
                        <w:tab/>
                      </w:r>
                      <w:r w:rsidRPr="004667A5">
                        <w:rPr>
                          <w:b/>
                        </w:rPr>
                        <w:t>high school</w:t>
                      </w:r>
                      <w:r w:rsidRPr="004667A5">
                        <w:t xml:space="preserve">         </w:t>
                      </w:r>
                      <w:r>
                        <w:tab/>
                      </w:r>
                      <w:proofErr w:type="spellStart"/>
                      <w:r>
                        <w:t>lise</w:t>
                      </w:r>
                      <w:proofErr w:type="spellEnd"/>
                      <w:r w:rsidRPr="004667A5">
                        <w:t xml:space="preserve">     </w:t>
                      </w:r>
                      <w:r>
                        <w:tab/>
                      </w:r>
                    </w:p>
                    <w:p w14:paraId="01405B25" w14:textId="77777777" w:rsidR="004667A5" w:rsidRPr="004667A5" w:rsidRDefault="004667A5" w:rsidP="004667A5">
                      <w:r w:rsidRPr="004667A5">
                        <w:rPr>
                          <w:b/>
                        </w:rPr>
                        <w:t>similar</w:t>
                      </w:r>
                      <w:r w:rsidRPr="004667A5">
                        <w:t xml:space="preserve"> </w:t>
                      </w:r>
                      <w:r>
                        <w:tab/>
                      </w:r>
                      <w:proofErr w:type="spellStart"/>
                      <w:r>
                        <w:t>benzer</w:t>
                      </w:r>
                      <w:proofErr w:type="spellEnd"/>
                      <w:r>
                        <w:tab/>
                      </w:r>
                      <w:r>
                        <w:tab/>
                      </w:r>
                      <w:r w:rsidRPr="004667A5">
                        <w:rPr>
                          <w:b/>
                        </w:rPr>
                        <w:t>language class</w:t>
                      </w:r>
                      <w:r w:rsidRPr="004667A5">
                        <w:t xml:space="preserve">          </w:t>
                      </w:r>
                      <w:r>
                        <w:tab/>
                      </w:r>
                      <w:proofErr w:type="spellStart"/>
                      <w:r>
                        <w:t>dil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ersi</w:t>
                      </w:r>
                      <w:proofErr w:type="spellEnd"/>
                    </w:p>
                    <w:p w14:paraId="1CF54A19" w14:textId="77777777" w:rsidR="004667A5" w:rsidRDefault="004667A5" w:rsidP="00EE0954">
                      <w:pPr>
                        <w:ind w:left="1440" w:firstLine="720"/>
                      </w:pPr>
                      <w:r w:rsidRPr="004667A5">
                        <w:rPr>
                          <w:b/>
                        </w:rPr>
                        <w:t>speech bubble</w:t>
                      </w:r>
                      <w:r w:rsidRPr="004667A5">
                        <w:rPr>
                          <w:b/>
                        </w:rPr>
                        <w:tab/>
                      </w:r>
                      <w:r>
                        <w:tab/>
                      </w:r>
                      <w:proofErr w:type="spellStart"/>
                      <w:r>
                        <w:t>konuşm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balonu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4D365A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7D985182" wp14:editId="577BE08F">
                <wp:simplePos x="0" y="0"/>
                <wp:positionH relativeFrom="column">
                  <wp:posOffset>-116840</wp:posOffset>
                </wp:positionH>
                <wp:positionV relativeFrom="paragraph">
                  <wp:posOffset>145415</wp:posOffset>
                </wp:positionV>
                <wp:extent cx="2937510" cy="2692400"/>
                <wp:effectExtent l="0" t="0" r="15240" b="12700"/>
                <wp:wrapNone/>
                <wp:docPr id="6" name="Metin Kutusu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37510" cy="2692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432C76" w14:textId="77777777" w:rsidR="005F7E7E" w:rsidRPr="004D365A" w:rsidRDefault="005F7E7E" w:rsidP="005F7E7E">
                            <w:pPr>
                              <w:rPr>
                                <w:b/>
                                <w:color w:val="1D22FB"/>
                                <w:sz w:val="28"/>
                              </w:rPr>
                            </w:pPr>
                            <w:r w:rsidRPr="004D365A">
                              <w:rPr>
                                <w:b/>
                                <w:color w:val="1D22FB"/>
                                <w:sz w:val="28"/>
                              </w:rPr>
                              <w:t>Days of the Week (</w:t>
                            </w:r>
                            <w:proofErr w:type="spellStart"/>
                            <w:r w:rsidRPr="004D365A">
                              <w:rPr>
                                <w:b/>
                                <w:color w:val="1D22FB"/>
                                <w:sz w:val="28"/>
                              </w:rPr>
                              <w:t>Haftanın</w:t>
                            </w:r>
                            <w:proofErr w:type="spellEnd"/>
                            <w:r w:rsidRPr="004D365A">
                              <w:rPr>
                                <w:b/>
                                <w:color w:val="1D22FB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4D365A">
                              <w:rPr>
                                <w:b/>
                                <w:color w:val="1D22FB"/>
                                <w:sz w:val="28"/>
                              </w:rPr>
                              <w:t>Günleri</w:t>
                            </w:r>
                            <w:proofErr w:type="spellEnd"/>
                            <w:r w:rsidRPr="004D365A">
                              <w:rPr>
                                <w:b/>
                                <w:color w:val="1D22FB"/>
                                <w:sz w:val="28"/>
                              </w:rPr>
                              <w:t>)</w:t>
                            </w:r>
                          </w:p>
                          <w:p w14:paraId="220D9B00" w14:textId="77777777" w:rsidR="005F7E7E" w:rsidRDefault="005F7E7E" w:rsidP="005F7E7E">
                            <w:pPr>
                              <w:rPr>
                                <w:sz w:val="24"/>
                              </w:rPr>
                            </w:pPr>
                            <w:r w:rsidRPr="004667A5">
                              <w:rPr>
                                <w:b/>
                                <w:sz w:val="24"/>
                              </w:rPr>
                              <w:t>Monday</w:t>
                            </w:r>
                            <w:r w:rsidRPr="00B8705E">
                              <w:rPr>
                                <w:sz w:val="24"/>
                              </w:rPr>
                              <w:t xml:space="preserve">     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Pazartesi</w:t>
                            </w:r>
                            <w:proofErr w:type="spellEnd"/>
                            <w:r w:rsidRPr="00B8705E">
                              <w:rPr>
                                <w:sz w:val="24"/>
                              </w:rPr>
                              <w:t xml:space="preserve">      </w:t>
                            </w:r>
                          </w:p>
                          <w:p w14:paraId="7F000F0F" w14:textId="77777777" w:rsidR="005F7E7E" w:rsidRDefault="005F7E7E" w:rsidP="005F7E7E">
                            <w:pPr>
                              <w:rPr>
                                <w:sz w:val="24"/>
                              </w:rPr>
                            </w:pPr>
                            <w:r w:rsidRPr="004667A5">
                              <w:rPr>
                                <w:b/>
                                <w:sz w:val="24"/>
                              </w:rPr>
                              <w:t>Tuesday</w:t>
                            </w:r>
                            <w:r w:rsidRPr="00B8705E">
                              <w:rPr>
                                <w:sz w:val="24"/>
                              </w:rPr>
                              <w:t xml:space="preserve">         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Salı</w:t>
                            </w:r>
                            <w:proofErr w:type="spellEnd"/>
                          </w:p>
                          <w:p w14:paraId="404EBE44" w14:textId="77777777" w:rsidR="005F7E7E" w:rsidRDefault="005F7E7E" w:rsidP="005F7E7E">
                            <w:pPr>
                              <w:rPr>
                                <w:sz w:val="24"/>
                              </w:rPr>
                            </w:pPr>
                            <w:r w:rsidRPr="004667A5">
                              <w:rPr>
                                <w:b/>
                                <w:sz w:val="24"/>
                              </w:rPr>
                              <w:t>Wednesday</w:t>
                            </w:r>
                            <w:r w:rsidRPr="00B8705E">
                              <w:rPr>
                                <w:sz w:val="24"/>
                              </w:rPr>
                              <w:t xml:space="preserve">  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Çarşamba</w:t>
                            </w:r>
                            <w:proofErr w:type="spellEnd"/>
                          </w:p>
                          <w:p w14:paraId="27E60E72" w14:textId="77777777" w:rsidR="005F7E7E" w:rsidRDefault="005F7E7E" w:rsidP="005F7E7E">
                            <w:pPr>
                              <w:rPr>
                                <w:sz w:val="24"/>
                              </w:rPr>
                            </w:pPr>
                            <w:r w:rsidRPr="004667A5">
                              <w:rPr>
                                <w:b/>
                                <w:sz w:val="24"/>
                              </w:rPr>
                              <w:t>Thursday</w:t>
                            </w:r>
                            <w:r w:rsidRPr="00B8705E">
                              <w:rPr>
                                <w:sz w:val="24"/>
                              </w:rPr>
                              <w:t xml:space="preserve">      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Perşembe</w:t>
                            </w:r>
                            <w:proofErr w:type="spellEnd"/>
                          </w:p>
                          <w:p w14:paraId="3FC4F9CA" w14:textId="77777777" w:rsidR="005F7E7E" w:rsidRDefault="005F7E7E" w:rsidP="005F7E7E">
                            <w:pPr>
                              <w:rPr>
                                <w:sz w:val="24"/>
                              </w:rPr>
                            </w:pPr>
                            <w:r w:rsidRPr="004667A5">
                              <w:rPr>
                                <w:b/>
                                <w:sz w:val="24"/>
                              </w:rPr>
                              <w:t>Friday</w:t>
                            </w:r>
                            <w:r w:rsidRPr="00B8705E">
                              <w:rPr>
                                <w:sz w:val="24"/>
                              </w:rPr>
                              <w:t xml:space="preserve">           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Cuma</w:t>
                            </w:r>
                            <w:proofErr w:type="spellEnd"/>
                          </w:p>
                          <w:p w14:paraId="02AF9413" w14:textId="77777777" w:rsidR="005F7E7E" w:rsidRDefault="005F7E7E" w:rsidP="005F7E7E">
                            <w:pPr>
                              <w:rPr>
                                <w:sz w:val="24"/>
                              </w:rPr>
                            </w:pPr>
                            <w:r w:rsidRPr="004667A5">
                              <w:rPr>
                                <w:b/>
                                <w:sz w:val="24"/>
                              </w:rPr>
                              <w:t>Saturday</w:t>
                            </w:r>
                            <w:r w:rsidRPr="00B8705E">
                              <w:rPr>
                                <w:sz w:val="24"/>
                              </w:rPr>
                              <w:t xml:space="preserve">        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Cumartesi</w:t>
                            </w:r>
                            <w:proofErr w:type="spellEnd"/>
                          </w:p>
                          <w:p w14:paraId="24D060A4" w14:textId="77777777" w:rsidR="005F7E7E" w:rsidRPr="00D762C7" w:rsidRDefault="005F7E7E" w:rsidP="005F7E7E">
                            <w:pPr>
                              <w:rPr>
                                <w:sz w:val="24"/>
                              </w:rPr>
                            </w:pPr>
                            <w:r w:rsidRPr="004667A5">
                              <w:rPr>
                                <w:b/>
                                <w:sz w:val="24"/>
                              </w:rPr>
                              <w:t>Sunday</w:t>
                            </w:r>
                            <w:r w:rsidRPr="00B8705E">
                              <w:rPr>
                                <w:sz w:val="24"/>
                              </w:rPr>
                              <w:t xml:space="preserve">  </w:t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Pazar</w:t>
                            </w:r>
                            <w:proofErr w:type="spellEnd"/>
                          </w:p>
                          <w:p w14:paraId="69182ED9" w14:textId="77777777" w:rsidR="005F7E7E" w:rsidRDefault="005F7E7E" w:rsidP="005F7E7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Metin Kutusu 6" o:spid="_x0000_s1029" type="#_x0000_t202" style="position:absolute;margin-left:-9.2pt;margin-top:11.45pt;width:231.3pt;height:212pt;z-index:2516367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" fillcolor="white [3201]" strokeweight=".5pt">
                <v:textbox>
                  <w:txbxContent>
                    <w:p w14:paraId="6E432C76" w14:textId="77777777" w:rsidR="005F7E7E" w:rsidRPr="004D365A" w:rsidRDefault="005F7E7E" w:rsidP="005F7E7E">
                      <w:pPr>
                        <w:rPr>
                          <w:b/>
                          <w:color w:val="1D22FB"/>
                          <w:sz w:val="28"/>
                        </w:rPr>
                      </w:pPr>
                      <w:r w:rsidRPr="004D365A">
                        <w:rPr>
                          <w:b/>
                          <w:color w:val="1D22FB"/>
                          <w:sz w:val="28"/>
                        </w:rPr>
                        <w:t>Days of the Week (</w:t>
                      </w:r>
                      <w:proofErr w:type="spellStart"/>
                      <w:r w:rsidRPr="004D365A">
                        <w:rPr>
                          <w:b/>
                          <w:color w:val="1D22FB"/>
                          <w:sz w:val="28"/>
                        </w:rPr>
                        <w:t>Haftanın</w:t>
                      </w:r>
                      <w:proofErr w:type="spellEnd"/>
                      <w:r w:rsidRPr="004D365A">
                        <w:rPr>
                          <w:b/>
                          <w:color w:val="1D22FB"/>
                          <w:sz w:val="28"/>
                        </w:rPr>
                        <w:t xml:space="preserve"> </w:t>
                      </w:r>
                      <w:proofErr w:type="spellStart"/>
                      <w:r w:rsidRPr="004D365A">
                        <w:rPr>
                          <w:b/>
                          <w:color w:val="1D22FB"/>
                          <w:sz w:val="28"/>
                        </w:rPr>
                        <w:t>Günleri</w:t>
                      </w:r>
                      <w:proofErr w:type="spellEnd"/>
                      <w:r w:rsidRPr="004D365A">
                        <w:rPr>
                          <w:b/>
                          <w:color w:val="1D22FB"/>
                          <w:sz w:val="28"/>
                        </w:rPr>
                        <w:t>)</w:t>
                      </w:r>
                    </w:p>
                    <w:p w14:paraId="220D9B00" w14:textId="77777777" w:rsidR="005F7E7E" w:rsidRDefault="005F7E7E" w:rsidP="005F7E7E">
                      <w:pPr>
                        <w:rPr>
                          <w:sz w:val="24"/>
                        </w:rPr>
                      </w:pPr>
                      <w:r w:rsidRPr="004667A5">
                        <w:rPr>
                          <w:b/>
                          <w:sz w:val="24"/>
                        </w:rPr>
                        <w:t>Monday</w:t>
                      </w:r>
                      <w:r w:rsidRPr="00B8705E">
                        <w:rPr>
                          <w:sz w:val="24"/>
                        </w:rPr>
                        <w:t xml:space="preserve">     </w:t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proofErr w:type="spellStart"/>
                      <w:r>
                        <w:rPr>
                          <w:sz w:val="24"/>
                        </w:rPr>
                        <w:t>Pazartesi</w:t>
                      </w:r>
                      <w:proofErr w:type="spellEnd"/>
                      <w:r w:rsidRPr="00B8705E">
                        <w:rPr>
                          <w:sz w:val="24"/>
                        </w:rPr>
                        <w:t xml:space="preserve">      </w:t>
                      </w:r>
                    </w:p>
                    <w:p w14:paraId="7F000F0F" w14:textId="77777777" w:rsidR="005F7E7E" w:rsidRDefault="005F7E7E" w:rsidP="005F7E7E">
                      <w:pPr>
                        <w:rPr>
                          <w:sz w:val="24"/>
                        </w:rPr>
                      </w:pPr>
                      <w:r w:rsidRPr="004667A5">
                        <w:rPr>
                          <w:b/>
                          <w:sz w:val="24"/>
                        </w:rPr>
                        <w:t>Tuesday</w:t>
                      </w:r>
                      <w:r w:rsidRPr="00B8705E">
                        <w:rPr>
                          <w:sz w:val="24"/>
                        </w:rPr>
                        <w:t xml:space="preserve">         </w:t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proofErr w:type="spellStart"/>
                      <w:r>
                        <w:rPr>
                          <w:sz w:val="24"/>
                        </w:rPr>
                        <w:t>Salı</w:t>
                      </w:r>
                      <w:proofErr w:type="spellEnd"/>
                    </w:p>
                    <w:p w14:paraId="404EBE44" w14:textId="77777777" w:rsidR="005F7E7E" w:rsidRDefault="005F7E7E" w:rsidP="005F7E7E">
                      <w:pPr>
                        <w:rPr>
                          <w:sz w:val="24"/>
                        </w:rPr>
                      </w:pPr>
                      <w:r w:rsidRPr="004667A5">
                        <w:rPr>
                          <w:b/>
                          <w:sz w:val="24"/>
                        </w:rPr>
                        <w:t>Wednesday</w:t>
                      </w:r>
                      <w:r w:rsidRPr="00B8705E">
                        <w:rPr>
                          <w:sz w:val="24"/>
                        </w:rPr>
                        <w:t xml:space="preserve">  </w:t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proofErr w:type="spellStart"/>
                      <w:r>
                        <w:rPr>
                          <w:sz w:val="24"/>
                        </w:rPr>
                        <w:t>Çarşamba</w:t>
                      </w:r>
                      <w:proofErr w:type="spellEnd"/>
                    </w:p>
                    <w:p w14:paraId="27E60E72" w14:textId="77777777" w:rsidR="005F7E7E" w:rsidRDefault="005F7E7E" w:rsidP="005F7E7E">
                      <w:pPr>
                        <w:rPr>
                          <w:sz w:val="24"/>
                        </w:rPr>
                      </w:pPr>
                      <w:r w:rsidRPr="004667A5">
                        <w:rPr>
                          <w:b/>
                          <w:sz w:val="24"/>
                        </w:rPr>
                        <w:t>Thursday</w:t>
                      </w:r>
                      <w:r w:rsidRPr="00B8705E">
                        <w:rPr>
                          <w:sz w:val="24"/>
                        </w:rPr>
                        <w:t xml:space="preserve">      </w:t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proofErr w:type="spellStart"/>
                      <w:r>
                        <w:rPr>
                          <w:sz w:val="24"/>
                        </w:rPr>
                        <w:t>Perşembe</w:t>
                      </w:r>
                      <w:proofErr w:type="spellEnd"/>
                    </w:p>
                    <w:p w14:paraId="3FC4F9CA" w14:textId="77777777" w:rsidR="005F7E7E" w:rsidRDefault="005F7E7E" w:rsidP="005F7E7E">
                      <w:pPr>
                        <w:rPr>
                          <w:sz w:val="24"/>
                        </w:rPr>
                      </w:pPr>
                      <w:r w:rsidRPr="004667A5">
                        <w:rPr>
                          <w:b/>
                          <w:sz w:val="24"/>
                        </w:rPr>
                        <w:t>Friday</w:t>
                      </w:r>
                      <w:r w:rsidRPr="00B8705E">
                        <w:rPr>
                          <w:sz w:val="24"/>
                        </w:rPr>
                        <w:t xml:space="preserve">           </w:t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proofErr w:type="spellStart"/>
                      <w:r>
                        <w:rPr>
                          <w:sz w:val="24"/>
                        </w:rPr>
                        <w:t>Cuma</w:t>
                      </w:r>
                      <w:proofErr w:type="spellEnd"/>
                    </w:p>
                    <w:p w14:paraId="02AF9413" w14:textId="77777777" w:rsidR="005F7E7E" w:rsidRDefault="005F7E7E" w:rsidP="005F7E7E">
                      <w:pPr>
                        <w:rPr>
                          <w:sz w:val="24"/>
                        </w:rPr>
                      </w:pPr>
                      <w:r w:rsidRPr="004667A5">
                        <w:rPr>
                          <w:b/>
                          <w:sz w:val="24"/>
                        </w:rPr>
                        <w:t>Saturday</w:t>
                      </w:r>
                      <w:r w:rsidRPr="00B8705E">
                        <w:rPr>
                          <w:sz w:val="24"/>
                        </w:rPr>
                        <w:t xml:space="preserve">        </w:t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proofErr w:type="spellStart"/>
                      <w:r>
                        <w:rPr>
                          <w:sz w:val="24"/>
                        </w:rPr>
                        <w:t>Cumartesi</w:t>
                      </w:r>
                      <w:proofErr w:type="spellEnd"/>
                    </w:p>
                    <w:p w14:paraId="24D060A4" w14:textId="77777777" w:rsidR="005F7E7E" w:rsidRPr="00D762C7" w:rsidRDefault="005F7E7E" w:rsidP="005F7E7E">
                      <w:pPr>
                        <w:rPr>
                          <w:sz w:val="24"/>
                        </w:rPr>
                      </w:pPr>
                      <w:r w:rsidRPr="004667A5">
                        <w:rPr>
                          <w:b/>
                          <w:sz w:val="24"/>
                        </w:rPr>
                        <w:t>Sunday</w:t>
                      </w:r>
                      <w:r w:rsidRPr="00B8705E">
                        <w:rPr>
                          <w:sz w:val="24"/>
                        </w:rPr>
                        <w:t xml:space="preserve">  </w:t>
                      </w:r>
                      <w:r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proofErr w:type="spellStart"/>
                      <w:r>
                        <w:rPr>
                          <w:sz w:val="24"/>
                        </w:rPr>
                        <w:t>Pazar</w:t>
                      </w:r>
                      <w:proofErr w:type="spellEnd"/>
                    </w:p>
                    <w:p w14:paraId="69182ED9" w14:textId="77777777" w:rsidR="005F7E7E" w:rsidRDefault="005F7E7E" w:rsidP="005F7E7E"/>
                  </w:txbxContent>
                </v:textbox>
              </v:shape>
            </w:pict>
          </mc:Fallback>
        </mc:AlternateContent>
      </w:r>
    </w:p>
    <w:p w14:paraId="6695225C" w14:textId="77777777" w:rsidR="005F7E7E" w:rsidRDefault="005F7E7E">
      <w:pPr>
        <w:rPr>
          <w:sz w:val="24"/>
        </w:rPr>
      </w:pPr>
    </w:p>
    <w:p w14:paraId="0253FEB0" w14:textId="77777777" w:rsidR="005F7E7E" w:rsidRDefault="005F7E7E">
      <w:pPr>
        <w:rPr>
          <w:sz w:val="24"/>
        </w:rPr>
      </w:pPr>
    </w:p>
    <w:p w14:paraId="6B5E628D" w14:textId="77777777" w:rsidR="005F7E7E" w:rsidRDefault="005F7E7E">
      <w:pPr>
        <w:rPr>
          <w:sz w:val="24"/>
        </w:rPr>
      </w:pPr>
    </w:p>
    <w:p w14:paraId="1EF7B968" w14:textId="77777777" w:rsidR="005F7E7E" w:rsidRDefault="005F7E7E">
      <w:pPr>
        <w:rPr>
          <w:sz w:val="24"/>
        </w:rPr>
      </w:pPr>
    </w:p>
    <w:p w14:paraId="209090D7" w14:textId="77777777" w:rsidR="004667A5" w:rsidRDefault="004667A5">
      <w:pPr>
        <w:rPr>
          <w:sz w:val="24"/>
        </w:rPr>
      </w:pPr>
    </w:p>
    <w:p w14:paraId="65115B93" w14:textId="77777777" w:rsidR="004667A5" w:rsidRDefault="004667A5">
      <w:pPr>
        <w:rPr>
          <w:sz w:val="24"/>
        </w:rPr>
      </w:pPr>
    </w:p>
    <w:p w14:paraId="65F2FD94" w14:textId="77777777" w:rsidR="004667A5" w:rsidRDefault="004667A5">
      <w:pPr>
        <w:rPr>
          <w:sz w:val="24"/>
        </w:rPr>
      </w:pPr>
    </w:p>
    <w:p w14:paraId="35F6F52D" w14:textId="77777777" w:rsidR="004667A5" w:rsidRDefault="004667A5">
      <w:pPr>
        <w:rPr>
          <w:sz w:val="24"/>
        </w:rPr>
      </w:pPr>
    </w:p>
    <w:p w14:paraId="5E289417" w14:textId="77777777" w:rsidR="004667A5" w:rsidRDefault="00EE0954">
      <w:pPr>
        <w:rPr>
          <w:b/>
          <w:color w:val="1D22FB"/>
          <w:sz w:val="32"/>
        </w:rPr>
      </w:pPr>
      <w:r>
        <w:rPr>
          <w:b/>
          <w:noProof/>
        </w:rPr>
        <w:drawing>
          <wp:anchor distT="0" distB="0" distL="114300" distR="114300" simplePos="0" relativeHeight="251641856" behindDoc="1" locked="0" layoutInCell="1" allowOverlap="1" wp14:anchorId="4662C35D" wp14:editId="55ED9276">
            <wp:simplePos x="0" y="0"/>
            <wp:positionH relativeFrom="column">
              <wp:posOffset>2451735</wp:posOffset>
            </wp:positionH>
            <wp:positionV relativeFrom="paragraph">
              <wp:posOffset>313055</wp:posOffset>
            </wp:positionV>
            <wp:extent cx="548640" cy="365760"/>
            <wp:effectExtent l="0" t="0" r="3810" b="0"/>
            <wp:wrapTight wrapText="bothSides">
              <wp:wrapPolygon edited="0">
                <wp:start x="0" y="0"/>
                <wp:lineTo x="0" y="20250"/>
                <wp:lineTo x="21000" y="20250"/>
                <wp:lineTo x="21000" y="0"/>
                <wp:lineTo x="0" y="0"/>
              </wp:wrapPolygon>
            </wp:wrapTight>
            <wp:docPr id="15" name="Resim 15" descr="C:\Users\Zirve\Desktop\thumb2-flag-of-italy-concrete-texture-stone-background-italy-flag-europ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Zirve\Desktop\thumb2-flag-of-italy-concrete-texture-stone-background-italy-flag-europe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0FAD">
        <w:rPr>
          <w:b/>
          <w:noProof/>
          <w:color w:val="1D22FB"/>
          <w:sz w:val="32"/>
        </w:rPr>
        <w:drawing>
          <wp:anchor distT="0" distB="0" distL="114300" distR="114300" simplePos="0" relativeHeight="251638784" behindDoc="1" locked="0" layoutInCell="1" allowOverlap="1" wp14:anchorId="1618A43E" wp14:editId="4A619D2A">
            <wp:simplePos x="0" y="0"/>
            <wp:positionH relativeFrom="column">
              <wp:posOffset>622935</wp:posOffset>
            </wp:positionH>
            <wp:positionV relativeFrom="paragraph">
              <wp:posOffset>313055</wp:posOffset>
            </wp:positionV>
            <wp:extent cx="609600" cy="365760"/>
            <wp:effectExtent l="0" t="0" r="0" b="0"/>
            <wp:wrapTight wrapText="bothSides">
              <wp:wrapPolygon edited="0">
                <wp:start x="0" y="0"/>
                <wp:lineTo x="0" y="20250"/>
                <wp:lineTo x="20925" y="20250"/>
                <wp:lineTo x="20925" y="0"/>
                <wp:lineTo x="0" y="0"/>
              </wp:wrapPolygon>
            </wp:wrapTight>
            <wp:docPr id="8" name="Resim 8" descr="C:\Users\Zirve\Desktop\Union_flag_1606_(Kings_Colors)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irve\Desktop\Union_flag_1606_(Kings_Colors).svg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0FAD" w:rsidRPr="00360FAD">
        <w:rPr>
          <w:b/>
          <w:color w:val="1D22FB"/>
          <w:sz w:val="32"/>
        </w:rPr>
        <w:t>Flags</w:t>
      </w:r>
    </w:p>
    <w:p w14:paraId="55C620E7" w14:textId="77777777" w:rsidR="00360FAD" w:rsidRPr="00360FAD" w:rsidRDefault="00360FAD" w:rsidP="00EE0954">
      <w:pPr>
        <w:rPr>
          <w:b/>
        </w:rPr>
      </w:pPr>
      <w:r w:rsidRPr="00360FAD">
        <w:rPr>
          <w:b/>
        </w:rPr>
        <w:t>England</w:t>
      </w:r>
      <w:r w:rsidR="00EE0954" w:rsidRPr="00EE0954">
        <w:rPr>
          <w:b/>
        </w:rPr>
        <w:t xml:space="preserve"> </w:t>
      </w:r>
      <w:r w:rsidR="00EE0954">
        <w:rPr>
          <w:b/>
        </w:rPr>
        <w:tab/>
      </w:r>
      <w:r w:rsidR="00EE0954" w:rsidRPr="00360FAD">
        <w:rPr>
          <w:b/>
        </w:rPr>
        <w:t>Italy</w:t>
      </w:r>
      <w:r w:rsidR="003727C3">
        <w:rPr>
          <w:b/>
        </w:rPr>
        <w:tab/>
      </w:r>
      <w:r w:rsidR="003727C3">
        <w:rPr>
          <w:b/>
        </w:rPr>
        <w:tab/>
      </w:r>
    </w:p>
    <w:p w14:paraId="2CE922FF" w14:textId="77777777" w:rsidR="00360FAD" w:rsidRPr="00360FAD" w:rsidRDefault="003727C3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43904" behindDoc="1" locked="0" layoutInCell="1" allowOverlap="1" wp14:anchorId="1DD72868" wp14:editId="6235D095">
            <wp:simplePos x="0" y="0"/>
            <wp:positionH relativeFrom="column">
              <wp:posOffset>2451735</wp:posOffset>
            </wp:positionH>
            <wp:positionV relativeFrom="paragraph">
              <wp:posOffset>220345</wp:posOffset>
            </wp:positionV>
            <wp:extent cx="548640" cy="365760"/>
            <wp:effectExtent l="0" t="0" r="3810" b="0"/>
            <wp:wrapTight wrapText="bothSides">
              <wp:wrapPolygon edited="0">
                <wp:start x="0" y="0"/>
                <wp:lineTo x="0" y="20250"/>
                <wp:lineTo x="21000" y="20250"/>
                <wp:lineTo x="21000" y="0"/>
                <wp:lineTo x="0" y="0"/>
              </wp:wrapPolygon>
            </wp:wrapTight>
            <wp:docPr id="17" name="Resim 17" descr="C:\Users\Zirve\Desktop\Spain_Flag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Zirve\Desktop\Spain_Flag.gi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0954">
        <w:rPr>
          <w:b/>
          <w:noProof/>
          <w:color w:val="1D22FB"/>
          <w:sz w:val="24"/>
        </w:rPr>
        <w:drawing>
          <wp:anchor distT="0" distB="0" distL="114300" distR="114300" simplePos="0" relativeHeight="251639808" behindDoc="1" locked="0" layoutInCell="1" allowOverlap="1" wp14:anchorId="458FC3D0" wp14:editId="3757DAAE">
            <wp:simplePos x="0" y="0"/>
            <wp:positionH relativeFrom="column">
              <wp:posOffset>622935</wp:posOffset>
            </wp:positionH>
            <wp:positionV relativeFrom="paragraph">
              <wp:posOffset>223520</wp:posOffset>
            </wp:positionV>
            <wp:extent cx="609600" cy="365760"/>
            <wp:effectExtent l="0" t="0" r="0" b="0"/>
            <wp:wrapTight wrapText="bothSides">
              <wp:wrapPolygon edited="0">
                <wp:start x="0" y="0"/>
                <wp:lineTo x="0" y="20250"/>
                <wp:lineTo x="20925" y="20250"/>
                <wp:lineTo x="20925" y="0"/>
                <wp:lineTo x="0" y="0"/>
              </wp:wrapPolygon>
            </wp:wrapTight>
            <wp:docPr id="11" name="Resim 11" descr="C:\Users\Zirve\Desktop\1200px-Flag_of_France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Zirve\Desktop\1200px-Flag_of_France.svg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F06BC1" w14:textId="77777777" w:rsidR="00360FAD" w:rsidRPr="00360FAD" w:rsidRDefault="00360FAD">
      <w:pPr>
        <w:rPr>
          <w:b/>
        </w:rPr>
      </w:pPr>
      <w:r w:rsidRPr="00360FAD">
        <w:rPr>
          <w:b/>
        </w:rPr>
        <w:t>France</w:t>
      </w:r>
      <w:r w:rsidR="00EE0954">
        <w:rPr>
          <w:b/>
        </w:rPr>
        <w:tab/>
      </w:r>
      <w:r w:rsidR="00EE0954">
        <w:rPr>
          <w:b/>
        </w:rPr>
        <w:tab/>
        <w:t>Spain</w:t>
      </w:r>
    </w:p>
    <w:p w14:paraId="506279CB" w14:textId="77777777" w:rsidR="00360FAD" w:rsidRDefault="00DD6FF3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42880" behindDoc="1" locked="0" layoutInCell="1" allowOverlap="1" wp14:anchorId="406D1011" wp14:editId="330E2143">
            <wp:simplePos x="0" y="0"/>
            <wp:positionH relativeFrom="column">
              <wp:posOffset>2451735</wp:posOffset>
            </wp:positionH>
            <wp:positionV relativeFrom="paragraph">
              <wp:posOffset>224790</wp:posOffset>
            </wp:positionV>
            <wp:extent cx="548640" cy="373380"/>
            <wp:effectExtent l="0" t="0" r="3810" b="7620"/>
            <wp:wrapTight wrapText="bothSides">
              <wp:wrapPolygon edited="0">
                <wp:start x="0" y="0"/>
                <wp:lineTo x="0" y="20939"/>
                <wp:lineTo x="21000" y="20939"/>
                <wp:lineTo x="21000" y="0"/>
                <wp:lineTo x="0" y="0"/>
              </wp:wrapPolygon>
            </wp:wrapTight>
            <wp:docPr id="16" name="Resim 16" descr="C:\Users\Zirve\Desktop\b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Zirve\Desktop\br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37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0954">
        <w:rPr>
          <w:b/>
          <w:noProof/>
        </w:rPr>
        <w:drawing>
          <wp:anchor distT="0" distB="0" distL="114300" distR="114300" simplePos="0" relativeHeight="251640832" behindDoc="1" locked="0" layoutInCell="1" allowOverlap="1" wp14:anchorId="401ECCF3" wp14:editId="78A9564C">
            <wp:simplePos x="0" y="0"/>
            <wp:positionH relativeFrom="column">
              <wp:posOffset>653415</wp:posOffset>
            </wp:positionH>
            <wp:positionV relativeFrom="paragraph">
              <wp:posOffset>270510</wp:posOffset>
            </wp:positionV>
            <wp:extent cx="609600" cy="365760"/>
            <wp:effectExtent l="0" t="0" r="0" b="0"/>
            <wp:wrapTight wrapText="bothSides">
              <wp:wrapPolygon edited="0">
                <wp:start x="0" y="0"/>
                <wp:lineTo x="0" y="20250"/>
                <wp:lineTo x="20925" y="20250"/>
                <wp:lineTo x="20925" y="0"/>
                <wp:lineTo x="0" y="0"/>
              </wp:wrapPolygon>
            </wp:wrapTight>
            <wp:docPr id="14" name="Resim 14" descr="C:\Users\Zirve\Desktop\bef335dbcb3e98320b378afb5375314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Zirve\Desktop\bef335dbcb3e98320b378afb5375314b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E740CD" w14:textId="77777777" w:rsidR="00360FAD" w:rsidRDefault="00360FAD">
      <w:pPr>
        <w:rPr>
          <w:b/>
        </w:rPr>
      </w:pPr>
      <w:r w:rsidRPr="00360FAD">
        <w:rPr>
          <w:b/>
        </w:rPr>
        <w:t>Germany</w:t>
      </w:r>
      <w:r w:rsidR="00EE0954">
        <w:rPr>
          <w:b/>
        </w:rPr>
        <w:tab/>
      </w:r>
      <w:r w:rsidR="00DD6FF3">
        <w:rPr>
          <w:b/>
        </w:rPr>
        <w:t>Brazil</w:t>
      </w:r>
    </w:p>
    <w:p w14:paraId="7EADF36D" w14:textId="77777777" w:rsidR="003727C3" w:rsidRDefault="003727C3">
      <w:pPr>
        <w:rPr>
          <w:b/>
        </w:rPr>
      </w:pPr>
    </w:p>
    <w:p w14:paraId="72609FA5" w14:textId="77777777" w:rsidR="003727C3" w:rsidRDefault="003727C3">
      <w:pPr>
        <w:rPr>
          <w:b/>
        </w:rPr>
      </w:pPr>
    </w:p>
    <w:p w14:paraId="7FD9714D" w14:textId="77777777" w:rsidR="003727C3" w:rsidRDefault="003727C3">
      <w:pPr>
        <w:rPr>
          <w:b/>
        </w:rPr>
      </w:pPr>
    </w:p>
    <w:p w14:paraId="53DC9A9F" w14:textId="77777777" w:rsidR="003727C3" w:rsidRDefault="003727C3">
      <w:pPr>
        <w:rPr>
          <w:b/>
        </w:rPr>
      </w:pPr>
    </w:p>
    <w:p w14:paraId="5124A525" w14:textId="77777777" w:rsidR="003727C3" w:rsidRDefault="003727C3">
      <w:pPr>
        <w:rPr>
          <w:b/>
        </w:rPr>
      </w:pPr>
    </w:p>
    <w:p w14:paraId="05E05F0D" w14:textId="77777777" w:rsidR="003727C3" w:rsidRDefault="003727C3">
      <w:pPr>
        <w:rPr>
          <w:b/>
        </w:rPr>
      </w:pPr>
    </w:p>
    <w:p w14:paraId="0BAB2AB3" w14:textId="77777777" w:rsidR="003727C3" w:rsidRDefault="003727C3">
      <w:pPr>
        <w:rPr>
          <w:b/>
        </w:rPr>
      </w:pPr>
    </w:p>
    <w:p w14:paraId="4091D89D" w14:textId="77777777" w:rsidR="003727C3" w:rsidRDefault="003727C3">
      <w:pPr>
        <w:rPr>
          <w:b/>
        </w:rPr>
      </w:pPr>
    </w:p>
    <w:p w14:paraId="362FD2BB" w14:textId="77777777" w:rsidR="003727C3" w:rsidRDefault="003727C3">
      <w:pPr>
        <w:rPr>
          <w:b/>
        </w:rPr>
      </w:pPr>
    </w:p>
    <w:p w14:paraId="63B425A6" w14:textId="77777777" w:rsidR="003727C3" w:rsidRDefault="003727C3">
      <w:pPr>
        <w:rPr>
          <w:b/>
        </w:rPr>
      </w:pPr>
    </w:p>
    <w:p w14:paraId="111549B8" w14:textId="77777777" w:rsidR="003727C3" w:rsidRDefault="003727C3">
      <w:pPr>
        <w:rPr>
          <w:b/>
        </w:rPr>
      </w:pPr>
    </w:p>
    <w:p w14:paraId="78B9C758" w14:textId="77777777" w:rsidR="003727C3" w:rsidRDefault="003727C3">
      <w:pPr>
        <w:rPr>
          <w:b/>
        </w:rPr>
      </w:pPr>
    </w:p>
    <w:p w14:paraId="0A218152" w14:textId="77777777" w:rsidR="008006D4" w:rsidRDefault="008006D4">
      <w:pPr>
        <w:rPr>
          <w:b/>
        </w:rPr>
      </w:pPr>
    </w:p>
    <w:p w14:paraId="426ACE20" w14:textId="77777777" w:rsidR="008006D4" w:rsidRDefault="00AA27E3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48000" behindDoc="1" locked="0" layoutInCell="1" allowOverlap="1" wp14:anchorId="1360A184" wp14:editId="7D20FAD3">
            <wp:simplePos x="0" y="0"/>
            <wp:positionH relativeFrom="column">
              <wp:posOffset>2343150</wp:posOffset>
            </wp:positionH>
            <wp:positionV relativeFrom="paragraph">
              <wp:posOffset>186690</wp:posOffset>
            </wp:positionV>
            <wp:extent cx="579120" cy="350520"/>
            <wp:effectExtent l="0" t="0" r="0" b="0"/>
            <wp:wrapTight wrapText="bothSides">
              <wp:wrapPolygon edited="0">
                <wp:start x="0" y="0"/>
                <wp:lineTo x="0" y="19957"/>
                <wp:lineTo x="20605" y="19957"/>
                <wp:lineTo x="20605" y="0"/>
                <wp:lineTo x="0" y="0"/>
              </wp:wrapPolygon>
            </wp:wrapTight>
            <wp:docPr id="22" name="Resim 22" descr="C:\Users\Zirve\Desktop\r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Zirve\Desktop\ru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" cy="35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6D4">
        <w:rPr>
          <w:b/>
          <w:noProof/>
        </w:rPr>
        <w:drawing>
          <wp:anchor distT="0" distB="0" distL="114300" distR="114300" simplePos="0" relativeHeight="251644928" behindDoc="1" locked="0" layoutInCell="1" allowOverlap="1" wp14:anchorId="7543617E" wp14:editId="35000DE5">
            <wp:simplePos x="0" y="0"/>
            <wp:positionH relativeFrom="column">
              <wp:posOffset>567690</wp:posOffset>
            </wp:positionH>
            <wp:positionV relativeFrom="paragraph">
              <wp:posOffset>186690</wp:posOffset>
            </wp:positionV>
            <wp:extent cx="579120" cy="327660"/>
            <wp:effectExtent l="0" t="0" r="0" b="0"/>
            <wp:wrapTight wrapText="bothSides">
              <wp:wrapPolygon edited="0">
                <wp:start x="0" y="0"/>
                <wp:lineTo x="0" y="20093"/>
                <wp:lineTo x="20605" y="20093"/>
                <wp:lineTo x="20605" y="0"/>
                <wp:lineTo x="0" y="0"/>
              </wp:wrapPolygon>
            </wp:wrapTight>
            <wp:docPr id="19" name="Resim 19" descr="C:\Users\Zirve\Desktop\c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Zirve\Desktop\ca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728954" w14:textId="77777777" w:rsidR="003727C3" w:rsidRPr="00360FAD" w:rsidRDefault="008006D4">
      <w:pPr>
        <w:rPr>
          <w:b/>
        </w:rPr>
      </w:pPr>
      <w:r>
        <w:rPr>
          <w:b/>
        </w:rPr>
        <w:t>Canada</w:t>
      </w:r>
      <w:r>
        <w:rPr>
          <w:b/>
        </w:rPr>
        <w:tab/>
        <w:t>Russia</w:t>
      </w:r>
    </w:p>
    <w:p w14:paraId="430B1DFA" w14:textId="77777777" w:rsidR="00360FAD" w:rsidRDefault="008006D4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45952" behindDoc="1" locked="0" layoutInCell="1" allowOverlap="1" wp14:anchorId="5E21CC0D" wp14:editId="519E01F6">
            <wp:simplePos x="0" y="0"/>
            <wp:positionH relativeFrom="column">
              <wp:posOffset>567690</wp:posOffset>
            </wp:positionH>
            <wp:positionV relativeFrom="paragraph">
              <wp:posOffset>287020</wp:posOffset>
            </wp:positionV>
            <wp:extent cx="579120" cy="327660"/>
            <wp:effectExtent l="0" t="0" r="0" b="0"/>
            <wp:wrapTight wrapText="bothSides">
              <wp:wrapPolygon edited="0">
                <wp:start x="0" y="0"/>
                <wp:lineTo x="0" y="20093"/>
                <wp:lineTo x="20605" y="20093"/>
                <wp:lineTo x="20605" y="0"/>
                <wp:lineTo x="0" y="0"/>
              </wp:wrapPolygon>
            </wp:wrapTight>
            <wp:docPr id="20" name="Resim 20" descr="C:\Users\Zirve\Desktop\c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Zirve\Desktop\cn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89DE15" w14:textId="77777777" w:rsidR="00360FAD" w:rsidRPr="00360FAD" w:rsidRDefault="008006D4">
      <w:pPr>
        <w:rPr>
          <w:b/>
        </w:rPr>
      </w:pPr>
      <w:r>
        <w:rPr>
          <w:b/>
        </w:rPr>
        <w:t>China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7019926F" w14:textId="77777777" w:rsidR="00360FAD" w:rsidRDefault="00AA27E3">
      <w:pPr>
        <w:rPr>
          <w:b/>
          <w:sz w:val="24"/>
        </w:rPr>
      </w:pPr>
      <w:r>
        <w:rPr>
          <w:b/>
          <w:noProof/>
        </w:rPr>
        <w:drawing>
          <wp:anchor distT="0" distB="0" distL="114300" distR="114300" simplePos="0" relativeHeight="251646976" behindDoc="1" locked="0" layoutInCell="1" allowOverlap="1" wp14:anchorId="35BE2225" wp14:editId="5A30AEDF">
            <wp:simplePos x="0" y="0"/>
            <wp:positionH relativeFrom="column">
              <wp:posOffset>567690</wp:posOffset>
            </wp:positionH>
            <wp:positionV relativeFrom="paragraph">
              <wp:posOffset>250825</wp:posOffset>
            </wp:positionV>
            <wp:extent cx="579120" cy="327660"/>
            <wp:effectExtent l="0" t="0" r="0" b="0"/>
            <wp:wrapTight wrapText="bothSides">
              <wp:wrapPolygon edited="0">
                <wp:start x="0" y="0"/>
                <wp:lineTo x="0" y="20093"/>
                <wp:lineTo x="20605" y="20093"/>
                <wp:lineTo x="20605" y="0"/>
                <wp:lineTo x="0" y="0"/>
              </wp:wrapPolygon>
            </wp:wrapTight>
            <wp:docPr id="21" name="Resim 21" descr="C:\Users\Zirve\Desktop\j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Zirve\Desktop\jp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139F1E" w14:textId="77777777" w:rsidR="00360FAD" w:rsidRPr="008006D4" w:rsidRDefault="008006D4">
      <w:pPr>
        <w:rPr>
          <w:b/>
          <w:sz w:val="20"/>
        </w:rPr>
      </w:pPr>
      <w:r w:rsidRPr="008006D4">
        <w:rPr>
          <w:b/>
        </w:rPr>
        <w:t>Japa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2BCBFFDE" w14:textId="77777777" w:rsidR="00360FAD" w:rsidRDefault="00360FAD">
      <w:pPr>
        <w:rPr>
          <w:b/>
          <w:color w:val="1D22FB"/>
          <w:sz w:val="32"/>
        </w:rPr>
      </w:pPr>
      <w:r>
        <w:rPr>
          <w:b/>
          <w:color w:val="1D22FB"/>
          <w:sz w:val="32"/>
        </w:rPr>
        <w:tab/>
      </w:r>
    </w:p>
    <w:p w14:paraId="4C23A371" w14:textId="77777777" w:rsidR="00AA27E3" w:rsidRDefault="00AA27E3">
      <w:pPr>
        <w:rPr>
          <w:b/>
          <w:color w:val="1D22FB"/>
          <w:sz w:val="32"/>
        </w:rPr>
      </w:pPr>
    </w:p>
    <w:p w14:paraId="0E41FDF2" w14:textId="77777777" w:rsidR="00AA27E3" w:rsidRDefault="00AA27E3">
      <w:pPr>
        <w:rPr>
          <w:b/>
          <w:color w:val="1D22FB"/>
          <w:sz w:val="32"/>
        </w:rPr>
        <w:sectPr w:rsidR="00AA27E3" w:rsidSect="00360FAD">
          <w:type w:val="continuous"/>
          <w:pgSz w:w="11906" w:h="16838"/>
          <w:pgMar w:top="709" w:right="424" w:bottom="0" w:left="567" w:header="708" w:footer="708" w:gutter="0"/>
          <w:cols w:num="2" w:space="708"/>
          <w:docGrid w:linePitch="360"/>
        </w:sectPr>
      </w:pPr>
    </w:p>
    <w:p w14:paraId="14B7E2DE" w14:textId="77777777" w:rsidR="00AA27E3" w:rsidRDefault="00AA27E3">
      <w:pPr>
        <w:rPr>
          <w:b/>
          <w:color w:val="1D22FB"/>
          <w:sz w:val="32"/>
        </w:rPr>
      </w:pPr>
      <w:r>
        <w:rPr>
          <w:b/>
          <w:color w:val="1D22FB"/>
          <w:sz w:val="32"/>
        </w:rPr>
        <w:lastRenderedPageBreak/>
        <w:t>Vocabulary Exercises</w:t>
      </w:r>
    </w:p>
    <w:p w14:paraId="6D8709BB" w14:textId="77777777" w:rsidR="00AA27E3" w:rsidRPr="001F13FD" w:rsidRDefault="00AA27E3">
      <w:pPr>
        <w:rPr>
          <w:b/>
          <w:color w:val="FF0000"/>
          <w:sz w:val="24"/>
        </w:rPr>
      </w:pPr>
      <w:r w:rsidRPr="001F13FD">
        <w:rPr>
          <w:b/>
          <w:color w:val="FF0000"/>
          <w:sz w:val="24"/>
        </w:rPr>
        <w:t>1. Fill in the blanks with the words below.</w:t>
      </w:r>
    </w:p>
    <w:p w14:paraId="708D35C7" w14:textId="77777777" w:rsidR="00AA27E3" w:rsidRDefault="00AA27E3">
      <w:pPr>
        <w:rPr>
          <w:b/>
          <w:sz w:val="24"/>
        </w:rPr>
      </w:pPr>
      <w:proofErr w:type="gramStart"/>
      <w:r>
        <w:rPr>
          <w:b/>
          <w:sz w:val="24"/>
        </w:rPr>
        <w:t>nationality</w:t>
      </w:r>
      <w:proofErr w:type="gramEnd"/>
      <w:r>
        <w:rPr>
          <w:b/>
          <w:sz w:val="24"/>
        </w:rPr>
        <w:tab/>
      </w:r>
      <w:r>
        <w:rPr>
          <w:b/>
          <w:sz w:val="24"/>
        </w:rPr>
        <w:tab/>
        <w:t>language</w:t>
      </w:r>
      <w:r w:rsidR="00400782">
        <w:rPr>
          <w:b/>
          <w:sz w:val="24"/>
        </w:rPr>
        <w:t>s</w:t>
      </w:r>
      <w:r>
        <w:rPr>
          <w:b/>
          <w:sz w:val="24"/>
        </w:rPr>
        <w:tab/>
      </w:r>
      <w:r>
        <w:rPr>
          <w:b/>
          <w:sz w:val="24"/>
        </w:rPr>
        <w:tab/>
        <w:t>live</w:t>
      </w:r>
      <w:r>
        <w:rPr>
          <w:b/>
          <w:sz w:val="24"/>
        </w:rPr>
        <w:tab/>
      </w:r>
      <w:r>
        <w:rPr>
          <w:b/>
          <w:sz w:val="24"/>
        </w:rPr>
        <w:tab/>
        <w:t>drawing</w:t>
      </w:r>
    </w:p>
    <w:p w14:paraId="74551464" w14:textId="77777777" w:rsidR="00AA27E3" w:rsidRDefault="00AA27E3">
      <w:pPr>
        <w:rPr>
          <w:b/>
          <w:sz w:val="24"/>
        </w:rPr>
      </w:pPr>
      <w:r>
        <w:rPr>
          <w:b/>
          <w:sz w:val="24"/>
        </w:rPr>
        <w:t>speak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  <w:t>solving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  <w:t>classes</w:t>
      </w:r>
      <w:r w:rsidR="00400782">
        <w:rPr>
          <w:b/>
          <w:sz w:val="24"/>
        </w:rPr>
        <w:tab/>
      </w:r>
      <w:r w:rsidR="00400782">
        <w:rPr>
          <w:b/>
          <w:sz w:val="24"/>
        </w:rPr>
        <w:tab/>
      </w:r>
      <w:r>
        <w:rPr>
          <w:b/>
          <w:sz w:val="24"/>
        </w:rPr>
        <w:t>experiments</w:t>
      </w:r>
    </w:p>
    <w:p w14:paraId="7EFC3F54" w14:textId="77777777" w:rsidR="00AA27E3" w:rsidRDefault="00AA27E3">
      <w:pPr>
        <w:rPr>
          <w:sz w:val="24"/>
        </w:rPr>
      </w:pPr>
      <w:r>
        <w:rPr>
          <w:b/>
          <w:sz w:val="24"/>
        </w:rPr>
        <w:t xml:space="preserve">1. </w:t>
      </w:r>
      <w:r>
        <w:rPr>
          <w:sz w:val="24"/>
        </w:rPr>
        <w:t xml:space="preserve">What _______ are you? </w:t>
      </w:r>
    </w:p>
    <w:p w14:paraId="2E167539" w14:textId="0FA2B7E2" w:rsidR="00AA27E3" w:rsidRDefault="00AA27E3">
      <w:pPr>
        <w:rPr>
          <w:sz w:val="24"/>
        </w:rPr>
      </w:pPr>
      <w:r w:rsidRPr="007534A4">
        <w:rPr>
          <w:b/>
          <w:bCs/>
          <w:sz w:val="24"/>
        </w:rPr>
        <w:t>2.</w:t>
      </w:r>
      <w:r w:rsidRPr="007534A4">
        <w:rPr>
          <w:sz w:val="24"/>
        </w:rPr>
        <w:t xml:space="preserve"> </w:t>
      </w:r>
      <w:r w:rsidR="00400782">
        <w:rPr>
          <w:sz w:val="24"/>
        </w:rPr>
        <w:t xml:space="preserve">I can _______ three _______: </w:t>
      </w:r>
      <w:r w:rsidR="00B64A27" w:rsidRPr="007534A4">
        <w:rPr>
          <w:sz w:val="24"/>
        </w:rPr>
        <w:t xml:space="preserve">They are </w:t>
      </w:r>
      <w:r w:rsidR="00400782">
        <w:rPr>
          <w:sz w:val="24"/>
        </w:rPr>
        <w:t>German, French and English.</w:t>
      </w:r>
    </w:p>
    <w:p w14:paraId="2E9BE15A" w14:textId="2BB8E932" w:rsidR="00400782" w:rsidRDefault="00400782">
      <w:pPr>
        <w:rPr>
          <w:sz w:val="24"/>
        </w:rPr>
      </w:pPr>
      <w:r w:rsidRPr="007534A4">
        <w:rPr>
          <w:b/>
          <w:bCs/>
          <w:sz w:val="24"/>
        </w:rPr>
        <w:t>3.</w:t>
      </w:r>
      <w:r w:rsidRPr="007534A4">
        <w:rPr>
          <w:sz w:val="24"/>
        </w:rPr>
        <w:t xml:space="preserve"> </w:t>
      </w:r>
      <w:r>
        <w:rPr>
          <w:sz w:val="24"/>
        </w:rPr>
        <w:t xml:space="preserve">I am good at _______ pictures. My favorite lesson is </w:t>
      </w:r>
      <w:r w:rsidRPr="007534A4">
        <w:rPr>
          <w:sz w:val="24"/>
        </w:rPr>
        <w:t>art</w:t>
      </w:r>
      <w:r w:rsidR="00BF66A6" w:rsidRPr="007534A4">
        <w:rPr>
          <w:sz w:val="24"/>
        </w:rPr>
        <w:t>.</w:t>
      </w:r>
    </w:p>
    <w:p w14:paraId="2D2104C6" w14:textId="77777777" w:rsidR="00400782" w:rsidRDefault="00400782">
      <w:pPr>
        <w:rPr>
          <w:sz w:val="24"/>
        </w:rPr>
      </w:pPr>
      <w:r w:rsidRPr="007534A4">
        <w:rPr>
          <w:b/>
          <w:bCs/>
          <w:sz w:val="24"/>
        </w:rPr>
        <w:t>4.</w:t>
      </w:r>
      <w:r w:rsidRPr="007534A4">
        <w:rPr>
          <w:sz w:val="24"/>
        </w:rPr>
        <w:t xml:space="preserve"> </w:t>
      </w:r>
      <w:r>
        <w:rPr>
          <w:sz w:val="24"/>
        </w:rPr>
        <w:t>How many _______ do you have a week?</w:t>
      </w:r>
    </w:p>
    <w:p w14:paraId="66C0F9EB" w14:textId="0213EE49" w:rsidR="00400782" w:rsidRDefault="00400782">
      <w:pPr>
        <w:rPr>
          <w:sz w:val="24"/>
        </w:rPr>
      </w:pPr>
      <w:r w:rsidRPr="007534A4">
        <w:rPr>
          <w:b/>
          <w:bCs/>
          <w:sz w:val="24"/>
        </w:rPr>
        <w:t>5.</w:t>
      </w:r>
      <w:r w:rsidRPr="007534A4">
        <w:rPr>
          <w:sz w:val="24"/>
        </w:rPr>
        <w:t xml:space="preserve"> </w:t>
      </w:r>
      <w:r>
        <w:rPr>
          <w:sz w:val="24"/>
        </w:rPr>
        <w:t xml:space="preserve">Mathilda likes science because she </w:t>
      </w:r>
      <w:r w:rsidR="00BF66A6">
        <w:rPr>
          <w:sz w:val="24"/>
        </w:rPr>
        <w:t>enjoys</w:t>
      </w:r>
      <w:r>
        <w:rPr>
          <w:sz w:val="24"/>
        </w:rPr>
        <w:t xml:space="preserve"> doing ______</w:t>
      </w:r>
      <w:proofErr w:type="gramStart"/>
      <w:r>
        <w:rPr>
          <w:sz w:val="24"/>
        </w:rPr>
        <w:t>_ .</w:t>
      </w:r>
      <w:proofErr w:type="gramEnd"/>
    </w:p>
    <w:p w14:paraId="14408BFC" w14:textId="77777777" w:rsidR="00400782" w:rsidRDefault="00400782">
      <w:pPr>
        <w:rPr>
          <w:sz w:val="24"/>
        </w:rPr>
      </w:pPr>
      <w:r w:rsidRPr="007534A4">
        <w:rPr>
          <w:b/>
          <w:bCs/>
          <w:sz w:val="24"/>
        </w:rPr>
        <w:t>6.</w:t>
      </w:r>
      <w:r w:rsidRPr="007534A4">
        <w:rPr>
          <w:sz w:val="24"/>
        </w:rPr>
        <w:t xml:space="preserve"> </w:t>
      </w:r>
      <w:r>
        <w:rPr>
          <w:b/>
          <w:sz w:val="24"/>
        </w:rPr>
        <w:t>A</w:t>
      </w:r>
      <w:r>
        <w:rPr>
          <w:b/>
          <w:sz w:val="24"/>
        </w:rPr>
        <w:tab/>
        <w:t xml:space="preserve">: </w:t>
      </w:r>
      <w:r>
        <w:rPr>
          <w:sz w:val="24"/>
        </w:rPr>
        <w:t>Where do you ______</w:t>
      </w:r>
      <w:proofErr w:type="gramStart"/>
      <w:r>
        <w:rPr>
          <w:sz w:val="24"/>
        </w:rPr>
        <w:t>_ ?</w:t>
      </w:r>
      <w:proofErr w:type="gramEnd"/>
      <w:r>
        <w:rPr>
          <w:sz w:val="24"/>
        </w:rPr>
        <w:t xml:space="preserve"> </w:t>
      </w:r>
    </w:p>
    <w:p w14:paraId="0B46ED56" w14:textId="77777777" w:rsidR="00400782" w:rsidRDefault="00400782" w:rsidP="00400782">
      <w:pPr>
        <w:jc w:val="both"/>
        <w:rPr>
          <w:sz w:val="24"/>
        </w:rPr>
      </w:pPr>
      <w:r>
        <w:rPr>
          <w:b/>
          <w:sz w:val="24"/>
        </w:rPr>
        <w:t xml:space="preserve">    B</w:t>
      </w:r>
      <w:r>
        <w:rPr>
          <w:b/>
          <w:sz w:val="24"/>
        </w:rPr>
        <w:tab/>
        <w:t xml:space="preserve">: </w:t>
      </w:r>
      <w:r>
        <w:rPr>
          <w:sz w:val="24"/>
        </w:rPr>
        <w:t xml:space="preserve">In Paris. </w:t>
      </w:r>
    </w:p>
    <w:p w14:paraId="3B0BA4DB" w14:textId="51A9071D" w:rsidR="00400782" w:rsidRDefault="00400782" w:rsidP="00400782">
      <w:pPr>
        <w:jc w:val="both"/>
        <w:rPr>
          <w:sz w:val="24"/>
        </w:rPr>
      </w:pPr>
      <w:r w:rsidRPr="007534A4">
        <w:rPr>
          <w:b/>
          <w:bCs/>
          <w:sz w:val="24"/>
        </w:rPr>
        <w:t>7.</w:t>
      </w:r>
      <w:r w:rsidRPr="007534A4">
        <w:rPr>
          <w:sz w:val="24"/>
        </w:rPr>
        <w:t xml:space="preserve"> </w:t>
      </w:r>
      <w:r>
        <w:rPr>
          <w:sz w:val="24"/>
        </w:rPr>
        <w:t xml:space="preserve">Betty likes _______ problems. She is good at </w:t>
      </w:r>
      <w:proofErr w:type="spellStart"/>
      <w:r w:rsidRPr="007534A4">
        <w:rPr>
          <w:sz w:val="24"/>
        </w:rPr>
        <w:t>math</w:t>
      </w:r>
      <w:r w:rsidR="00BF66A6" w:rsidRPr="007534A4">
        <w:rPr>
          <w:sz w:val="24"/>
        </w:rPr>
        <w:t>s</w:t>
      </w:r>
      <w:proofErr w:type="spellEnd"/>
      <w:r>
        <w:rPr>
          <w:sz w:val="24"/>
        </w:rPr>
        <w:t>.</w:t>
      </w:r>
    </w:p>
    <w:p w14:paraId="48C02A45" w14:textId="77777777" w:rsidR="00400782" w:rsidRDefault="00400782" w:rsidP="00400782">
      <w:pPr>
        <w:jc w:val="both"/>
        <w:rPr>
          <w:sz w:val="24"/>
        </w:rPr>
      </w:pPr>
    </w:p>
    <w:p w14:paraId="0F226233" w14:textId="77777777" w:rsidR="00400782" w:rsidRPr="001F13FD" w:rsidRDefault="00400782" w:rsidP="00400782">
      <w:pPr>
        <w:jc w:val="both"/>
        <w:rPr>
          <w:b/>
          <w:color w:val="FF0000"/>
          <w:sz w:val="24"/>
        </w:rPr>
      </w:pPr>
      <w:r w:rsidRPr="001F13FD">
        <w:rPr>
          <w:b/>
          <w:color w:val="FF0000"/>
          <w:sz w:val="24"/>
        </w:rPr>
        <w:t>2. Circle the correct option in each sentence.</w:t>
      </w:r>
    </w:p>
    <w:p w14:paraId="351DFCCB" w14:textId="77777777" w:rsidR="00400782" w:rsidRDefault="00400782" w:rsidP="00400782">
      <w:pPr>
        <w:jc w:val="both"/>
        <w:rPr>
          <w:sz w:val="24"/>
        </w:rPr>
      </w:pPr>
      <w:r>
        <w:rPr>
          <w:b/>
          <w:sz w:val="24"/>
        </w:rPr>
        <w:t>1. A</w:t>
      </w:r>
      <w:r>
        <w:rPr>
          <w:b/>
          <w:sz w:val="24"/>
        </w:rPr>
        <w:tab/>
        <w:t xml:space="preserve">: </w:t>
      </w:r>
      <w:r>
        <w:rPr>
          <w:sz w:val="24"/>
        </w:rPr>
        <w:t>What nationality are you?</w:t>
      </w:r>
    </w:p>
    <w:p w14:paraId="5A77CF69" w14:textId="77777777" w:rsidR="00400782" w:rsidRDefault="00400782" w:rsidP="00400782">
      <w:pPr>
        <w:jc w:val="both"/>
        <w:rPr>
          <w:b/>
          <w:sz w:val="24"/>
        </w:rPr>
      </w:pPr>
      <w:r>
        <w:rPr>
          <w:sz w:val="24"/>
        </w:rPr>
        <w:t xml:space="preserve">    </w:t>
      </w:r>
      <w:r>
        <w:rPr>
          <w:b/>
          <w:sz w:val="24"/>
        </w:rPr>
        <w:t>B</w:t>
      </w:r>
      <w:r>
        <w:rPr>
          <w:b/>
          <w:sz w:val="24"/>
        </w:rPr>
        <w:tab/>
        <w:t xml:space="preserve">: </w:t>
      </w:r>
      <w:r>
        <w:rPr>
          <w:sz w:val="24"/>
        </w:rPr>
        <w:t xml:space="preserve">I am </w:t>
      </w:r>
      <w:r>
        <w:rPr>
          <w:b/>
          <w:sz w:val="24"/>
        </w:rPr>
        <w:t>Canadian / from Canada.</w:t>
      </w:r>
    </w:p>
    <w:p w14:paraId="415CDCEA" w14:textId="77777777" w:rsidR="00400782" w:rsidRDefault="00400782" w:rsidP="00400782">
      <w:pPr>
        <w:jc w:val="both"/>
        <w:rPr>
          <w:sz w:val="24"/>
        </w:rPr>
      </w:pPr>
      <w:r>
        <w:rPr>
          <w:b/>
          <w:sz w:val="24"/>
        </w:rPr>
        <w:t xml:space="preserve">2. </w:t>
      </w:r>
      <w:r>
        <w:rPr>
          <w:sz w:val="24"/>
        </w:rPr>
        <w:t xml:space="preserve">I like </w:t>
      </w:r>
      <w:r>
        <w:rPr>
          <w:b/>
          <w:sz w:val="24"/>
        </w:rPr>
        <w:t xml:space="preserve">doing / </w:t>
      </w:r>
      <w:r w:rsidR="00ED4040">
        <w:rPr>
          <w:b/>
          <w:sz w:val="24"/>
        </w:rPr>
        <w:t xml:space="preserve">reading </w:t>
      </w:r>
      <w:r w:rsidR="00ED4040">
        <w:rPr>
          <w:sz w:val="24"/>
        </w:rPr>
        <w:t>puzzles.</w:t>
      </w:r>
    </w:p>
    <w:p w14:paraId="2293DAD2" w14:textId="77777777" w:rsidR="00ED4040" w:rsidRDefault="00ED4040" w:rsidP="00400782">
      <w:pPr>
        <w:jc w:val="both"/>
        <w:rPr>
          <w:sz w:val="24"/>
        </w:rPr>
      </w:pPr>
      <w:r w:rsidRPr="00ED4040">
        <w:rPr>
          <w:b/>
          <w:sz w:val="24"/>
        </w:rPr>
        <w:t>3</w:t>
      </w:r>
      <w:r>
        <w:rPr>
          <w:sz w:val="24"/>
        </w:rPr>
        <w:t xml:space="preserve">. Helen’s favorite lesson is </w:t>
      </w:r>
      <w:r>
        <w:rPr>
          <w:b/>
          <w:sz w:val="24"/>
        </w:rPr>
        <w:t xml:space="preserve">physic / physical </w:t>
      </w:r>
      <w:r>
        <w:rPr>
          <w:sz w:val="24"/>
        </w:rPr>
        <w:t xml:space="preserve">education. </w:t>
      </w:r>
    </w:p>
    <w:p w14:paraId="1D3E6DA7" w14:textId="77777777" w:rsidR="00ED4040" w:rsidRDefault="00ED4040" w:rsidP="00400782">
      <w:pPr>
        <w:jc w:val="both"/>
        <w:rPr>
          <w:b/>
          <w:sz w:val="24"/>
        </w:rPr>
      </w:pPr>
      <w:r>
        <w:rPr>
          <w:sz w:val="24"/>
        </w:rPr>
        <w:t xml:space="preserve">4. He loves music because he is good at </w:t>
      </w:r>
      <w:r>
        <w:rPr>
          <w:b/>
          <w:sz w:val="24"/>
        </w:rPr>
        <w:t>painting / singing.</w:t>
      </w:r>
    </w:p>
    <w:p w14:paraId="7F015E74" w14:textId="77777777" w:rsidR="00ED4040" w:rsidRDefault="00ED4040" w:rsidP="00400782">
      <w:pPr>
        <w:jc w:val="both"/>
        <w:rPr>
          <w:b/>
          <w:sz w:val="24"/>
        </w:rPr>
      </w:pPr>
      <w:r>
        <w:rPr>
          <w:sz w:val="24"/>
        </w:rPr>
        <w:t xml:space="preserve">5. Paloma is from </w:t>
      </w:r>
      <w:r>
        <w:rPr>
          <w:b/>
          <w:sz w:val="24"/>
        </w:rPr>
        <w:t xml:space="preserve">France / French. </w:t>
      </w:r>
      <w:r>
        <w:rPr>
          <w:sz w:val="24"/>
        </w:rPr>
        <w:t xml:space="preserve">She is </w:t>
      </w:r>
      <w:r>
        <w:rPr>
          <w:b/>
          <w:sz w:val="24"/>
        </w:rPr>
        <w:t>France / French.</w:t>
      </w:r>
    </w:p>
    <w:p w14:paraId="72919095" w14:textId="77777777" w:rsidR="00ED4040" w:rsidRDefault="00ED4040" w:rsidP="00400782">
      <w:pPr>
        <w:jc w:val="both"/>
        <w:rPr>
          <w:sz w:val="24"/>
        </w:rPr>
      </w:pPr>
      <w:r>
        <w:rPr>
          <w:sz w:val="24"/>
        </w:rPr>
        <w:t>6. Emma is in the 8</w:t>
      </w:r>
      <w:r w:rsidRPr="00ED4040">
        <w:rPr>
          <w:sz w:val="24"/>
          <w:vertAlign w:val="superscript"/>
        </w:rPr>
        <w:t>th</w:t>
      </w:r>
      <w:r>
        <w:rPr>
          <w:sz w:val="24"/>
        </w:rPr>
        <w:t xml:space="preserve"> grade. She is a </w:t>
      </w:r>
      <w:r w:rsidR="007F3E86">
        <w:rPr>
          <w:b/>
          <w:sz w:val="24"/>
        </w:rPr>
        <w:t xml:space="preserve">primary / secondary </w:t>
      </w:r>
      <w:r w:rsidR="007F3E86">
        <w:rPr>
          <w:sz w:val="24"/>
        </w:rPr>
        <w:t>school student.</w:t>
      </w:r>
    </w:p>
    <w:p w14:paraId="55649B7D" w14:textId="77777777" w:rsidR="007F3E86" w:rsidRPr="007F3E86" w:rsidRDefault="007F3E86" w:rsidP="00400782">
      <w:pPr>
        <w:jc w:val="both"/>
        <w:rPr>
          <w:b/>
          <w:sz w:val="24"/>
        </w:rPr>
      </w:pPr>
      <w:r>
        <w:rPr>
          <w:sz w:val="24"/>
        </w:rPr>
        <w:t xml:space="preserve">7. I speak </w:t>
      </w:r>
      <w:r>
        <w:rPr>
          <w:b/>
          <w:sz w:val="24"/>
        </w:rPr>
        <w:t xml:space="preserve">China / Chinese </w:t>
      </w:r>
      <w:r>
        <w:rPr>
          <w:sz w:val="24"/>
        </w:rPr>
        <w:t xml:space="preserve">and </w:t>
      </w:r>
      <w:r>
        <w:rPr>
          <w:b/>
          <w:sz w:val="24"/>
        </w:rPr>
        <w:t xml:space="preserve">Japan / Japanese. </w:t>
      </w:r>
    </w:p>
    <w:p w14:paraId="0FADF1E4" w14:textId="77777777" w:rsidR="007F3E86" w:rsidRPr="001F13FD" w:rsidRDefault="007F3E86" w:rsidP="00400782">
      <w:pPr>
        <w:jc w:val="both"/>
        <w:rPr>
          <w:b/>
          <w:color w:val="FF0000"/>
          <w:sz w:val="24"/>
        </w:rPr>
      </w:pPr>
      <w:r w:rsidRPr="001F13FD">
        <w:rPr>
          <w:b/>
          <w:color w:val="FF0000"/>
          <w:sz w:val="24"/>
        </w:rPr>
        <w:t>3. Match the pairs.</w:t>
      </w:r>
    </w:p>
    <w:p w14:paraId="1F256563" w14:textId="77777777" w:rsidR="007F3E86" w:rsidRPr="00661833" w:rsidRDefault="007F3E86" w:rsidP="00400782">
      <w:pPr>
        <w:jc w:val="both"/>
        <w:rPr>
          <w:b/>
          <w:sz w:val="24"/>
        </w:rPr>
      </w:pPr>
      <w:r>
        <w:rPr>
          <w:b/>
          <w:sz w:val="24"/>
        </w:rPr>
        <w:t xml:space="preserve">1. </w:t>
      </w:r>
      <w:proofErr w:type="gramStart"/>
      <w:r>
        <w:rPr>
          <w:b/>
          <w:sz w:val="24"/>
        </w:rPr>
        <w:t>social</w:t>
      </w:r>
      <w:proofErr w:type="gramEnd"/>
      <w:r w:rsidR="00661833">
        <w:rPr>
          <w:b/>
          <w:sz w:val="24"/>
        </w:rPr>
        <w:tab/>
      </w:r>
      <w:r w:rsidR="00661833">
        <w:rPr>
          <w:b/>
          <w:sz w:val="24"/>
        </w:rPr>
        <w:tab/>
      </w:r>
      <w:r w:rsidR="00661833">
        <w:rPr>
          <w:b/>
          <w:sz w:val="24"/>
        </w:rPr>
        <w:tab/>
        <w:t>(  ) bubble</w:t>
      </w:r>
    </w:p>
    <w:p w14:paraId="78AF4B39" w14:textId="77777777" w:rsidR="007F3E86" w:rsidRDefault="007F3E86" w:rsidP="00400782">
      <w:pPr>
        <w:jc w:val="both"/>
        <w:rPr>
          <w:b/>
          <w:sz w:val="24"/>
        </w:rPr>
      </w:pPr>
      <w:r>
        <w:rPr>
          <w:b/>
          <w:sz w:val="24"/>
        </w:rPr>
        <w:t xml:space="preserve">2. </w:t>
      </w:r>
      <w:proofErr w:type="gramStart"/>
      <w:r>
        <w:rPr>
          <w:b/>
          <w:sz w:val="24"/>
        </w:rPr>
        <w:t>read</w:t>
      </w:r>
      <w:proofErr w:type="gramEnd"/>
      <w:r>
        <w:rPr>
          <w:b/>
          <w:sz w:val="24"/>
        </w:rPr>
        <w:t xml:space="preserve"> </w:t>
      </w:r>
      <w:r w:rsidR="00661833">
        <w:rPr>
          <w:b/>
          <w:sz w:val="24"/>
        </w:rPr>
        <w:tab/>
      </w:r>
      <w:r w:rsidR="00661833">
        <w:rPr>
          <w:b/>
          <w:sz w:val="24"/>
        </w:rPr>
        <w:tab/>
      </w:r>
      <w:r w:rsidR="00661833">
        <w:rPr>
          <w:b/>
          <w:sz w:val="24"/>
        </w:rPr>
        <w:tab/>
        <w:t>(  ) a horse</w:t>
      </w:r>
    </w:p>
    <w:p w14:paraId="77E5B5C0" w14:textId="77777777" w:rsidR="007F3E86" w:rsidRDefault="007F3E86" w:rsidP="00400782">
      <w:pPr>
        <w:jc w:val="both"/>
        <w:rPr>
          <w:b/>
          <w:sz w:val="24"/>
        </w:rPr>
      </w:pPr>
      <w:r>
        <w:rPr>
          <w:b/>
          <w:sz w:val="24"/>
        </w:rPr>
        <w:t xml:space="preserve">3. </w:t>
      </w:r>
      <w:proofErr w:type="gramStart"/>
      <w:r w:rsidR="00661833">
        <w:rPr>
          <w:b/>
          <w:sz w:val="24"/>
        </w:rPr>
        <w:t>ride</w:t>
      </w:r>
      <w:proofErr w:type="gramEnd"/>
      <w:r w:rsidR="00661833">
        <w:rPr>
          <w:b/>
          <w:sz w:val="24"/>
        </w:rPr>
        <w:tab/>
      </w:r>
      <w:r w:rsidR="00661833">
        <w:rPr>
          <w:b/>
          <w:sz w:val="24"/>
        </w:rPr>
        <w:tab/>
      </w:r>
      <w:r w:rsidR="00661833">
        <w:rPr>
          <w:b/>
          <w:sz w:val="24"/>
        </w:rPr>
        <w:tab/>
      </w:r>
      <w:r w:rsidR="00661833">
        <w:rPr>
          <w:b/>
          <w:sz w:val="24"/>
        </w:rPr>
        <w:tab/>
        <w:t>(  ) studies</w:t>
      </w:r>
    </w:p>
    <w:p w14:paraId="427A8441" w14:textId="77777777" w:rsidR="007F3E86" w:rsidRDefault="007F3E86" w:rsidP="00400782">
      <w:pPr>
        <w:jc w:val="both"/>
        <w:rPr>
          <w:b/>
          <w:sz w:val="24"/>
        </w:rPr>
      </w:pPr>
      <w:r>
        <w:rPr>
          <w:b/>
          <w:sz w:val="24"/>
        </w:rPr>
        <w:t xml:space="preserve">4. </w:t>
      </w:r>
      <w:proofErr w:type="gramStart"/>
      <w:r w:rsidR="00661833">
        <w:rPr>
          <w:b/>
          <w:sz w:val="24"/>
        </w:rPr>
        <w:t>play</w:t>
      </w:r>
      <w:proofErr w:type="gramEnd"/>
      <w:r w:rsidR="00661833">
        <w:rPr>
          <w:b/>
          <w:sz w:val="24"/>
        </w:rPr>
        <w:tab/>
      </w:r>
      <w:r w:rsidR="00661833">
        <w:rPr>
          <w:b/>
          <w:sz w:val="24"/>
        </w:rPr>
        <w:tab/>
      </w:r>
      <w:r w:rsidR="00661833">
        <w:rPr>
          <w:b/>
          <w:sz w:val="24"/>
        </w:rPr>
        <w:tab/>
      </w:r>
      <w:r w:rsidR="00661833">
        <w:rPr>
          <w:b/>
          <w:sz w:val="24"/>
        </w:rPr>
        <w:tab/>
        <w:t>(  ) the guitar</w:t>
      </w:r>
    </w:p>
    <w:p w14:paraId="7130950A" w14:textId="77777777" w:rsidR="007F3E86" w:rsidRDefault="007F3E86" w:rsidP="00400782">
      <w:pPr>
        <w:jc w:val="both"/>
        <w:rPr>
          <w:b/>
          <w:sz w:val="24"/>
        </w:rPr>
      </w:pPr>
      <w:r>
        <w:rPr>
          <w:b/>
          <w:sz w:val="24"/>
        </w:rPr>
        <w:t xml:space="preserve">5. </w:t>
      </w:r>
      <w:proofErr w:type="gramStart"/>
      <w:r w:rsidR="00661833">
        <w:rPr>
          <w:b/>
          <w:sz w:val="24"/>
        </w:rPr>
        <w:t>language</w:t>
      </w:r>
      <w:proofErr w:type="gramEnd"/>
      <w:r w:rsidR="00661833">
        <w:rPr>
          <w:b/>
          <w:sz w:val="24"/>
        </w:rPr>
        <w:tab/>
      </w:r>
      <w:r w:rsidR="00661833">
        <w:rPr>
          <w:b/>
          <w:sz w:val="24"/>
        </w:rPr>
        <w:tab/>
      </w:r>
      <w:r w:rsidR="00661833">
        <w:rPr>
          <w:b/>
          <w:sz w:val="24"/>
        </w:rPr>
        <w:tab/>
        <w:t>(  ) a book</w:t>
      </w:r>
    </w:p>
    <w:p w14:paraId="6FD2A242" w14:textId="5799CD07" w:rsidR="007F3E86" w:rsidRDefault="007F3E86" w:rsidP="00400782">
      <w:pPr>
        <w:jc w:val="both"/>
        <w:rPr>
          <w:b/>
          <w:sz w:val="24"/>
        </w:rPr>
      </w:pPr>
      <w:r>
        <w:rPr>
          <w:b/>
          <w:sz w:val="24"/>
        </w:rPr>
        <w:t xml:space="preserve">6. </w:t>
      </w:r>
      <w:proofErr w:type="gramStart"/>
      <w:r w:rsidR="00661833">
        <w:rPr>
          <w:b/>
          <w:sz w:val="24"/>
        </w:rPr>
        <w:t>speech</w:t>
      </w:r>
      <w:proofErr w:type="gramEnd"/>
      <w:r w:rsidR="00661833">
        <w:rPr>
          <w:b/>
          <w:sz w:val="24"/>
        </w:rPr>
        <w:tab/>
      </w:r>
      <w:r w:rsidR="00661833">
        <w:rPr>
          <w:b/>
          <w:sz w:val="24"/>
        </w:rPr>
        <w:tab/>
      </w:r>
      <w:r w:rsidR="00661833">
        <w:rPr>
          <w:b/>
          <w:sz w:val="24"/>
        </w:rPr>
        <w:tab/>
        <w:t>(  ) class</w:t>
      </w:r>
    </w:p>
    <w:p w14:paraId="0DE5BB74" w14:textId="23007E3D" w:rsidR="007534A4" w:rsidRPr="00903C1C" w:rsidRDefault="00903C1C" w:rsidP="007534A4">
      <w:pPr>
        <w:jc w:val="both"/>
        <w:rPr>
          <w:b/>
          <w:noProof/>
          <w:color w:val="FF0000"/>
          <w:sz w:val="24"/>
        </w:rPr>
      </w:pPr>
      <w:r w:rsidRPr="00903C1C">
        <w:rPr>
          <w:b/>
          <w:color w:val="FF0000"/>
          <w:sz w:val="24"/>
        </w:rPr>
        <w:lastRenderedPageBreak/>
        <w:t xml:space="preserve">4. </w:t>
      </w:r>
      <w:r w:rsidR="007534A4" w:rsidRPr="00903C1C">
        <w:rPr>
          <w:b/>
          <w:color w:val="FF0000"/>
          <w:sz w:val="24"/>
        </w:rPr>
        <w:t>Solve the puzzle with the days of the week.</w:t>
      </w:r>
      <w:r w:rsidR="007534A4" w:rsidRPr="00903C1C">
        <w:rPr>
          <w:b/>
          <w:noProof/>
          <w:color w:val="FF0000"/>
          <w:sz w:val="24"/>
        </w:rPr>
        <w:t xml:space="preserve"> </w:t>
      </w:r>
    </w:p>
    <w:p w14:paraId="415518FF" w14:textId="77777777" w:rsidR="007534A4" w:rsidRDefault="007534A4" w:rsidP="007534A4">
      <w:pPr>
        <w:jc w:val="both"/>
        <w:rPr>
          <w:b/>
          <w:sz w:val="24"/>
        </w:rPr>
      </w:pPr>
      <w:r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CB7BFF3" wp14:editId="004B8840">
                <wp:simplePos x="0" y="0"/>
                <wp:positionH relativeFrom="column">
                  <wp:posOffset>1567815</wp:posOffset>
                </wp:positionH>
                <wp:positionV relativeFrom="paragraph">
                  <wp:posOffset>778510</wp:posOffset>
                </wp:positionV>
                <wp:extent cx="297180" cy="320040"/>
                <wp:effectExtent l="0" t="0" r="26670" b="22860"/>
                <wp:wrapNone/>
                <wp:docPr id="60" name="Metin Kutusu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" cy="320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76FF39" w14:textId="77777777" w:rsidR="007534A4" w:rsidRPr="00B3645D" w:rsidRDefault="007534A4" w:rsidP="007534A4">
                            <w:pPr>
                              <w:rPr>
                                <w:b/>
                              </w:rPr>
                            </w:pPr>
                            <w:r w:rsidRPr="00B3645D">
                              <w:rPr>
                                <w:b/>
                              </w:rPr>
                              <w:t>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Metin Kutusu 60" o:spid="_x0000_s1030" type="#_x0000_t202" style="position:absolute;left:0;text-align:left;margin-left:123.45pt;margin-top:61.3pt;width:23.4pt;height:25.2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" fillcolor="white [3201]" strokeweight=".5pt">
                <v:textbox>
                  <w:txbxContent>
                    <w:p w14:paraId="4376FF39" w14:textId="77777777" w:rsidR="007534A4" w:rsidRPr="00B3645D" w:rsidRDefault="007534A4" w:rsidP="007534A4">
                      <w:pPr>
                        <w:rPr>
                          <w:b/>
                        </w:rPr>
                      </w:pPr>
                      <w:r w:rsidRPr="00B3645D">
                        <w:rPr>
                          <w:b/>
                        </w:rPr>
                        <w:t>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B6B0DA" wp14:editId="37AB7E7A">
                <wp:simplePos x="0" y="0"/>
                <wp:positionH relativeFrom="column">
                  <wp:posOffset>3785235</wp:posOffset>
                </wp:positionH>
                <wp:positionV relativeFrom="paragraph">
                  <wp:posOffset>1403350</wp:posOffset>
                </wp:positionV>
                <wp:extent cx="297180" cy="320040"/>
                <wp:effectExtent l="0" t="0" r="26670" b="22860"/>
                <wp:wrapNone/>
                <wp:docPr id="62" name="Metin Kutusu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" cy="320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2A1149" w14:textId="77777777" w:rsidR="007534A4" w:rsidRPr="00B3645D" w:rsidRDefault="007534A4" w:rsidP="007534A4">
                            <w:pPr>
                              <w:rPr>
                                <w:b/>
                              </w:rPr>
                            </w:pPr>
                            <w:r w:rsidRPr="00B3645D">
                              <w:rPr>
                                <w:b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Metin Kutusu 62" o:spid="_x0000_s1031" type="#_x0000_t202" style="position:absolute;left:0;text-align:left;margin-left:298.05pt;margin-top:110.5pt;width:23.4pt;height:25.2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" fillcolor="white [3201]" strokeweight=".5pt">
                <v:textbox>
                  <w:txbxContent>
                    <w:p w14:paraId="472A1149" w14:textId="77777777" w:rsidR="007534A4" w:rsidRPr="00B3645D" w:rsidRDefault="007534A4" w:rsidP="007534A4">
                      <w:pPr>
                        <w:rPr>
                          <w:b/>
                        </w:rPr>
                      </w:pPr>
                      <w:r w:rsidRPr="00B3645D">
                        <w:rPr>
                          <w:b/>
                        </w:rPr>
                        <w:t>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91FE9F5" wp14:editId="685F3B76">
                <wp:simplePos x="0" y="0"/>
                <wp:positionH relativeFrom="column">
                  <wp:posOffset>4417695</wp:posOffset>
                </wp:positionH>
                <wp:positionV relativeFrom="paragraph">
                  <wp:posOffset>1715770</wp:posOffset>
                </wp:positionV>
                <wp:extent cx="297180" cy="320040"/>
                <wp:effectExtent l="0" t="0" r="26670" b="22860"/>
                <wp:wrapNone/>
                <wp:docPr id="63" name="Metin Kutusu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" cy="320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E606B8" w14:textId="77777777" w:rsidR="007534A4" w:rsidRPr="00B3645D" w:rsidRDefault="007534A4" w:rsidP="007534A4">
                            <w:pPr>
                              <w:rPr>
                                <w:b/>
                              </w:rPr>
                            </w:pPr>
                            <w:r w:rsidRPr="00B3645D">
                              <w:rPr>
                                <w:b/>
                              </w:rPr>
                              <w:t>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Metin Kutusu 63" o:spid="_x0000_s1032" type="#_x0000_t202" style="position:absolute;left:0;text-align:left;margin-left:347.85pt;margin-top:135.1pt;width:23.4pt;height:25.2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" fillcolor="white [3201]" strokeweight=".5pt">
                <v:textbox>
                  <w:txbxContent>
                    <w:p w14:paraId="33E606B8" w14:textId="77777777" w:rsidR="007534A4" w:rsidRPr="00B3645D" w:rsidRDefault="007534A4" w:rsidP="007534A4">
                      <w:pPr>
                        <w:rPr>
                          <w:b/>
                        </w:rPr>
                      </w:pPr>
                      <w:r w:rsidRPr="00B3645D">
                        <w:rPr>
                          <w:b/>
                        </w:rPr>
                        <w:t>I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8790771" wp14:editId="461F5144">
                <wp:simplePos x="0" y="0"/>
                <wp:positionH relativeFrom="column">
                  <wp:posOffset>1247775</wp:posOffset>
                </wp:positionH>
                <wp:positionV relativeFrom="paragraph">
                  <wp:posOffset>2035810</wp:posOffset>
                </wp:positionV>
                <wp:extent cx="297180" cy="320040"/>
                <wp:effectExtent l="0" t="0" r="26670" b="22860"/>
                <wp:wrapNone/>
                <wp:docPr id="59" name="Metin Kutusu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" cy="320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9C9B96" w14:textId="77777777" w:rsidR="007534A4" w:rsidRPr="00B3645D" w:rsidRDefault="007534A4" w:rsidP="007534A4">
                            <w:pPr>
                              <w:rPr>
                                <w:b/>
                              </w:rPr>
                            </w:pPr>
                            <w:r w:rsidRPr="00B3645D">
                              <w:rPr>
                                <w:b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Metin Kutusu 59" o:spid="_x0000_s1033" type="#_x0000_t202" style="position:absolute;left:0;text-align:left;margin-left:98.25pt;margin-top:160.3pt;width:23.4pt;height:25.2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" fillcolor="white [3201]" strokeweight=".5pt">
                <v:textbox>
                  <w:txbxContent>
                    <w:p w14:paraId="1A9C9B96" w14:textId="77777777" w:rsidR="007534A4" w:rsidRPr="00B3645D" w:rsidRDefault="007534A4" w:rsidP="007534A4">
                      <w:pPr>
                        <w:rPr>
                          <w:b/>
                        </w:rPr>
                      </w:pPr>
                      <w:r w:rsidRPr="00B3645D">
                        <w:rPr>
                          <w:b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A7D8807" wp14:editId="7CD844B6">
                <wp:simplePos x="0" y="0"/>
                <wp:positionH relativeFrom="column">
                  <wp:posOffset>3145155</wp:posOffset>
                </wp:positionH>
                <wp:positionV relativeFrom="paragraph">
                  <wp:posOffset>770890</wp:posOffset>
                </wp:positionV>
                <wp:extent cx="297180" cy="320040"/>
                <wp:effectExtent l="0" t="0" r="26670" b="22860"/>
                <wp:wrapNone/>
                <wp:docPr id="61" name="Metin Kutusu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" cy="320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097BB3" w14:textId="77777777" w:rsidR="007534A4" w:rsidRPr="00B3645D" w:rsidRDefault="007534A4" w:rsidP="007534A4">
                            <w:pPr>
                              <w:rPr>
                                <w:b/>
                              </w:rPr>
                            </w:pPr>
                            <w:r w:rsidRPr="00B3645D">
                              <w:rPr>
                                <w:b/>
                              </w:rPr>
                              <w:t>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Metin Kutusu 61" o:spid="_x0000_s1034" type="#_x0000_t202" style="position:absolute;left:0;text-align:left;margin-left:247.65pt;margin-top:60.7pt;width:23.4pt;height:25.2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" fillcolor="white [3201]" strokeweight=".5pt">
                <v:textbox>
                  <w:txbxContent>
                    <w:p w14:paraId="05097BB3" w14:textId="77777777" w:rsidR="007534A4" w:rsidRPr="00B3645D" w:rsidRDefault="007534A4" w:rsidP="007534A4">
                      <w:pPr>
                        <w:rPr>
                          <w:b/>
                        </w:rPr>
                      </w:pPr>
                      <w:r w:rsidRPr="00B3645D">
                        <w:rPr>
                          <w:b/>
                        </w:rPr>
                        <w:t>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FD107F6" wp14:editId="612B15FF">
                <wp:simplePos x="0" y="0"/>
                <wp:positionH relativeFrom="column">
                  <wp:posOffset>5050155</wp:posOffset>
                </wp:positionH>
                <wp:positionV relativeFrom="paragraph">
                  <wp:posOffset>466090</wp:posOffset>
                </wp:positionV>
                <wp:extent cx="297180" cy="320040"/>
                <wp:effectExtent l="0" t="0" r="26670" b="22860"/>
                <wp:wrapNone/>
                <wp:docPr id="58" name="Metin Kutusu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" cy="320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DB29F7" w14:textId="77777777" w:rsidR="007534A4" w:rsidRPr="00B3645D" w:rsidRDefault="007534A4" w:rsidP="007534A4">
                            <w:pPr>
                              <w:rPr>
                                <w:b/>
                              </w:rPr>
                            </w:pPr>
                            <w:r w:rsidRPr="00B3645D">
                              <w:rPr>
                                <w:b/>
                              </w:rPr>
                              <w:t>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Metin Kutusu 58" o:spid="_x0000_s1035" type="#_x0000_t202" style="position:absolute;left:0;text-align:left;margin-left:397.65pt;margin-top:36.7pt;width:23.4pt;height:25.2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" fillcolor="white [3201]" strokeweight=".5pt">
                <v:textbox>
                  <w:txbxContent>
                    <w:p w14:paraId="57DB29F7" w14:textId="77777777" w:rsidR="007534A4" w:rsidRPr="00B3645D" w:rsidRDefault="007534A4" w:rsidP="007534A4">
                      <w:pPr>
                        <w:rPr>
                          <w:b/>
                        </w:rPr>
                      </w:pPr>
                      <w:r w:rsidRPr="00B3645D">
                        <w:rPr>
                          <w:b/>
                        </w:rPr>
                        <w:t>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4"/>
        </w:rPr>
        <w:drawing>
          <wp:inline distT="0" distB="0" distL="0" distR="0" wp14:anchorId="4CF7C93A" wp14:editId="58EF9DFF">
            <wp:extent cx="6931025" cy="4504055"/>
            <wp:effectExtent l="0" t="0" r="3175" b="0"/>
            <wp:docPr id="57" name="Resi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sız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1025" cy="450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CCFE4" w14:textId="0AFCC12A" w:rsidR="007534A4" w:rsidRPr="00903C1C" w:rsidRDefault="007534A4" w:rsidP="007534A4">
      <w:pPr>
        <w:jc w:val="both"/>
        <w:rPr>
          <w:b/>
          <w:color w:val="FF0000"/>
          <w:sz w:val="24"/>
        </w:rPr>
      </w:pPr>
      <w:r w:rsidRPr="00903C1C">
        <w:rPr>
          <w:noProof/>
          <w:color w:val="FF0000"/>
        </w:rPr>
        <w:drawing>
          <wp:anchor distT="0" distB="0" distL="114300" distR="114300" simplePos="0" relativeHeight="251683840" behindDoc="1" locked="0" layoutInCell="1" allowOverlap="1" wp14:anchorId="45254FE6" wp14:editId="4690943D">
            <wp:simplePos x="0" y="0"/>
            <wp:positionH relativeFrom="column">
              <wp:posOffset>-3810</wp:posOffset>
            </wp:positionH>
            <wp:positionV relativeFrom="paragraph">
              <wp:posOffset>233680</wp:posOffset>
            </wp:positionV>
            <wp:extent cx="4799965" cy="3631565"/>
            <wp:effectExtent l="0" t="0" r="635" b="6985"/>
            <wp:wrapTight wrapText="bothSides">
              <wp:wrapPolygon edited="0">
                <wp:start x="0" y="0"/>
                <wp:lineTo x="0" y="21528"/>
                <wp:lineTo x="21517" y="21528"/>
                <wp:lineTo x="21517" y="0"/>
                <wp:lineTo x="0" y="0"/>
              </wp:wrapPolygon>
            </wp:wrapTight>
            <wp:docPr id="5" name="Resim 5" descr="qw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qw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8" r="3149" b="2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965" cy="3631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C1C" w:rsidRPr="00903C1C">
        <w:rPr>
          <w:b/>
          <w:color w:val="FF0000"/>
          <w:sz w:val="24"/>
        </w:rPr>
        <w:t xml:space="preserve">5. </w:t>
      </w:r>
      <w:r w:rsidRPr="00903C1C">
        <w:rPr>
          <w:b/>
          <w:color w:val="FF0000"/>
          <w:sz w:val="24"/>
        </w:rPr>
        <w:t>Search and find 10 words in the puzzle.</w:t>
      </w:r>
    </w:p>
    <w:p w14:paraId="18B05531" w14:textId="77777777" w:rsidR="007534A4" w:rsidRDefault="007534A4" w:rsidP="007534A4">
      <w:pPr>
        <w:jc w:val="both"/>
        <w:rPr>
          <w:b/>
          <w:sz w:val="24"/>
        </w:rPr>
      </w:pPr>
    </w:p>
    <w:p w14:paraId="3FC0F9EA" w14:textId="77777777" w:rsidR="007534A4" w:rsidRDefault="007534A4" w:rsidP="007534A4">
      <w:pPr>
        <w:jc w:val="both"/>
        <w:rPr>
          <w:b/>
          <w:sz w:val="24"/>
        </w:rPr>
      </w:pPr>
    </w:p>
    <w:p w14:paraId="694059ED" w14:textId="77777777" w:rsidR="007534A4" w:rsidRDefault="007534A4" w:rsidP="007534A4">
      <w:pPr>
        <w:jc w:val="both"/>
        <w:rPr>
          <w:b/>
          <w:sz w:val="24"/>
        </w:rPr>
      </w:pPr>
    </w:p>
    <w:p w14:paraId="64C6C3B8" w14:textId="77777777" w:rsidR="007534A4" w:rsidRDefault="007534A4" w:rsidP="007534A4">
      <w:pPr>
        <w:jc w:val="both"/>
        <w:rPr>
          <w:b/>
          <w:sz w:val="24"/>
        </w:rPr>
      </w:pPr>
    </w:p>
    <w:p w14:paraId="384F55E4" w14:textId="77777777" w:rsidR="007534A4" w:rsidRDefault="007534A4" w:rsidP="007534A4">
      <w:pPr>
        <w:jc w:val="both"/>
        <w:rPr>
          <w:b/>
          <w:sz w:val="24"/>
        </w:rPr>
      </w:pPr>
    </w:p>
    <w:p w14:paraId="569EE2D2" w14:textId="77777777" w:rsidR="007534A4" w:rsidRDefault="007534A4" w:rsidP="007534A4">
      <w:pPr>
        <w:jc w:val="both"/>
        <w:rPr>
          <w:b/>
          <w:sz w:val="24"/>
        </w:rPr>
      </w:pPr>
    </w:p>
    <w:p w14:paraId="287067B6" w14:textId="77777777" w:rsidR="007534A4" w:rsidRDefault="007534A4" w:rsidP="007534A4">
      <w:pPr>
        <w:jc w:val="both"/>
        <w:rPr>
          <w:b/>
          <w:sz w:val="24"/>
        </w:rPr>
      </w:pPr>
    </w:p>
    <w:p w14:paraId="7B476749" w14:textId="77777777" w:rsidR="007534A4" w:rsidRDefault="007534A4" w:rsidP="007534A4">
      <w:pPr>
        <w:jc w:val="both"/>
        <w:rPr>
          <w:b/>
          <w:sz w:val="24"/>
        </w:rPr>
      </w:pPr>
    </w:p>
    <w:p w14:paraId="7D52683B" w14:textId="77777777" w:rsidR="007534A4" w:rsidRDefault="007534A4" w:rsidP="007534A4">
      <w:pPr>
        <w:jc w:val="both"/>
        <w:rPr>
          <w:b/>
          <w:sz w:val="24"/>
        </w:rPr>
      </w:pPr>
    </w:p>
    <w:p w14:paraId="5D75A448" w14:textId="77777777" w:rsidR="007534A4" w:rsidRDefault="007534A4" w:rsidP="007534A4">
      <w:pPr>
        <w:jc w:val="both"/>
        <w:rPr>
          <w:b/>
          <w:sz w:val="24"/>
        </w:rPr>
      </w:pPr>
    </w:p>
    <w:p w14:paraId="052C39F3" w14:textId="77777777" w:rsidR="007534A4" w:rsidRDefault="007534A4" w:rsidP="007534A4">
      <w:pPr>
        <w:jc w:val="both"/>
        <w:rPr>
          <w:b/>
          <w:sz w:val="24"/>
        </w:rPr>
      </w:pPr>
    </w:p>
    <w:p w14:paraId="45023D21" w14:textId="77777777" w:rsidR="007534A4" w:rsidRDefault="007534A4" w:rsidP="00400782">
      <w:pPr>
        <w:jc w:val="both"/>
        <w:rPr>
          <w:b/>
          <w:color w:val="7030A0"/>
          <w:sz w:val="24"/>
        </w:rPr>
      </w:pPr>
    </w:p>
    <w:p w14:paraId="01F007A3" w14:textId="77777777" w:rsidR="007534A4" w:rsidRDefault="007534A4" w:rsidP="00400782">
      <w:pPr>
        <w:jc w:val="both"/>
        <w:rPr>
          <w:b/>
          <w:color w:val="7030A0"/>
          <w:sz w:val="24"/>
        </w:rPr>
      </w:pPr>
    </w:p>
    <w:p w14:paraId="7061BA39" w14:textId="77777777" w:rsidR="007534A4" w:rsidRDefault="007534A4" w:rsidP="00400782">
      <w:pPr>
        <w:jc w:val="both"/>
        <w:rPr>
          <w:b/>
          <w:color w:val="7030A0"/>
          <w:sz w:val="24"/>
        </w:rPr>
      </w:pPr>
    </w:p>
    <w:p w14:paraId="7EA7A11A" w14:textId="77777777" w:rsidR="008138CE" w:rsidRPr="001F13FD" w:rsidRDefault="008138CE" w:rsidP="00400782">
      <w:pPr>
        <w:jc w:val="both"/>
        <w:rPr>
          <w:b/>
          <w:color w:val="7030A0"/>
          <w:sz w:val="24"/>
        </w:rPr>
      </w:pPr>
      <w:r w:rsidRPr="001F13FD">
        <w:rPr>
          <w:b/>
          <w:color w:val="7030A0"/>
          <w:sz w:val="24"/>
        </w:rPr>
        <w:lastRenderedPageBreak/>
        <w:t>GRAMMAR</w:t>
      </w:r>
    </w:p>
    <w:p w14:paraId="7FDC6EA2" w14:textId="77777777" w:rsidR="005E6742" w:rsidRPr="001F13FD" w:rsidRDefault="005E6742" w:rsidP="00400782">
      <w:pPr>
        <w:jc w:val="both"/>
        <w:rPr>
          <w:b/>
          <w:color w:val="1D22FB"/>
          <w:sz w:val="24"/>
        </w:rPr>
      </w:pPr>
      <w:r w:rsidRPr="001F13FD">
        <w:rPr>
          <w:b/>
          <w:color w:val="1D22FB"/>
          <w:sz w:val="24"/>
        </w:rPr>
        <w:t>Likes &amp; Dislikes</w:t>
      </w:r>
    </w:p>
    <w:tbl>
      <w:tblPr>
        <w:tblStyle w:val="TabloKlavuzu"/>
        <w:tblW w:w="11039" w:type="dxa"/>
        <w:tblLook w:val="04A0" w:firstRow="1" w:lastRow="0" w:firstColumn="1" w:lastColumn="0" w:noHBand="0" w:noVBand="1"/>
      </w:tblPr>
      <w:tblGrid>
        <w:gridCol w:w="3420"/>
        <w:gridCol w:w="3718"/>
        <w:gridCol w:w="3901"/>
      </w:tblGrid>
      <w:tr w:rsidR="00892C93" w14:paraId="7CCAF75A" w14:textId="77777777" w:rsidTr="00D913DF">
        <w:trPr>
          <w:trHeight w:val="250"/>
        </w:trPr>
        <w:tc>
          <w:tcPr>
            <w:tcW w:w="3177" w:type="dxa"/>
            <w:shd w:val="clear" w:color="auto" w:fill="DBE5F1" w:themeFill="accent1" w:themeFillTint="33"/>
          </w:tcPr>
          <w:p w14:paraId="468D375C" w14:textId="77777777" w:rsidR="00892C93" w:rsidRDefault="00892C93" w:rsidP="00892C93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ositive</w:t>
            </w:r>
          </w:p>
        </w:tc>
        <w:tc>
          <w:tcPr>
            <w:tcW w:w="3454" w:type="dxa"/>
            <w:shd w:val="clear" w:color="auto" w:fill="FABF8F" w:themeFill="accent6" w:themeFillTint="99"/>
          </w:tcPr>
          <w:p w14:paraId="32919DAA" w14:textId="77777777" w:rsidR="00892C93" w:rsidRDefault="00892C93" w:rsidP="00892C93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egative</w:t>
            </w:r>
          </w:p>
        </w:tc>
        <w:tc>
          <w:tcPr>
            <w:tcW w:w="3624" w:type="dxa"/>
            <w:shd w:val="clear" w:color="auto" w:fill="C2D69B" w:themeFill="accent3" w:themeFillTint="99"/>
          </w:tcPr>
          <w:p w14:paraId="175A430D" w14:textId="77777777" w:rsidR="00892C93" w:rsidRDefault="00892C93" w:rsidP="00892C93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Question</w:t>
            </w:r>
          </w:p>
        </w:tc>
      </w:tr>
      <w:tr w:rsidR="00892C93" w14:paraId="5BBAF65A" w14:textId="77777777" w:rsidTr="00D913DF">
        <w:trPr>
          <w:trHeight w:val="1019"/>
        </w:trPr>
        <w:tc>
          <w:tcPr>
            <w:tcW w:w="3177" w:type="dxa"/>
            <w:shd w:val="clear" w:color="auto" w:fill="DBE5F1" w:themeFill="accent1" w:themeFillTint="33"/>
          </w:tcPr>
          <w:p w14:paraId="1180294A" w14:textId="77777777" w:rsidR="00892C93" w:rsidRDefault="00892C93" w:rsidP="00892C93">
            <w:pPr>
              <w:rPr>
                <w:sz w:val="24"/>
              </w:rPr>
            </w:pPr>
            <w:r>
              <w:rPr>
                <w:sz w:val="24"/>
              </w:rPr>
              <w:t>I</w:t>
            </w:r>
          </w:p>
          <w:p w14:paraId="7CBCBD71" w14:textId="3AAD288D" w:rsidR="00892C93" w:rsidRDefault="00892C93" w:rsidP="00892C93">
            <w:pPr>
              <w:rPr>
                <w:sz w:val="24"/>
              </w:rPr>
            </w:pPr>
            <w:r>
              <w:rPr>
                <w:sz w:val="24"/>
              </w:rPr>
              <w:t xml:space="preserve">We       </w:t>
            </w:r>
            <w:r w:rsidRPr="007534A4">
              <w:rPr>
                <w:b/>
                <w:bCs/>
                <w:sz w:val="24"/>
              </w:rPr>
              <w:t xml:space="preserve">like   </w:t>
            </w:r>
            <w:r w:rsidRPr="007534A4">
              <w:rPr>
                <w:sz w:val="24"/>
              </w:rPr>
              <w:t xml:space="preserve">         </w:t>
            </w:r>
            <w:proofErr w:type="spellStart"/>
            <w:r>
              <w:rPr>
                <w:sz w:val="24"/>
              </w:rPr>
              <w:t>math</w:t>
            </w:r>
            <w:r w:rsidR="00335A23">
              <w:rPr>
                <w:sz w:val="24"/>
              </w:rPr>
              <w:t>s</w:t>
            </w:r>
            <w:proofErr w:type="spellEnd"/>
            <w:r>
              <w:rPr>
                <w:sz w:val="24"/>
              </w:rPr>
              <w:t>.</w:t>
            </w:r>
          </w:p>
          <w:p w14:paraId="6FBC95C7" w14:textId="77777777" w:rsidR="00892C93" w:rsidRDefault="00892C93" w:rsidP="00892C93">
            <w:pPr>
              <w:rPr>
                <w:sz w:val="24"/>
              </w:rPr>
            </w:pPr>
            <w:r>
              <w:rPr>
                <w:sz w:val="24"/>
              </w:rPr>
              <w:t>You</w:t>
            </w:r>
          </w:p>
          <w:p w14:paraId="30CAEBB4" w14:textId="77777777" w:rsidR="00892C93" w:rsidRPr="005E6742" w:rsidRDefault="00892C93" w:rsidP="00892C93">
            <w:pPr>
              <w:rPr>
                <w:sz w:val="24"/>
              </w:rPr>
            </w:pPr>
            <w:r>
              <w:rPr>
                <w:sz w:val="24"/>
              </w:rPr>
              <w:t>They</w:t>
            </w:r>
          </w:p>
        </w:tc>
        <w:tc>
          <w:tcPr>
            <w:tcW w:w="3454" w:type="dxa"/>
            <w:shd w:val="clear" w:color="auto" w:fill="FABF8F" w:themeFill="accent6" w:themeFillTint="99"/>
          </w:tcPr>
          <w:p w14:paraId="73C12E55" w14:textId="77777777" w:rsidR="00892C93" w:rsidRDefault="00892C93" w:rsidP="00892C93">
            <w:pPr>
              <w:rPr>
                <w:sz w:val="24"/>
              </w:rPr>
            </w:pPr>
            <w:r>
              <w:rPr>
                <w:sz w:val="24"/>
              </w:rPr>
              <w:t>I</w:t>
            </w:r>
          </w:p>
          <w:p w14:paraId="551B59D4" w14:textId="77777777" w:rsidR="00892C93" w:rsidRDefault="00892C93" w:rsidP="00892C93">
            <w:pPr>
              <w:rPr>
                <w:sz w:val="24"/>
              </w:rPr>
            </w:pPr>
            <w:r>
              <w:rPr>
                <w:sz w:val="24"/>
              </w:rPr>
              <w:t xml:space="preserve">We        </w:t>
            </w:r>
            <w:r w:rsidRPr="007534A4">
              <w:rPr>
                <w:b/>
                <w:bCs/>
                <w:sz w:val="24"/>
              </w:rPr>
              <w:t>don’t like</w:t>
            </w:r>
            <w:r w:rsidRPr="007534A4">
              <w:rPr>
                <w:sz w:val="24"/>
              </w:rPr>
              <w:t xml:space="preserve">        </w:t>
            </w:r>
            <w:r>
              <w:rPr>
                <w:sz w:val="24"/>
              </w:rPr>
              <w:t>art.</w:t>
            </w:r>
          </w:p>
          <w:p w14:paraId="15520A09" w14:textId="77777777" w:rsidR="00892C93" w:rsidRDefault="00892C93" w:rsidP="00892C93">
            <w:pPr>
              <w:rPr>
                <w:sz w:val="24"/>
              </w:rPr>
            </w:pPr>
            <w:r>
              <w:rPr>
                <w:sz w:val="24"/>
              </w:rPr>
              <w:t>You</w:t>
            </w:r>
          </w:p>
          <w:p w14:paraId="0757C3F4" w14:textId="77777777" w:rsidR="00892C93" w:rsidRPr="005E6742" w:rsidRDefault="00892C93" w:rsidP="00892C93">
            <w:pPr>
              <w:rPr>
                <w:sz w:val="24"/>
              </w:rPr>
            </w:pPr>
            <w:r>
              <w:rPr>
                <w:sz w:val="24"/>
              </w:rPr>
              <w:t>They</w:t>
            </w:r>
          </w:p>
        </w:tc>
        <w:tc>
          <w:tcPr>
            <w:tcW w:w="3624" w:type="dxa"/>
            <w:shd w:val="clear" w:color="auto" w:fill="C2D69B" w:themeFill="accent3" w:themeFillTint="99"/>
          </w:tcPr>
          <w:p w14:paraId="4D052275" w14:textId="77777777" w:rsidR="00892C93" w:rsidRPr="005E6742" w:rsidRDefault="00D913DF" w:rsidP="00D913DF">
            <w:pPr>
              <w:rPr>
                <w:sz w:val="24"/>
              </w:rPr>
            </w:pPr>
            <w:r>
              <w:rPr>
                <w:sz w:val="24"/>
              </w:rPr>
              <w:t xml:space="preserve">              </w:t>
            </w:r>
            <w:r w:rsidR="00892C93">
              <w:rPr>
                <w:sz w:val="24"/>
              </w:rPr>
              <w:t>I</w:t>
            </w:r>
          </w:p>
          <w:p w14:paraId="5907D2E5" w14:textId="77777777" w:rsidR="00892C93" w:rsidRDefault="00892C93" w:rsidP="00D913DF">
            <w:pPr>
              <w:rPr>
                <w:sz w:val="24"/>
              </w:rPr>
            </w:pPr>
            <w:r w:rsidRPr="007534A4">
              <w:rPr>
                <w:b/>
                <w:bCs/>
                <w:sz w:val="24"/>
              </w:rPr>
              <w:t xml:space="preserve">Do </w:t>
            </w:r>
            <w:r w:rsidRPr="007534A4">
              <w:rPr>
                <w:sz w:val="24"/>
              </w:rPr>
              <w:t xml:space="preserve">      </w:t>
            </w:r>
            <w:r>
              <w:rPr>
                <w:sz w:val="24"/>
              </w:rPr>
              <w:t xml:space="preserve">we      </w:t>
            </w:r>
            <w:r w:rsidRPr="00335A23">
              <w:rPr>
                <w:b/>
                <w:bCs/>
                <w:color w:val="FF0000"/>
                <w:sz w:val="24"/>
              </w:rPr>
              <w:t xml:space="preserve">  </w:t>
            </w:r>
            <w:r w:rsidRPr="007534A4">
              <w:rPr>
                <w:b/>
                <w:bCs/>
                <w:sz w:val="24"/>
              </w:rPr>
              <w:t>like</w:t>
            </w:r>
            <w:r w:rsidRPr="007534A4">
              <w:rPr>
                <w:sz w:val="24"/>
              </w:rPr>
              <w:t xml:space="preserve">   </w:t>
            </w:r>
            <w:r>
              <w:rPr>
                <w:sz w:val="24"/>
              </w:rPr>
              <w:t>drama?</w:t>
            </w:r>
          </w:p>
          <w:p w14:paraId="1C3286B7" w14:textId="77777777" w:rsidR="00892C93" w:rsidRDefault="00D913DF" w:rsidP="00D913DF">
            <w:pPr>
              <w:rPr>
                <w:sz w:val="24"/>
              </w:rPr>
            </w:pPr>
            <w:r>
              <w:rPr>
                <w:sz w:val="24"/>
              </w:rPr>
              <w:t xml:space="preserve">            </w:t>
            </w:r>
            <w:r w:rsidR="00892C93">
              <w:rPr>
                <w:sz w:val="24"/>
              </w:rPr>
              <w:t>you</w:t>
            </w:r>
          </w:p>
          <w:p w14:paraId="5966E70E" w14:textId="77777777" w:rsidR="00892C93" w:rsidRPr="005E6742" w:rsidRDefault="00D913DF" w:rsidP="00D913DF">
            <w:pPr>
              <w:rPr>
                <w:sz w:val="24"/>
              </w:rPr>
            </w:pPr>
            <w:r>
              <w:rPr>
                <w:sz w:val="24"/>
              </w:rPr>
              <w:t xml:space="preserve">            </w:t>
            </w:r>
            <w:r w:rsidR="00892C93">
              <w:rPr>
                <w:sz w:val="24"/>
              </w:rPr>
              <w:t>they</w:t>
            </w:r>
          </w:p>
        </w:tc>
      </w:tr>
      <w:tr w:rsidR="00892C93" w14:paraId="6E35205A" w14:textId="77777777" w:rsidTr="00D913DF">
        <w:trPr>
          <w:trHeight w:val="984"/>
        </w:trPr>
        <w:tc>
          <w:tcPr>
            <w:tcW w:w="3177" w:type="dxa"/>
            <w:shd w:val="clear" w:color="auto" w:fill="DBE5F1" w:themeFill="accent1" w:themeFillTint="33"/>
          </w:tcPr>
          <w:p w14:paraId="2E89B49C" w14:textId="77777777" w:rsidR="00892C93" w:rsidRDefault="00892C93" w:rsidP="00892C93">
            <w:pPr>
              <w:rPr>
                <w:sz w:val="24"/>
              </w:rPr>
            </w:pPr>
            <w:r>
              <w:rPr>
                <w:sz w:val="24"/>
              </w:rPr>
              <w:t>He</w:t>
            </w:r>
          </w:p>
          <w:p w14:paraId="73E29D4F" w14:textId="77777777" w:rsidR="00892C93" w:rsidRPr="005E6742" w:rsidRDefault="00892C93" w:rsidP="00892C93">
            <w:pPr>
              <w:rPr>
                <w:sz w:val="24"/>
              </w:rPr>
            </w:pPr>
            <w:r>
              <w:rPr>
                <w:sz w:val="24"/>
              </w:rPr>
              <w:t xml:space="preserve">She       </w:t>
            </w:r>
            <w:r>
              <w:rPr>
                <w:b/>
                <w:sz w:val="24"/>
              </w:rPr>
              <w:t xml:space="preserve">likes         </w:t>
            </w:r>
            <w:r>
              <w:rPr>
                <w:sz w:val="24"/>
              </w:rPr>
              <w:t>singing.</w:t>
            </w:r>
          </w:p>
          <w:p w14:paraId="57B9DB54" w14:textId="77777777" w:rsidR="00892C93" w:rsidRPr="005E6742" w:rsidRDefault="00892C93" w:rsidP="00892C93">
            <w:pPr>
              <w:rPr>
                <w:sz w:val="24"/>
              </w:rPr>
            </w:pPr>
            <w:r>
              <w:rPr>
                <w:sz w:val="24"/>
              </w:rPr>
              <w:t>It</w:t>
            </w:r>
          </w:p>
        </w:tc>
        <w:tc>
          <w:tcPr>
            <w:tcW w:w="3454" w:type="dxa"/>
            <w:shd w:val="clear" w:color="auto" w:fill="FABF8F" w:themeFill="accent6" w:themeFillTint="99"/>
          </w:tcPr>
          <w:p w14:paraId="10201AA2" w14:textId="77777777" w:rsidR="00892C93" w:rsidRDefault="00892C93" w:rsidP="00892C93">
            <w:pPr>
              <w:rPr>
                <w:sz w:val="24"/>
              </w:rPr>
            </w:pPr>
            <w:r>
              <w:rPr>
                <w:sz w:val="24"/>
              </w:rPr>
              <w:t>He</w:t>
            </w:r>
          </w:p>
          <w:p w14:paraId="3AAA68A8" w14:textId="77777777" w:rsidR="00892C93" w:rsidRPr="005E6742" w:rsidRDefault="00892C93" w:rsidP="00892C93">
            <w:pPr>
              <w:rPr>
                <w:sz w:val="24"/>
              </w:rPr>
            </w:pPr>
            <w:r>
              <w:rPr>
                <w:sz w:val="24"/>
              </w:rPr>
              <w:t xml:space="preserve">She        </w:t>
            </w:r>
            <w:r>
              <w:rPr>
                <w:b/>
                <w:sz w:val="24"/>
              </w:rPr>
              <w:t>doesn’t</w:t>
            </w:r>
            <w:r w:rsidRPr="00335A23">
              <w:rPr>
                <w:b/>
                <w:bCs/>
                <w:color w:val="FF0000"/>
                <w:sz w:val="24"/>
              </w:rPr>
              <w:t xml:space="preserve"> </w:t>
            </w:r>
            <w:r w:rsidRPr="007534A4">
              <w:rPr>
                <w:b/>
                <w:bCs/>
                <w:sz w:val="24"/>
              </w:rPr>
              <w:t>like</w:t>
            </w:r>
            <w:r w:rsidRPr="007534A4">
              <w:rPr>
                <w:sz w:val="24"/>
              </w:rPr>
              <w:t xml:space="preserve">   </w:t>
            </w:r>
            <w:r>
              <w:rPr>
                <w:sz w:val="24"/>
              </w:rPr>
              <w:t>music.</w:t>
            </w:r>
          </w:p>
          <w:p w14:paraId="367DCA86" w14:textId="77777777" w:rsidR="00892C93" w:rsidRPr="005E6742" w:rsidRDefault="00892C93" w:rsidP="00892C93">
            <w:pPr>
              <w:rPr>
                <w:sz w:val="24"/>
              </w:rPr>
            </w:pPr>
            <w:r>
              <w:rPr>
                <w:sz w:val="24"/>
              </w:rPr>
              <w:t>It</w:t>
            </w:r>
          </w:p>
        </w:tc>
        <w:tc>
          <w:tcPr>
            <w:tcW w:w="3624" w:type="dxa"/>
            <w:shd w:val="clear" w:color="auto" w:fill="C2D69B" w:themeFill="accent3" w:themeFillTint="99"/>
          </w:tcPr>
          <w:p w14:paraId="12CF5A30" w14:textId="77777777" w:rsidR="00892C93" w:rsidRPr="00892C93" w:rsidRDefault="00D913DF" w:rsidP="00D913DF">
            <w:pPr>
              <w:rPr>
                <w:sz w:val="24"/>
              </w:rPr>
            </w:pPr>
            <w:r>
              <w:rPr>
                <w:sz w:val="24"/>
              </w:rPr>
              <w:t xml:space="preserve">              </w:t>
            </w:r>
            <w:r w:rsidR="00892C93">
              <w:rPr>
                <w:sz w:val="24"/>
              </w:rPr>
              <w:t>he</w:t>
            </w:r>
          </w:p>
          <w:p w14:paraId="37C39F4E" w14:textId="77777777" w:rsidR="00892C93" w:rsidRPr="00892C93" w:rsidRDefault="00892C93" w:rsidP="00D913DF">
            <w:pPr>
              <w:rPr>
                <w:sz w:val="24"/>
              </w:rPr>
            </w:pPr>
            <w:r>
              <w:rPr>
                <w:b/>
                <w:sz w:val="24"/>
              </w:rPr>
              <w:t xml:space="preserve">Does    </w:t>
            </w:r>
            <w:r>
              <w:rPr>
                <w:sz w:val="24"/>
              </w:rPr>
              <w:t xml:space="preserve">she      </w:t>
            </w:r>
            <w:r w:rsidRPr="007534A4">
              <w:rPr>
                <w:b/>
                <w:bCs/>
                <w:sz w:val="24"/>
              </w:rPr>
              <w:t>like</w:t>
            </w:r>
            <w:r w:rsidRPr="007534A4">
              <w:rPr>
                <w:sz w:val="24"/>
              </w:rPr>
              <w:t xml:space="preserve">   </w:t>
            </w:r>
            <w:r>
              <w:rPr>
                <w:sz w:val="24"/>
              </w:rPr>
              <w:t>history?</w:t>
            </w:r>
          </w:p>
          <w:p w14:paraId="66C35231" w14:textId="77777777" w:rsidR="00892C93" w:rsidRPr="00892C93" w:rsidRDefault="00D913DF" w:rsidP="00D913DF">
            <w:pPr>
              <w:rPr>
                <w:sz w:val="24"/>
              </w:rPr>
            </w:pPr>
            <w:r>
              <w:rPr>
                <w:sz w:val="24"/>
              </w:rPr>
              <w:t xml:space="preserve">               </w:t>
            </w:r>
            <w:r w:rsidR="00892C93">
              <w:rPr>
                <w:sz w:val="24"/>
              </w:rPr>
              <w:t>it</w:t>
            </w:r>
          </w:p>
        </w:tc>
      </w:tr>
    </w:tbl>
    <w:tbl>
      <w:tblPr>
        <w:tblStyle w:val="OrtaGlgeleme1-Vurgu3"/>
        <w:tblpPr w:leftFromText="180" w:rightFromText="180" w:vertAnchor="text" w:horzAnchor="margin" w:tblpXSpec="center" w:tblpY="395"/>
        <w:tblW w:w="3831" w:type="dxa"/>
        <w:tblLook w:val="0000" w:firstRow="0" w:lastRow="0" w:firstColumn="0" w:lastColumn="0" w:noHBand="0" w:noVBand="0"/>
      </w:tblPr>
      <w:tblGrid>
        <w:gridCol w:w="3831"/>
      </w:tblGrid>
      <w:tr w:rsidR="00892C93" w14:paraId="0158E312" w14:textId="77777777" w:rsidTr="00D913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31" w:type="dxa"/>
          </w:tcPr>
          <w:p w14:paraId="072714E2" w14:textId="77777777" w:rsidR="00892C93" w:rsidRDefault="00892C93" w:rsidP="00892C93">
            <w:pPr>
              <w:spacing w:after="200" w:line="276" w:lineRule="auto"/>
              <w:ind w:left="10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hort Answers</w:t>
            </w:r>
          </w:p>
        </w:tc>
      </w:tr>
      <w:tr w:rsidR="00892C93" w14:paraId="3C47F0B0" w14:textId="77777777" w:rsidTr="00D913D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4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31" w:type="dxa"/>
          </w:tcPr>
          <w:p w14:paraId="4A0BC929" w14:textId="77777777" w:rsidR="00892C93" w:rsidRDefault="00892C93" w:rsidP="00892C93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Yes, I </w:t>
            </w:r>
            <w:r w:rsidRPr="007534A4">
              <w:rPr>
                <w:b/>
                <w:bCs/>
                <w:sz w:val="24"/>
              </w:rPr>
              <w:t>do</w:t>
            </w:r>
            <w:r>
              <w:rPr>
                <w:sz w:val="24"/>
              </w:rPr>
              <w:t xml:space="preserve">. / No, I </w:t>
            </w:r>
            <w:r w:rsidRPr="007534A4">
              <w:rPr>
                <w:b/>
                <w:bCs/>
                <w:sz w:val="24"/>
              </w:rPr>
              <w:t>don’t</w:t>
            </w:r>
            <w:r>
              <w:rPr>
                <w:sz w:val="24"/>
              </w:rPr>
              <w:t>.</w:t>
            </w:r>
          </w:p>
          <w:p w14:paraId="4130F666" w14:textId="77777777" w:rsidR="00892C93" w:rsidRDefault="00892C93" w:rsidP="00892C93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Yes, we </w:t>
            </w:r>
            <w:r w:rsidRPr="007534A4">
              <w:rPr>
                <w:b/>
                <w:bCs/>
                <w:sz w:val="24"/>
              </w:rPr>
              <w:t>do</w:t>
            </w:r>
            <w:r>
              <w:rPr>
                <w:sz w:val="24"/>
              </w:rPr>
              <w:t xml:space="preserve">. / No, we </w:t>
            </w:r>
            <w:r w:rsidRPr="007534A4">
              <w:rPr>
                <w:b/>
                <w:bCs/>
                <w:sz w:val="24"/>
              </w:rPr>
              <w:t>don’t</w:t>
            </w:r>
            <w:r>
              <w:rPr>
                <w:sz w:val="24"/>
              </w:rPr>
              <w:t>.</w:t>
            </w:r>
          </w:p>
          <w:p w14:paraId="0E697775" w14:textId="77777777" w:rsidR="00892C93" w:rsidRDefault="00892C93" w:rsidP="00892C93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Yes, you </w:t>
            </w:r>
            <w:r w:rsidRPr="007534A4">
              <w:rPr>
                <w:b/>
                <w:bCs/>
                <w:sz w:val="24"/>
              </w:rPr>
              <w:t>do</w:t>
            </w:r>
            <w:r>
              <w:rPr>
                <w:sz w:val="24"/>
              </w:rPr>
              <w:t xml:space="preserve">. / No, you </w:t>
            </w:r>
            <w:r w:rsidRPr="007534A4">
              <w:rPr>
                <w:b/>
                <w:bCs/>
                <w:sz w:val="24"/>
              </w:rPr>
              <w:t>don’t</w:t>
            </w:r>
            <w:r>
              <w:rPr>
                <w:sz w:val="24"/>
              </w:rPr>
              <w:t>.</w:t>
            </w:r>
          </w:p>
          <w:p w14:paraId="7F187328" w14:textId="77777777" w:rsidR="00892C93" w:rsidRDefault="00892C93" w:rsidP="00892C93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Yes, they </w:t>
            </w:r>
            <w:r w:rsidRPr="007534A4">
              <w:rPr>
                <w:b/>
                <w:bCs/>
                <w:sz w:val="24"/>
              </w:rPr>
              <w:t>do</w:t>
            </w:r>
            <w:r>
              <w:rPr>
                <w:sz w:val="24"/>
              </w:rPr>
              <w:t xml:space="preserve">. / No, they </w:t>
            </w:r>
            <w:r w:rsidRPr="007534A4">
              <w:rPr>
                <w:b/>
                <w:bCs/>
                <w:sz w:val="24"/>
              </w:rPr>
              <w:t>don’t</w:t>
            </w:r>
            <w:r>
              <w:rPr>
                <w:sz w:val="24"/>
              </w:rPr>
              <w:t>.</w:t>
            </w:r>
          </w:p>
          <w:p w14:paraId="6806B373" w14:textId="77777777" w:rsidR="00892C93" w:rsidRDefault="00892C93" w:rsidP="00892C93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Yes, he </w:t>
            </w:r>
            <w:r w:rsidRPr="007534A4">
              <w:rPr>
                <w:b/>
                <w:bCs/>
                <w:sz w:val="24"/>
              </w:rPr>
              <w:t>does</w:t>
            </w:r>
            <w:r>
              <w:rPr>
                <w:sz w:val="24"/>
              </w:rPr>
              <w:t xml:space="preserve">. / No, he </w:t>
            </w:r>
            <w:r w:rsidRPr="007534A4">
              <w:rPr>
                <w:b/>
                <w:bCs/>
                <w:sz w:val="24"/>
              </w:rPr>
              <w:t>doesn’t</w:t>
            </w:r>
            <w:r>
              <w:rPr>
                <w:sz w:val="24"/>
              </w:rPr>
              <w:t>.</w:t>
            </w:r>
          </w:p>
          <w:p w14:paraId="641F2E99" w14:textId="77777777" w:rsidR="00892C93" w:rsidRDefault="00892C93" w:rsidP="00892C93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Yes, she </w:t>
            </w:r>
            <w:r w:rsidRPr="007534A4">
              <w:rPr>
                <w:b/>
                <w:bCs/>
                <w:sz w:val="24"/>
              </w:rPr>
              <w:t>does</w:t>
            </w:r>
            <w:r>
              <w:rPr>
                <w:sz w:val="24"/>
              </w:rPr>
              <w:t xml:space="preserve">. / No, she </w:t>
            </w:r>
            <w:r w:rsidRPr="007534A4">
              <w:rPr>
                <w:b/>
                <w:bCs/>
                <w:sz w:val="24"/>
              </w:rPr>
              <w:t>doesn’t</w:t>
            </w:r>
            <w:r>
              <w:rPr>
                <w:sz w:val="24"/>
              </w:rPr>
              <w:t>.</w:t>
            </w:r>
          </w:p>
          <w:p w14:paraId="1B4B8C09" w14:textId="77777777" w:rsidR="00892C93" w:rsidRPr="00892C93" w:rsidRDefault="00892C93" w:rsidP="00892C93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Yes, it </w:t>
            </w:r>
            <w:r w:rsidRPr="007534A4">
              <w:rPr>
                <w:b/>
                <w:bCs/>
                <w:sz w:val="24"/>
              </w:rPr>
              <w:t>does</w:t>
            </w:r>
            <w:r>
              <w:rPr>
                <w:sz w:val="24"/>
              </w:rPr>
              <w:t xml:space="preserve">. / No, it </w:t>
            </w:r>
            <w:r w:rsidRPr="007534A4">
              <w:rPr>
                <w:b/>
                <w:bCs/>
                <w:sz w:val="24"/>
              </w:rPr>
              <w:t>doesn’t</w:t>
            </w:r>
            <w:r>
              <w:rPr>
                <w:sz w:val="24"/>
              </w:rPr>
              <w:t>.</w:t>
            </w:r>
          </w:p>
        </w:tc>
      </w:tr>
    </w:tbl>
    <w:p w14:paraId="2EE96B5A" w14:textId="77777777" w:rsidR="005E6742" w:rsidRDefault="005E6742" w:rsidP="00400782">
      <w:pPr>
        <w:jc w:val="both"/>
        <w:rPr>
          <w:b/>
          <w:sz w:val="24"/>
        </w:rPr>
      </w:pPr>
    </w:p>
    <w:p w14:paraId="4BC82640" w14:textId="77777777" w:rsidR="00892C93" w:rsidRDefault="00892C93" w:rsidP="00400782">
      <w:pPr>
        <w:jc w:val="both"/>
        <w:rPr>
          <w:b/>
          <w:sz w:val="24"/>
        </w:rPr>
      </w:pPr>
    </w:p>
    <w:p w14:paraId="587034D3" w14:textId="77777777" w:rsidR="00892C93" w:rsidRDefault="00892C93" w:rsidP="00400782">
      <w:pPr>
        <w:jc w:val="both"/>
        <w:rPr>
          <w:b/>
          <w:sz w:val="24"/>
        </w:rPr>
      </w:pPr>
    </w:p>
    <w:p w14:paraId="63A758BE" w14:textId="77777777" w:rsidR="00892C93" w:rsidRDefault="00892C93" w:rsidP="00400782">
      <w:pPr>
        <w:jc w:val="both"/>
        <w:rPr>
          <w:b/>
          <w:sz w:val="24"/>
        </w:rPr>
      </w:pPr>
    </w:p>
    <w:p w14:paraId="260465EA" w14:textId="77777777" w:rsidR="00892C93" w:rsidRDefault="00892C93" w:rsidP="00400782">
      <w:pPr>
        <w:jc w:val="both"/>
        <w:rPr>
          <w:b/>
          <w:sz w:val="24"/>
        </w:rPr>
      </w:pPr>
    </w:p>
    <w:p w14:paraId="11C68346" w14:textId="77777777" w:rsidR="00892C93" w:rsidRDefault="00892C93" w:rsidP="00400782">
      <w:pPr>
        <w:jc w:val="both"/>
        <w:rPr>
          <w:b/>
          <w:sz w:val="24"/>
        </w:rPr>
      </w:pPr>
    </w:p>
    <w:p w14:paraId="07A6CFED" w14:textId="77777777" w:rsidR="001F13FD" w:rsidRPr="001F13FD" w:rsidRDefault="001F13FD" w:rsidP="00400782">
      <w:pPr>
        <w:jc w:val="both"/>
        <w:rPr>
          <w:b/>
          <w:color w:val="7030A0"/>
          <w:sz w:val="24"/>
        </w:rPr>
      </w:pPr>
      <w:r w:rsidRPr="001F13FD">
        <w:rPr>
          <w:b/>
          <w:color w:val="7030A0"/>
          <w:sz w:val="24"/>
        </w:rPr>
        <w:t>GRAMMAR EXERCISE</w:t>
      </w:r>
    </w:p>
    <w:p w14:paraId="2583731E" w14:textId="6284BDAA" w:rsidR="001F13FD" w:rsidRPr="001F13FD" w:rsidRDefault="00892C93" w:rsidP="00400782">
      <w:pPr>
        <w:jc w:val="both"/>
        <w:rPr>
          <w:b/>
          <w:color w:val="FF0000"/>
          <w:sz w:val="24"/>
        </w:rPr>
      </w:pPr>
      <w:r w:rsidRPr="001F13FD">
        <w:rPr>
          <w:b/>
          <w:noProof/>
          <w:color w:val="FF0000"/>
          <w:sz w:val="2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8B17B27" wp14:editId="6BCE4E59">
                <wp:simplePos x="0" y="0"/>
                <wp:positionH relativeFrom="column">
                  <wp:posOffset>3221355</wp:posOffset>
                </wp:positionH>
                <wp:positionV relativeFrom="paragraph">
                  <wp:posOffset>291465</wp:posOffset>
                </wp:positionV>
                <wp:extent cx="274320" cy="259080"/>
                <wp:effectExtent l="0" t="0" r="11430" b="26670"/>
                <wp:wrapNone/>
                <wp:docPr id="26" name="Gülen Yüz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59080"/>
                        </a:xfrm>
                        <a:prstGeom prst="smileyFace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type w14:anchorId="3899933F"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<v:formulas>
                  <v:f eqn="sum 33030 0 #0"/>
                  <v:f eqn="prod #0 4 3"/>
                  <v:f eqn="prod @0 1 3"/>
                  <v:f eqn="sum @1 0 @2"/>
                </v:formulas>
                <v:path o:extrusionok="f" gradientshapeok="t" o:connecttype="custom" o:connectlocs="10800,0;3163,3163;0,10800;3163,18437;10800,21600;18437,18437;21600,10800;18437,3163" textboxrect="3163,3163,18437,18437"/>
                <v:handles>
                  <v:h position="center,#0" yrange="15510,17520"/>
                </v:handles>
                <o:complex v:ext="view"/>
              </v:shapetype>
              <v:shape id="Gülen Yüz 26" o:spid="_x0000_s1026" type="#_x0000_t96" style="position:absolute;margin-left:253.65pt;margin-top:22.95pt;width:21.6pt;height:20.4pt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" fillcolor="yellow" strokecolor="black [3213]" strokeweight="2pt"/>
            </w:pict>
          </mc:Fallback>
        </mc:AlternateContent>
      </w:r>
      <w:r w:rsidRPr="001F13FD">
        <w:rPr>
          <w:b/>
          <w:noProof/>
          <w:color w:val="FF0000"/>
          <w:sz w:val="2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4A09B99" wp14:editId="007E32C0">
                <wp:simplePos x="0" y="0"/>
                <wp:positionH relativeFrom="column">
                  <wp:posOffset>5065395</wp:posOffset>
                </wp:positionH>
                <wp:positionV relativeFrom="paragraph">
                  <wp:posOffset>291465</wp:posOffset>
                </wp:positionV>
                <wp:extent cx="274320" cy="259080"/>
                <wp:effectExtent l="0" t="0" r="11430" b="26670"/>
                <wp:wrapNone/>
                <wp:docPr id="28" name="Gülen Yüz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59080"/>
                        </a:xfrm>
                        <a:prstGeom prst="smileyFace">
                          <a:avLst>
                            <a:gd name="adj" fmla="val -4653"/>
                          </a:avLst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7B59FE00" id="Gülen Yüz 28" o:spid="_x0000_s1026" type="#_x0000_t96" style="position:absolute;margin-left:398.85pt;margin-top:22.95pt;width:21.6pt;height:20.4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" adj="15510" fillcolor="yellow" strokecolor="black [3213]" strokeweight="2pt"/>
            </w:pict>
          </mc:Fallback>
        </mc:AlternateContent>
      </w:r>
      <w:r w:rsidRPr="001F13FD">
        <w:rPr>
          <w:b/>
          <w:noProof/>
          <w:color w:val="FF0000"/>
          <w:sz w:val="2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46D8E06" wp14:editId="79EE3E57">
                <wp:simplePos x="0" y="0"/>
                <wp:positionH relativeFrom="column">
                  <wp:posOffset>4714875</wp:posOffset>
                </wp:positionH>
                <wp:positionV relativeFrom="paragraph">
                  <wp:posOffset>291465</wp:posOffset>
                </wp:positionV>
                <wp:extent cx="274320" cy="259080"/>
                <wp:effectExtent l="0" t="0" r="11430" b="26670"/>
                <wp:wrapNone/>
                <wp:docPr id="27" name="Gülen Yüz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59080"/>
                        </a:xfrm>
                        <a:prstGeom prst="smileyFace">
                          <a:avLst>
                            <a:gd name="adj" fmla="val -4653"/>
                          </a:avLst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3BFC7FF5" id="Gülen Yüz 27" o:spid="_x0000_s1026" type="#_x0000_t96" style="position:absolute;margin-left:371.25pt;margin-top:22.95pt;width:21.6pt;height:20.4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" adj="15510" fillcolor="yellow" strokecolor="black [3213]" strokeweight="2pt"/>
            </w:pict>
          </mc:Fallback>
        </mc:AlternateContent>
      </w:r>
      <w:r w:rsidRPr="001F13FD">
        <w:rPr>
          <w:b/>
          <w:noProof/>
          <w:color w:val="FF0000"/>
          <w:sz w:val="2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3DA83DA" wp14:editId="31012088">
                <wp:simplePos x="0" y="0"/>
                <wp:positionH relativeFrom="column">
                  <wp:posOffset>2870835</wp:posOffset>
                </wp:positionH>
                <wp:positionV relativeFrom="paragraph">
                  <wp:posOffset>283845</wp:posOffset>
                </wp:positionV>
                <wp:extent cx="274320" cy="259080"/>
                <wp:effectExtent l="0" t="0" r="11430" b="26670"/>
                <wp:wrapNone/>
                <wp:docPr id="25" name="Gülen Yüz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59080"/>
                        </a:xfrm>
                        <a:prstGeom prst="smileyFace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7C507AE0" id="Gülen Yüz 25" o:spid="_x0000_s1026" type="#_x0000_t96" style="position:absolute;margin-left:226.05pt;margin-top:22.35pt;width:21.6pt;height:20.4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" fillcolor="yellow" strokecolor="black [3213]" strokeweight="2pt"/>
            </w:pict>
          </mc:Fallback>
        </mc:AlternateContent>
      </w:r>
      <w:r w:rsidRPr="001F13FD">
        <w:rPr>
          <w:b/>
          <w:noProof/>
          <w:color w:val="FF0000"/>
          <w:sz w:val="24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349CF2F" wp14:editId="119E0662">
                <wp:simplePos x="0" y="0"/>
                <wp:positionH relativeFrom="column">
                  <wp:posOffset>1499235</wp:posOffset>
                </wp:positionH>
                <wp:positionV relativeFrom="paragraph">
                  <wp:posOffset>291465</wp:posOffset>
                </wp:positionV>
                <wp:extent cx="274320" cy="259080"/>
                <wp:effectExtent l="0" t="0" r="11430" b="26670"/>
                <wp:wrapNone/>
                <wp:docPr id="24" name="Gülen Yüz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59080"/>
                        </a:xfrm>
                        <a:prstGeom prst="smileyFace">
                          <a:avLst>
                            <a:gd name="adj" fmla="val -4653"/>
                          </a:avLst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7354CA5F" id="Gülen Yüz 24" o:spid="_x0000_s1026" type="#_x0000_t96" style="position:absolute;margin-left:118.05pt;margin-top:22.95pt;width:21.6pt;height:20.4pt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" adj="15510" fillcolor="yellow" strokecolor="black [3213]" strokeweight="2pt"/>
            </w:pict>
          </mc:Fallback>
        </mc:AlternateContent>
      </w:r>
      <w:r w:rsidRPr="001F13FD">
        <w:rPr>
          <w:b/>
          <w:noProof/>
          <w:color w:val="FF0000"/>
          <w:sz w:val="24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6679BF0" wp14:editId="7FD64B2F">
                <wp:simplePos x="0" y="0"/>
                <wp:positionH relativeFrom="column">
                  <wp:posOffset>97155</wp:posOffset>
                </wp:positionH>
                <wp:positionV relativeFrom="paragraph">
                  <wp:posOffset>276225</wp:posOffset>
                </wp:positionV>
                <wp:extent cx="274320" cy="259080"/>
                <wp:effectExtent l="0" t="0" r="11430" b="26670"/>
                <wp:wrapNone/>
                <wp:docPr id="23" name="Gülen Yüz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59080"/>
                        </a:xfrm>
                        <a:prstGeom prst="smileyFace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02DD6FAE" id="Gülen Yüz 23" o:spid="_x0000_s1026" type="#_x0000_t96" style="position:absolute;margin-left:7.65pt;margin-top:21.75pt;width:21.6pt;height:20.4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" fillcolor="yellow" strokecolor="black [3213]" strokeweight="2pt"/>
            </w:pict>
          </mc:Fallback>
        </mc:AlternateContent>
      </w:r>
      <w:r w:rsidR="0045501F" w:rsidRPr="0045501F">
        <w:t xml:space="preserve"> </w:t>
      </w:r>
      <w:r w:rsidR="0045501F" w:rsidRPr="0045501F">
        <w:rPr>
          <w:b/>
          <w:color w:val="FF0000"/>
          <w:sz w:val="24"/>
        </w:rPr>
        <w:t>Use the correct forms to complete the senten</w:t>
      </w:r>
      <w:r w:rsidR="0045501F">
        <w:rPr>
          <w:b/>
          <w:color w:val="FF0000"/>
          <w:sz w:val="24"/>
        </w:rPr>
        <w:t>ces according to the table below.</w:t>
      </w:r>
      <w:bookmarkStart w:id="0" w:name="_GoBack"/>
      <w:bookmarkEnd w:id="0"/>
    </w:p>
    <w:p w14:paraId="3EE40C55" w14:textId="77777777" w:rsidR="00892C93" w:rsidRDefault="00892C93" w:rsidP="00400782">
      <w:pPr>
        <w:jc w:val="both"/>
        <w:rPr>
          <w:b/>
          <w:sz w:val="24"/>
        </w:rPr>
      </w:pPr>
      <w:r>
        <w:rPr>
          <w:b/>
          <w:sz w:val="24"/>
        </w:rPr>
        <w:tab/>
      </w:r>
      <w:proofErr w:type="gramStart"/>
      <w:r>
        <w:rPr>
          <w:b/>
          <w:sz w:val="24"/>
        </w:rPr>
        <w:t>like</w:t>
      </w:r>
      <w:proofErr w:type="gramEnd"/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  <w:t>dislike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  <w:t>love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  <w:t>hate</w:t>
      </w:r>
    </w:p>
    <w:tbl>
      <w:tblPr>
        <w:tblStyle w:val="AkListe-Vurgu1"/>
        <w:tblW w:w="0" w:type="auto"/>
        <w:tblLook w:val="04A0" w:firstRow="1" w:lastRow="0" w:firstColumn="1" w:lastColumn="0" w:noHBand="0" w:noVBand="1"/>
      </w:tblPr>
      <w:tblGrid>
        <w:gridCol w:w="2219"/>
        <w:gridCol w:w="2219"/>
        <w:gridCol w:w="2219"/>
        <w:gridCol w:w="2219"/>
        <w:gridCol w:w="2220"/>
      </w:tblGrid>
      <w:tr w:rsidR="00892C93" w14:paraId="2B5F9376" w14:textId="77777777" w:rsidTr="001F13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9" w:type="dxa"/>
          </w:tcPr>
          <w:p w14:paraId="4DB9E8D4" w14:textId="77777777" w:rsidR="00892C93" w:rsidRPr="00892C93" w:rsidRDefault="00892C93" w:rsidP="001F13FD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Classes</w:t>
            </w:r>
          </w:p>
        </w:tc>
        <w:tc>
          <w:tcPr>
            <w:tcW w:w="2219" w:type="dxa"/>
          </w:tcPr>
          <w:p w14:paraId="7025DF96" w14:textId="77777777" w:rsidR="00892C93" w:rsidRDefault="00892C93" w:rsidP="001F13F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Luna</w:t>
            </w:r>
          </w:p>
        </w:tc>
        <w:tc>
          <w:tcPr>
            <w:tcW w:w="2219" w:type="dxa"/>
          </w:tcPr>
          <w:p w14:paraId="77FF5DC6" w14:textId="77777777" w:rsidR="00892C93" w:rsidRDefault="00892C93" w:rsidP="001F13F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Harry</w:t>
            </w:r>
          </w:p>
        </w:tc>
        <w:tc>
          <w:tcPr>
            <w:tcW w:w="2219" w:type="dxa"/>
          </w:tcPr>
          <w:p w14:paraId="1ABD5E82" w14:textId="77777777" w:rsidR="00892C93" w:rsidRDefault="00892C93" w:rsidP="001F13F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Ron</w:t>
            </w:r>
          </w:p>
        </w:tc>
        <w:tc>
          <w:tcPr>
            <w:tcW w:w="2220" w:type="dxa"/>
          </w:tcPr>
          <w:p w14:paraId="6DDF5227" w14:textId="77777777" w:rsidR="00892C93" w:rsidRDefault="00892C93" w:rsidP="001F13F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Mia</w:t>
            </w:r>
          </w:p>
        </w:tc>
      </w:tr>
      <w:tr w:rsidR="00892C93" w14:paraId="7E50B4C8" w14:textId="77777777" w:rsidTr="001F1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9" w:type="dxa"/>
          </w:tcPr>
          <w:p w14:paraId="0CA8E1EC" w14:textId="77777777" w:rsidR="00892C93" w:rsidRDefault="00892C93" w:rsidP="001F13FD">
            <w:pPr>
              <w:jc w:val="center"/>
              <w:rPr>
                <w:sz w:val="24"/>
              </w:rPr>
            </w:pPr>
            <w:r>
              <w:rPr>
                <w:sz w:val="24"/>
              </w:rPr>
              <w:t>Science</w:t>
            </w:r>
          </w:p>
        </w:tc>
        <w:tc>
          <w:tcPr>
            <w:tcW w:w="2219" w:type="dxa"/>
          </w:tcPr>
          <w:p w14:paraId="45EFDC39" w14:textId="77777777" w:rsidR="00892C93" w:rsidRDefault="001F13FD" w:rsidP="001F13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5B0F33CC" wp14:editId="7142FE56">
                      <wp:simplePos x="0" y="0"/>
                      <wp:positionH relativeFrom="column">
                        <wp:posOffset>82550</wp:posOffset>
                      </wp:positionH>
                      <wp:positionV relativeFrom="paragraph">
                        <wp:posOffset>47625</wp:posOffset>
                      </wp:positionV>
                      <wp:extent cx="274320" cy="259080"/>
                      <wp:effectExtent l="0" t="0" r="11430" b="26670"/>
                      <wp:wrapNone/>
                      <wp:docPr id="33" name="Gülen Yüz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01D4E499" id="Gülen Yüz 33" o:spid="_x0000_s1026" type="#_x0000_t96" style="position:absolute;margin-left:6.5pt;margin-top:3.75pt;width:21.6pt;height:20.4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" fillcolor="yellow" strokecolor="black [3213]" strokeweight="2pt"/>
                  </w:pict>
                </mc:Fallback>
              </mc:AlternateContent>
            </w:r>
          </w:p>
        </w:tc>
        <w:tc>
          <w:tcPr>
            <w:tcW w:w="2219" w:type="dxa"/>
          </w:tcPr>
          <w:p w14:paraId="1DE0471C" w14:textId="77777777" w:rsidR="00892C93" w:rsidRDefault="001F13FD" w:rsidP="001F13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224124B" wp14:editId="2CDE9433">
                      <wp:simplePos x="0" y="0"/>
                      <wp:positionH relativeFrom="column">
                        <wp:posOffset>403225</wp:posOffset>
                      </wp:positionH>
                      <wp:positionV relativeFrom="paragraph">
                        <wp:posOffset>47625</wp:posOffset>
                      </wp:positionV>
                      <wp:extent cx="274320" cy="259080"/>
                      <wp:effectExtent l="0" t="0" r="11430" b="26670"/>
                      <wp:wrapNone/>
                      <wp:docPr id="35" name="Gülen Yüz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2FB2A9F2" id="Gülen Yüz 35" o:spid="_x0000_s1026" type="#_x0000_t96" style="position:absolute;margin-left:31.75pt;margin-top:3.75pt;width:21.6pt;height:20.4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" fillcolor="yellow" strokecolor="black [3213]" strokeweight="2pt"/>
                  </w:pict>
                </mc:Fallback>
              </mc:AlternateContent>
            </w: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1E830E8" wp14:editId="73A91FF3">
                      <wp:simplePos x="0" y="0"/>
                      <wp:positionH relativeFrom="column">
                        <wp:posOffset>52705</wp:posOffset>
                      </wp:positionH>
                      <wp:positionV relativeFrom="paragraph">
                        <wp:posOffset>47625</wp:posOffset>
                      </wp:positionV>
                      <wp:extent cx="274320" cy="259080"/>
                      <wp:effectExtent l="0" t="0" r="11430" b="26670"/>
                      <wp:wrapNone/>
                      <wp:docPr id="38" name="Gülen Yüz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09E7992A" id="Gülen Yüz 38" o:spid="_x0000_s1026" type="#_x0000_t96" style="position:absolute;margin-left:4.15pt;margin-top:3.75pt;width:21.6pt;height:20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" fillcolor="yellow" strokecolor="black [3213]" strokeweight="2pt"/>
                  </w:pict>
                </mc:Fallback>
              </mc:AlternateContent>
            </w:r>
          </w:p>
        </w:tc>
        <w:tc>
          <w:tcPr>
            <w:tcW w:w="2219" w:type="dxa"/>
          </w:tcPr>
          <w:p w14:paraId="4014ACD4" w14:textId="77777777" w:rsidR="00892C93" w:rsidRDefault="001F13FD" w:rsidP="001F13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A3BAE3B" wp14:editId="1E97D824">
                      <wp:simplePos x="0" y="0"/>
                      <wp:positionH relativeFrom="column">
                        <wp:posOffset>365760</wp:posOffset>
                      </wp:positionH>
                      <wp:positionV relativeFrom="paragraph">
                        <wp:posOffset>47625</wp:posOffset>
                      </wp:positionV>
                      <wp:extent cx="274320" cy="259080"/>
                      <wp:effectExtent l="0" t="0" r="11430" b="26670"/>
                      <wp:wrapNone/>
                      <wp:docPr id="44" name="Gülen Yüz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>
                                  <a:gd name="adj" fmla="val -4653"/>
                                </a:avLst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29B4F6F9" id="Gülen Yüz 44" o:spid="_x0000_s1026" type="#_x0000_t96" style="position:absolute;margin-left:28.8pt;margin-top:3.75pt;width:21.6pt;height:20.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" adj="15510" fillcolor="yellow" strokecolor="black [3213]" strokeweight="2pt"/>
                  </w:pict>
                </mc:Fallback>
              </mc:AlternateContent>
            </w: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24B943A" wp14:editId="688242EB">
                      <wp:simplePos x="0" y="0"/>
                      <wp:positionH relativeFrom="column">
                        <wp:posOffset>15240</wp:posOffset>
                      </wp:positionH>
                      <wp:positionV relativeFrom="paragraph">
                        <wp:posOffset>47625</wp:posOffset>
                      </wp:positionV>
                      <wp:extent cx="274320" cy="259080"/>
                      <wp:effectExtent l="0" t="0" r="11430" b="26670"/>
                      <wp:wrapNone/>
                      <wp:docPr id="43" name="Gülen Yüz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>
                                  <a:gd name="adj" fmla="val -4653"/>
                                </a:avLst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537F7362" id="Gülen Yüz 43" o:spid="_x0000_s1026" type="#_x0000_t96" style="position:absolute;margin-left:1.2pt;margin-top:3.75pt;width:21.6pt;height:20.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" adj="15510" fillcolor="yellow" strokecolor="black [3213]" strokeweight="2pt"/>
                  </w:pict>
                </mc:Fallback>
              </mc:AlternateContent>
            </w:r>
          </w:p>
        </w:tc>
        <w:tc>
          <w:tcPr>
            <w:tcW w:w="2220" w:type="dxa"/>
          </w:tcPr>
          <w:p w14:paraId="74370892" w14:textId="77777777" w:rsidR="00892C93" w:rsidRDefault="001F13FD" w:rsidP="001F13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4E2702" wp14:editId="193B5850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47625</wp:posOffset>
                      </wp:positionV>
                      <wp:extent cx="274320" cy="259080"/>
                      <wp:effectExtent l="0" t="0" r="11430" b="26670"/>
                      <wp:wrapNone/>
                      <wp:docPr id="45" name="Gülen Yüz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>
                                  <a:gd name="adj" fmla="val -4653"/>
                                </a:avLst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76DB208A" id="Gülen Yüz 45" o:spid="_x0000_s1026" type="#_x0000_t96" style="position:absolute;margin-left:-.55pt;margin-top:3.75pt;width:21.6pt;height:20.4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" adj="15510" fillcolor="yellow" strokecolor="black [3213]" strokeweight="2pt"/>
                  </w:pict>
                </mc:Fallback>
              </mc:AlternateContent>
            </w:r>
          </w:p>
        </w:tc>
      </w:tr>
      <w:tr w:rsidR="00892C93" w14:paraId="7407D284" w14:textId="77777777" w:rsidTr="001F13FD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9" w:type="dxa"/>
          </w:tcPr>
          <w:p w14:paraId="793464A6" w14:textId="77777777" w:rsidR="00892C93" w:rsidRDefault="00892C93" w:rsidP="001F13FD">
            <w:pPr>
              <w:jc w:val="center"/>
              <w:rPr>
                <w:sz w:val="24"/>
              </w:rPr>
            </w:pPr>
            <w:r>
              <w:rPr>
                <w:sz w:val="24"/>
              </w:rPr>
              <w:t>History</w:t>
            </w:r>
          </w:p>
        </w:tc>
        <w:tc>
          <w:tcPr>
            <w:tcW w:w="2219" w:type="dxa"/>
          </w:tcPr>
          <w:p w14:paraId="6A062837" w14:textId="77777777" w:rsidR="00892C93" w:rsidRDefault="001F13FD" w:rsidP="001F13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4B7ADB6" wp14:editId="658FDEE1">
                      <wp:simplePos x="0" y="0"/>
                      <wp:positionH relativeFrom="column">
                        <wp:posOffset>90170</wp:posOffset>
                      </wp:positionH>
                      <wp:positionV relativeFrom="paragraph">
                        <wp:posOffset>34925</wp:posOffset>
                      </wp:positionV>
                      <wp:extent cx="274320" cy="259080"/>
                      <wp:effectExtent l="0" t="0" r="11430" b="26670"/>
                      <wp:wrapNone/>
                      <wp:docPr id="42" name="Gülen Yüz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3915424D" id="Gülen Yüz 42" o:spid="_x0000_s1026" type="#_x0000_t96" style="position:absolute;margin-left:7.1pt;margin-top:2.75pt;width:21.6pt;height:20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" fillcolor="yellow" strokecolor="black [3213]" strokeweight="2pt"/>
                  </w:pict>
                </mc:Fallback>
              </mc:AlternateContent>
            </w:r>
          </w:p>
        </w:tc>
        <w:tc>
          <w:tcPr>
            <w:tcW w:w="2219" w:type="dxa"/>
          </w:tcPr>
          <w:p w14:paraId="0941C630" w14:textId="77777777" w:rsidR="00892C93" w:rsidRDefault="001F13FD" w:rsidP="001F13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5B664DAE" wp14:editId="7EBEF448">
                      <wp:simplePos x="0" y="0"/>
                      <wp:positionH relativeFrom="column">
                        <wp:posOffset>52705</wp:posOffset>
                      </wp:positionH>
                      <wp:positionV relativeFrom="paragraph">
                        <wp:posOffset>34925</wp:posOffset>
                      </wp:positionV>
                      <wp:extent cx="274320" cy="259080"/>
                      <wp:effectExtent l="0" t="0" r="11430" b="26670"/>
                      <wp:wrapNone/>
                      <wp:docPr id="34" name="Gülen Yüz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558EC7A9" id="Gülen Yüz 34" o:spid="_x0000_s1026" type="#_x0000_t96" style="position:absolute;margin-left:4.15pt;margin-top:2.75pt;width:21.6pt;height:20.4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" fillcolor="yellow" strokecolor="black [3213]" strokeweight="2pt"/>
                  </w:pict>
                </mc:Fallback>
              </mc:AlternateContent>
            </w:r>
          </w:p>
        </w:tc>
        <w:tc>
          <w:tcPr>
            <w:tcW w:w="2219" w:type="dxa"/>
          </w:tcPr>
          <w:p w14:paraId="3B5CCABF" w14:textId="77777777" w:rsidR="00892C93" w:rsidRDefault="001F13FD" w:rsidP="001F13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EAE79D2" wp14:editId="06845D50">
                      <wp:simplePos x="0" y="0"/>
                      <wp:positionH relativeFrom="column">
                        <wp:posOffset>22860</wp:posOffset>
                      </wp:positionH>
                      <wp:positionV relativeFrom="paragraph">
                        <wp:posOffset>50165</wp:posOffset>
                      </wp:positionV>
                      <wp:extent cx="274320" cy="259080"/>
                      <wp:effectExtent l="0" t="0" r="11430" b="26670"/>
                      <wp:wrapNone/>
                      <wp:docPr id="46" name="Gülen Yüz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>
                                  <a:gd name="adj" fmla="val -4653"/>
                                </a:avLst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5F8EBF73" id="Gülen Yüz 46" o:spid="_x0000_s1026" type="#_x0000_t96" style="position:absolute;margin-left:1.8pt;margin-top:3.95pt;width:21.6pt;height:20.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" adj="15510" fillcolor="yellow" strokecolor="black [3213]" strokeweight="2pt"/>
                  </w:pict>
                </mc:Fallback>
              </mc:AlternateContent>
            </w:r>
          </w:p>
        </w:tc>
        <w:tc>
          <w:tcPr>
            <w:tcW w:w="2220" w:type="dxa"/>
          </w:tcPr>
          <w:p w14:paraId="71DADAC6" w14:textId="77777777" w:rsidR="00892C93" w:rsidRDefault="001F13FD" w:rsidP="001F13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EFC6875" wp14:editId="5440124A">
                      <wp:simplePos x="0" y="0"/>
                      <wp:positionH relativeFrom="column">
                        <wp:posOffset>335915</wp:posOffset>
                      </wp:positionH>
                      <wp:positionV relativeFrom="paragraph">
                        <wp:posOffset>34925</wp:posOffset>
                      </wp:positionV>
                      <wp:extent cx="274320" cy="259080"/>
                      <wp:effectExtent l="0" t="0" r="11430" b="26670"/>
                      <wp:wrapNone/>
                      <wp:docPr id="47" name="Gülen Yüz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>
                                  <a:gd name="adj" fmla="val -4653"/>
                                </a:avLst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79A3D673" id="Gülen Yüz 47" o:spid="_x0000_s1026" type="#_x0000_t96" style="position:absolute;margin-left:26.45pt;margin-top:2.75pt;width:21.6pt;height:20.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" adj="15510" fillcolor="yellow" strokecolor="black [3213]" strokeweight="2pt"/>
                  </w:pict>
                </mc:Fallback>
              </mc:AlternateContent>
            </w: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90A8D28" wp14:editId="64D5FD10">
                      <wp:simplePos x="0" y="0"/>
                      <wp:positionH relativeFrom="column">
                        <wp:posOffset>-14605</wp:posOffset>
                      </wp:positionH>
                      <wp:positionV relativeFrom="paragraph">
                        <wp:posOffset>34925</wp:posOffset>
                      </wp:positionV>
                      <wp:extent cx="274320" cy="259080"/>
                      <wp:effectExtent l="0" t="0" r="11430" b="26670"/>
                      <wp:wrapNone/>
                      <wp:docPr id="49" name="Gülen Yüz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>
                                  <a:gd name="adj" fmla="val -4653"/>
                                </a:avLst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162956F4" id="Gülen Yüz 49" o:spid="_x0000_s1026" type="#_x0000_t96" style="position:absolute;margin-left:-1.15pt;margin-top:2.75pt;width:21.6pt;height:20.4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" adj="15510" fillcolor="yellow" strokecolor="black [3213]" strokeweight="2pt"/>
                  </w:pict>
                </mc:Fallback>
              </mc:AlternateContent>
            </w:r>
          </w:p>
        </w:tc>
      </w:tr>
      <w:tr w:rsidR="00892C93" w14:paraId="691FE903" w14:textId="77777777" w:rsidTr="001F1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9" w:type="dxa"/>
          </w:tcPr>
          <w:p w14:paraId="6B240411" w14:textId="77777777" w:rsidR="00892C93" w:rsidRDefault="00892C93" w:rsidP="001F13FD">
            <w:pPr>
              <w:jc w:val="center"/>
              <w:rPr>
                <w:sz w:val="24"/>
              </w:rPr>
            </w:pPr>
            <w:r>
              <w:rPr>
                <w:sz w:val="24"/>
              </w:rPr>
              <w:t>P.E.</w:t>
            </w:r>
          </w:p>
        </w:tc>
        <w:tc>
          <w:tcPr>
            <w:tcW w:w="2219" w:type="dxa"/>
          </w:tcPr>
          <w:p w14:paraId="5FBCF297" w14:textId="77777777" w:rsidR="00892C93" w:rsidRDefault="001F13FD" w:rsidP="001F13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005A3E3C" wp14:editId="21123B19">
                      <wp:simplePos x="0" y="0"/>
                      <wp:positionH relativeFrom="column">
                        <wp:posOffset>90170</wp:posOffset>
                      </wp:positionH>
                      <wp:positionV relativeFrom="paragraph">
                        <wp:posOffset>52705</wp:posOffset>
                      </wp:positionV>
                      <wp:extent cx="274320" cy="259080"/>
                      <wp:effectExtent l="0" t="0" r="11430" b="26670"/>
                      <wp:wrapNone/>
                      <wp:docPr id="51" name="Gülen Yüz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>
                                  <a:gd name="adj" fmla="val -4653"/>
                                </a:avLst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53A26CE3" id="Gülen Yüz 51" o:spid="_x0000_s1026" type="#_x0000_t96" style="position:absolute;margin-left:7.1pt;margin-top:4.15pt;width:21.6pt;height:20.4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" adj="15510" fillcolor="yellow" strokecolor="black [3213]" strokeweight="2pt"/>
                  </w:pict>
                </mc:Fallback>
              </mc:AlternateContent>
            </w:r>
          </w:p>
        </w:tc>
        <w:tc>
          <w:tcPr>
            <w:tcW w:w="2219" w:type="dxa"/>
          </w:tcPr>
          <w:p w14:paraId="6EB372C7" w14:textId="77777777" w:rsidR="00892C93" w:rsidRDefault="001F13FD" w:rsidP="001F13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371E382" wp14:editId="5331C7A5">
                      <wp:simplePos x="0" y="0"/>
                      <wp:positionH relativeFrom="column">
                        <wp:posOffset>403225</wp:posOffset>
                      </wp:positionH>
                      <wp:positionV relativeFrom="paragraph">
                        <wp:posOffset>52705</wp:posOffset>
                      </wp:positionV>
                      <wp:extent cx="274320" cy="259080"/>
                      <wp:effectExtent l="0" t="0" r="11430" b="26670"/>
                      <wp:wrapNone/>
                      <wp:docPr id="50" name="Gülen Yüz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>
                                  <a:gd name="adj" fmla="val -4653"/>
                                </a:avLst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66102685" id="Gülen Yüz 50" o:spid="_x0000_s1026" type="#_x0000_t96" style="position:absolute;margin-left:31.75pt;margin-top:4.15pt;width:21.6pt;height:20.4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" adj="15510" fillcolor="yellow" strokecolor="black [3213]" strokeweight="2pt"/>
                  </w:pict>
                </mc:Fallback>
              </mc:AlternateContent>
            </w: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7C4E17B" wp14:editId="170AEBAD">
                      <wp:simplePos x="0" y="0"/>
                      <wp:positionH relativeFrom="column">
                        <wp:posOffset>52705</wp:posOffset>
                      </wp:positionH>
                      <wp:positionV relativeFrom="paragraph">
                        <wp:posOffset>52705</wp:posOffset>
                      </wp:positionV>
                      <wp:extent cx="274320" cy="259080"/>
                      <wp:effectExtent l="0" t="0" r="11430" b="26670"/>
                      <wp:wrapNone/>
                      <wp:docPr id="52" name="Gülen Yüz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>
                                  <a:gd name="adj" fmla="val -4653"/>
                                </a:avLst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0FDDCEAE" id="Gülen Yüz 52" o:spid="_x0000_s1026" type="#_x0000_t96" style="position:absolute;margin-left:4.15pt;margin-top:4.15pt;width:21.6pt;height:20.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" adj="15510" fillcolor="yellow" strokecolor="black [3213]" strokeweight="2pt"/>
                  </w:pict>
                </mc:Fallback>
              </mc:AlternateContent>
            </w:r>
          </w:p>
        </w:tc>
        <w:tc>
          <w:tcPr>
            <w:tcW w:w="2219" w:type="dxa"/>
          </w:tcPr>
          <w:p w14:paraId="75473A05" w14:textId="77777777" w:rsidR="00892C93" w:rsidRDefault="001F13FD" w:rsidP="001F13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90003F9" wp14:editId="30A51CCF">
                      <wp:simplePos x="0" y="0"/>
                      <wp:positionH relativeFrom="column">
                        <wp:posOffset>15240</wp:posOffset>
                      </wp:positionH>
                      <wp:positionV relativeFrom="paragraph">
                        <wp:posOffset>45085</wp:posOffset>
                      </wp:positionV>
                      <wp:extent cx="274320" cy="259080"/>
                      <wp:effectExtent l="0" t="0" r="11430" b="26670"/>
                      <wp:wrapNone/>
                      <wp:docPr id="36" name="Gülen Yüz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35E33B00" id="Gülen Yüz 36" o:spid="_x0000_s1026" type="#_x0000_t96" style="position:absolute;margin-left:1.2pt;margin-top:3.55pt;width:21.6pt;height:20.4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" fillcolor="yellow" strokecolor="black [3213]" strokeweight="2pt"/>
                  </w:pict>
                </mc:Fallback>
              </mc:AlternateContent>
            </w:r>
          </w:p>
        </w:tc>
        <w:tc>
          <w:tcPr>
            <w:tcW w:w="2220" w:type="dxa"/>
          </w:tcPr>
          <w:p w14:paraId="4889CA3A" w14:textId="77777777" w:rsidR="00892C93" w:rsidRDefault="001F13FD" w:rsidP="001F13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94EF143" wp14:editId="748A7CCA">
                      <wp:simplePos x="0" y="0"/>
                      <wp:positionH relativeFrom="column">
                        <wp:posOffset>-37465</wp:posOffset>
                      </wp:positionH>
                      <wp:positionV relativeFrom="paragraph">
                        <wp:posOffset>52705</wp:posOffset>
                      </wp:positionV>
                      <wp:extent cx="274320" cy="259080"/>
                      <wp:effectExtent l="0" t="0" r="11430" b="26670"/>
                      <wp:wrapNone/>
                      <wp:docPr id="37" name="Gülen Yüz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74423F85" id="Gülen Yüz 37" o:spid="_x0000_s1026" type="#_x0000_t96" style="position:absolute;margin-left:-2.95pt;margin-top:4.15pt;width:21.6pt;height:20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" fillcolor="yellow" strokecolor="black [3213]" strokeweight="2pt"/>
                  </w:pict>
                </mc:Fallback>
              </mc:AlternateContent>
            </w:r>
          </w:p>
        </w:tc>
      </w:tr>
      <w:tr w:rsidR="00892C93" w14:paraId="214472F8" w14:textId="77777777" w:rsidTr="001F13F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9" w:type="dxa"/>
          </w:tcPr>
          <w:p w14:paraId="083AFF0C" w14:textId="77777777" w:rsidR="00892C93" w:rsidRDefault="00892C93" w:rsidP="001F13FD">
            <w:pPr>
              <w:jc w:val="center"/>
              <w:rPr>
                <w:sz w:val="24"/>
              </w:rPr>
            </w:pPr>
            <w:r>
              <w:rPr>
                <w:sz w:val="24"/>
              </w:rPr>
              <w:t>Art</w:t>
            </w:r>
          </w:p>
        </w:tc>
        <w:tc>
          <w:tcPr>
            <w:tcW w:w="2219" w:type="dxa"/>
          </w:tcPr>
          <w:p w14:paraId="5A571280" w14:textId="77777777" w:rsidR="00892C93" w:rsidRDefault="001F13FD" w:rsidP="001F13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FE24F55" wp14:editId="280A7D1F">
                      <wp:simplePos x="0" y="0"/>
                      <wp:positionH relativeFrom="column">
                        <wp:posOffset>417830</wp:posOffset>
                      </wp:positionH>
                      <wp:positionV relativeFrom="paragraph">
                        <wp:posOffset>40005</wp:posOffset>
                      </wp:positionV>
                      <wp:extent cx="274320" cy="259080"/>
                      <wp:effectExtent l="0" t="0" r="11430" b="26670"/>
                      <wp:wrapNone/>
                      <wp:docPr id="40" name="Gülen Yüz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341822FF" id="Gülen Yüz 40" o:spid="_x0000_s1026" type="#_x0000_t96" style="position:absolute;margin-left:32.9pt;margin-top:3.15pt;width:21.6pt;height:20.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" fillcolor="yellow" strokecolor="black [3213]" strokeweight="2pt"/>
                  </w:pict>
                </mc:Fallback>
              </mc:AlternateContent>
            </w: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56ED0E0" wp14:editId="774FE735">
                      <wp:simplePos x="0" y="0"/>
                      <wp:positionH relativeFrom="column">
                        <wp:posOffset>90170</wp:posOffset>
                      </wp:positionH>
                      <wp:positionV relativeFrom="paragraph">
                        <wp:posOffset>40005</wp:posOffset>
                      </wp:positionV>
                      <wp:extent cx="274320" cy="259080"/>
                      <wp:effectExtent l="0" t="0" r="11430" b="26670"/>
                      <wp:wrapNone/>
                      <wp:docPr id="41" name="Gülen Yüz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782B5872" id="Gülen Yüz 41" o:spid="_x0000_s1026" type="#_x0000_t96" style="position:absolute;margin-left:7.1pt;margin-top:3.15pt;width:21.6pt;height:20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" fillcolor="yellow" strokecolor="black [3213]" strokeweight="2pt"/>
                  </w:pict>
                </mc:Fallback>
              </mc:AlternateContent>
            </w:r>
          </w:p>
        </w:tc>
        <w:tc>
          <w:tcPr>
            <w:tcW w:w="2219" w:type="dxa"/>
          </w:tcPr>
          <w:p w14:paraId="596D999B" w14:textId="77777777" w:rsidR="00892C93" w:rsidRDefault="001F13FD" w:rsidP="001F13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F65C12F" wp14:editId="0DB0F554">
                      <wp:simplePos x="0" y="0"/>
                      <wp:positionH relativeFrom="column">
                        <wp:posOffset>52705</wp:posOffset>
                      </wp:positionH>
                      <wp:positionV relativeFrom="paragraph">
                        <wp:posOffset>40005</wp:posOffset>
                      </wp:positionV>
                      <wp:extent cx="274320" cy="259080"/>
                      <wp:effectExtent l="0" t="0" r="11430" b="26670"/>
                      <wp:wrapNone/>
                      <wp:docPr id="39" name="Gülen Yüz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1CDC4DA1" id="Gülen Yüz 39" o:spid="_x0000_s1026" type="#_x0000_t96" style="position:absolute;margin-left:4.15pt;margin-top:3.15pt;width:21.6pt;height:20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" fillcolor="yellow" strokecolor="black [3213]" strokeweight="2pt"/>
                  </w:pict>
                </mc:Fallback>
              </mc:AlternateContent>
            </w:r>
          </w:p>
        </w:tc>
        <w:tc>
          <w:tcPr>
            <w:tcW w:w="2219" w:type="dxa"/>
          </w:tcPr>
          <w:p w14:paraId="5CAAB8BB" w14:textId="77777777" w:rsidR="00892C93" w:rsidRDefault="001F13FD" w:rsidP="001F13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8C05568" wp14:editId="659951F8">
                      <wp:simplePos x="0" y="0"/>
                      <wp:positionH relativeFrom="column">
                        <wp:posOffset>30480</wp:posOffset>
                      </wp:positionH>
                      <wp:positionV relativeFrom="paragraph">
                        <wp:posOffset>24765</wp:posOffset>
                      </wp:positionV>
                      <wp:extent cx="274320" cy="259080"/>
                      <wp:effectExtent l="0" t="0" r="11430" b="26670"/>
                      <wp:wrapNone/>
                      <wp:docPr id="53" name="Gülen Yüz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>
                                  <a:gd name="adj" fmla="val -4653"/>
                                </a:avLst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41514456" id="Gülen Yüz 53" o:spid="_x0000_s1026" type="#_x0000_t96" style="position:absolute;margin-left:2.4pt;margin-top:1.95pt;width:21.6pt;height:20.4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" adj="15510" fillcolor="yellow" strokecolor="black [3213]" strokeweight="2pt"/>
                  </w:pict>
                </mc:Fallback>
              </mc:AlternateContent>
            </w:r>
          </w:p>
        </w:tc>
        <w:tc>
          <w:tcPr>
            <w:tcW w:w="2220" w:type="dxa"/>
          </w:tcPr>
          <w:p w14:paraId="1C7DCD94" w14:textId="77777777" w:rsidR="00892C93" w:rsidRDefault="001F13FD" w:rsidP="001F13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5EA731B" wp14:editId="4E4EAEBF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40005</wp:posOffset>
                      </wp:positionV>
                      <wp:extent cx="274320" cy="259080"/>
                      <wp:effectExtent l="0" t="0" r="11430" b="26670"/>
                      <wp:wrapNone/>
                      <wp:docPr id="48" name="Gülen Yüz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4320" cy="259080"/>
                              </a:xfrm>
                              <a:prstGeom prst="smileyFace">
                                <a:avLst>
                                  <a:gd name="adj" fmla="val -4653"/>
                                </a:avLst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039621CD" id="Gülen Yüz 48" o:spid="_x0000_s1026" type="#_x0000_t96" style="position:absolute;margin-left:-.55pt;margin-top:3.15pt;width:21.6pt;height:20.4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" adj="15510" fillcolor="yellow" strokecolor="black [3213]" strokeweight="2pt"/>
                  </w:pict>
                </mc:Fallback>
              </mc:AlternateContent>
            </w:r>
          </w:p>
        </w:tc>
      </w:tr>
    </w:tbl>
    <w:p w14:paraId="59FB6384" w14:textId="77777777" w:rsidR="001F13FD" w:rsidRPr="00892C93" w:rsidRDefault="001F13FD" w:rsidP="00400782">
      <w:pPr>
        <w:jc w:val="both"/>
        <w:rPr>
          <w:sz w:val="24"/>
        </w:rPr>
      </w:pPr>
    </w:p>
    <w:p w14:paraId="1C25AD7A" w14:textId="77777777" w:rsidR="00A46E8C" w:rsidRDefault="00A46E8C" w:rsidP="00400782">
      <w:pPr>
        <w:jc w:val="both"/>
        <w:rPr>
          <w:b/>
          <w:sz w:val="24"/>
        </w:rPr>
        <w:sectPr w:rsidR="00A46E8C" w:rsidSect="00AA27E3">
          <w:type w:val="continuous"/>
          <w:pgSz w:w="11906" w:h="16838"/>
          <w:pgMar w:top="709" w:right="424" w:bottom="0" w:left="567" w:header="708" w:footer="708" w:gutter="0"/>
          <w:cols w:space="708"/>
          <w:docGrid w:linePitch="360"/>
        </w:sectPr>
      </w:pPr>
    </w:p>
    <w:p w14:paraId="6C7CD1B9" w14:textId="77777777" w:rsidR="00892C93" w:rsidRDefault="001F13FD" w:rsidP="00400782">
      <w:pPr>
        <w:jc w:val="both"/>
        <w:rPr>
          <w:sz w:val="24"/>
        </w:rPr>
      </w:pPr>
      <w:r>
        <w:rPr>
          <w:b/>
          <w:sz w:val="24"/>
        </w:rPr>
        <w:lastRenderedPageBreak/>
        <w:t xml:space="preserve">1. </w:t>
      </w:r>
      <w:r>
        <w:rPr>
          <w:sz w:val="24"/>
        </w:rPr>
        <w:t>Luna and Harry _______ history.</w:t>
      </w:r>
    </w:p>
    <w:p w14:paraId="0B868D16" w14:textId="65E5E470" w:rsidR="001F13FD" w:rsidRDefault="001F13FD" w:rsidP="00400782">
      <w:pPr>
        <w:jc w:val="both"/>
        <w:rPr>
          <w:sz w:val="24"/>
        </w:rPr>
      </w:pPr>
      <w:r w:rsidRPr="007534A4">
        <w:rPr>
          <w:b/>
          <w:bCs/>
          <w:sz w:val="24"/>
        </w:rPr>
        <w:t>2.</w:t>
      </w:r>
      <w:r w:rsidRPr="007534A4">
        <w:rPr>
          <w:sz w:val="24"/>
        </w:rPr>
        <w:t xml:space="preserve"> </w:t>
      </w:r>
      <w:r>
        <w:rPr>
          <w:sz w:val="24"/>
        </w:rPr>
        <w:t xml:space="preserve">Ron and </w:t>
      </w:r>
      <w:proofErr w:type="gramStart"/>
      <w:r>
        <w:rPr>
          <w:sz w:val="24"/>
        </w:rPr>
        <w:t xml:space="preserve">Mia  </w:t>
      </w:r>
      <w:r w:rsidRPr="007534A4">
        <w:rPr>
          <w:sz w:val="24"/>
        </w:rPr>
        <w:t>_</w:t>
      </w:r>
      <w:proofErr w:type="gramEnd"/>
      <w:r w:rsidRPr="007534A4">
        <w:rPr>
          <w:sz w:val="24"/>
        </w:rPr>
        <w:t xml:space="preserve">______ </w:t>
      </w:r>
      <w:r w:rsidR="00335A23" w:rsidRPr="007534A4">
        <w:rPr>
          <w:sz w:val="24"/>
        </w:rPr>
        <w:t xml:space="preserve"> art</w:t>
      </w:r>
      <w:r w:rsidRPr="007534A4">
        <w:rPr>
          <w:sz w:val="24"/>
        </w:rPr>
        <w:t>.</w:t>
      </w:r>
    </w:p>
    <w:p w14:paraId="43DF479B" w14:textId="77777777" w:rsidR="00A46E8C" w:rsidRDefault="001F13FD" w:rsidP="00400782">
      <w:pPr>
        <w:jc w:val="both"/>
        <w:rPr>
          <w:sz w:val="24"/>
        </w:rPr>
      </w:pPr>
      <w:r w:rsidRPr="007534A4">
        <w:rPr>
          <w:b/>
          <w:bCs/>
          <w:sz w:val="24"/>
        </w:rPr>
        <w:t>3.</w:t>
      </w:r>
      <w:r w:rsidRPr="007534A4">
        <w:rPr>
          <w:sz w:val="24"/>
        </w:rPr>
        <w:t xml:space="preserve"> </w:t>
      </w:r>
      <w:r>
        <w:rPr>
          <w:sz w:val="24"/>
        </w:rPr>
        <w:t xml:space="preserve">Mia _______ </w:t>
      </w:r>
      <w:r w:rsidR="00A46E8C">
        <w:rPr>
          <w:sz w:val="24"/>
        </w:rPr>
        <w:t>science and art.</w:t>
      </w:r>
    </w:p>
    <w:p w14:paraId="67CACB24" w14:textId="53DEC193" w:rsidR="00A46E8C" w:rsidRDefault="00A46E8C" w:rsidP="00400782">
      <w:pPr>
        <w:jc w:val="both"/>
        <w:rPr>
          <w:sz w:val="24"/>
        </w:rPr>
      </w:pPr>
      <w:r w:rsidRPr="007534A4">
        <w:rPr>
          <w:b/>
          <w:bCs/>
          <w:sz w:val="24"/>
        </w:rPr>
        <w:t>4.</w:t>
      </w:r>
      <w:r w:rsidRPr="007534A4">
        <w:rPr>
          <w:sz w:val="24"/>
        </w:rPr>
        <w:t xml:space="preserve"> </w:t>
      </w:r>
      <w:r>
        <w:rPr>
          <w:sz w:val="24"/>
        </w:rPr>
        <w:t xml:space="preserve">Harry </w:t>
      </w:r>
      <w:r w:rsidRPr="007534A4">
        <w:rPr>
          <w:sz w:val="24"/>
        </w:rPr>
        <w:t>_______</w:t>
      </w:r>
      <w:r w:rsidR="00335A23" w:rsidRPr="007534A4">
        <w:rPr>
          <w:sz w:val="24"/>
        </w:rPr>
        <w:t xml:space="preserve"> </w:t>
      </w:r>
      <w:proofErr w:type="gramStart"/>
      <w:r w:rsidR="00335A23" w:rsidRPr="007534A4">
        <w:rPr>
          <w:sz w:val="24"/>
        </w:rPr>
        <w:t>P.E</w:t>
      </w:r>
      <w:r w:rsidRPr="007534A4">
        <w:rPr>
          <w:sz w:val="24"/>
        </w:rPr>
        <w:t xml:space="preserve"> .</w:t>
      </w:r>
      <w:proofErr w:type="gramEnd"/>
    </w:p>
    <w:p w14:paraId="69E00901" w14:textId="77777777" w:rsidR="00D913DF" w:rsidRDefault="00D913DF" w:rsidP="00400782">
      <w:pPr>
        <w:jc w:val="both"/>
        <w:rPr>
          <w:sz w:val="24"/>
        </w:rPr>
      </w:pPr>
    </w:p>
    <w:p w14:paraId="52C65EE7" w14:textId="77777777" w:rsidR="00D913DF" w:rsidRDefault="00D913DF" w:rsidP="00400782">
      <w:pPr>
        <w:jc w:val="both"/>
        <w:rPr>
          <w:sz w:val="24"/>
        </w:rPr>
      </w:pPr>
    </w:p>
    <w:p w14:paraId="1F33A135" w14:textId="77777777" w:rsidR="00D913DF" w:rsidRDefault="00D913DF" w:rsidP="00400782">
      <w:pPr>
        <w:jc w:val="both"/>
        <w:rPr>
          <w:sz w:val="24"/>
        </w:rPr>
      </w:pPr>
    </w:p>
    <w:p w14:paraId="1ABC2734" w14:textId="634EB51D" w:rsidR="00A46E8C" w:rsidRDefault="00A46E8C" w:rsidP="00400782">
      <w:pPr>
        <w:jc w:val="both"/>
        <w:rPr>
          <w:sz w:val="24"/>
        </w:rPr>
      </w:pPr>
      <w:r w:rsidRPr="007534A4">
        <w:rPr>
          <w:b/>
          <w:bCs/>
          <w:sz w:val="24"/>
        </w:rPr>
        <w:t>5.</w:t>
      </w:r>
      <w:r w:rsidRPr="007534A4">
        <w:rPr>
          <w:sz w:val="24"/>
        </w:rPr>
        <w:t xml:space="preserve"> </w:t>
      </w:r>
      <w:r>
        <w:rPr>
          <w:sz w:val="24"/>
        </w:rPr>
        <w:t xml:space="preserve">Luna _______ </w:t>
      </w:r>
      <w:r w:rsidRPr="007534A4">
        <w:rPr>
          <w:sz w:val="24"/>
        </w:rPr>
        <w:t>art</w:t>
      </w:r>
      <w:r w:rsidR="00043196" w:rsidRPr="007534A4">
        <w:rPr>
          <w:sz w:val="24"/>
        </w:rPr>
        <w:t>,</w:t>
      </w:r>
      <w:r w:rsidRPr="007534A4">
        <w:rPr>
          <w:sz w:val="24"/>
        </w:rPr>
        <w:t xml:space="preserve"> </w:t>
      </w:r>
      <w:r>
        <w:rPr>
          <w:sz w:val="24"/>
        </w:rPr>
        <w:t>but she ______</w:t>
      </w:r>
      <w:proofErr w:type="gramStart"/>
      <w:r>
        <w:rPr>
          <w:sz w:val="24"/>
        </w:rPr>
        <w:t>_  P.E</w:t>
      </w:r>
      <w:proofErr w:type="gramEnd"/>
      <w:r>
        <w:rPr>
          <w:sz w:val="24"/>
        </w:rPr>
        <w:t>.</w:t>
      </w:r>
    </w:p>
    <w:p w14:paraId="3F38AB2A" w14:textId="77777777" w:rsidR="00A46E8C" w:rsidRDefault="00A46E8C" w:rsidP="00A46E8C">
      <w:pPr>
        <w:rPr>
          <w:sz w:val="24"/>
        </w:rPr>
      </w:pPr>
      <w:r w:rsidRPr="007534A4">
        <w:rPr>
          <w:b/>
          <w:bCs/>
          <w:sz w:val="24"/>
        </w:rPr>
        <w:t>6.</w:t>
      </w:r>
      <w:r w:rsidRPr="00335A23">
        <w:rPr>
          <w:color w:val="FF0000"/>
          <w:sz w:val="24"/>
        </w:rPr>
        <w:t xml:space="preserve"> </w:t>
      </w:r>
      <w:r>
        <w:rPr>
          <w:sz w:val="24"/>
        </w:rPr>
        <w:t>Ron ______</w:t>
      </w:r>
      <w:proofErr w:type="gramStart"/>
      <w:r>
        <w:rPr>
          <w:sz w:val="24"/>
        </w:rPr>
        <w:t>_  history</w:t>
      </w:r>
      <w:proofErr w:type="gramEnd"/>
      <w:r>
        <w:rPr>
          <w:sz w:val="24"/>
        </w:rPr>
        <w:t xml:space="preserve"> and art.</w:t>
      </w:r>
    </w:p>
    <w:p w14:paraId="7C0B49B7" w14:textId="23B4F481" w:rsidR="00A46E8C" w:rsidRDefault="00A46E8C" w:rsidP="00A46E8C">
      <w:pPr>
        <w:rPr>
          <w:sz w:val="24"/>
        </w:rPr>
      </w:pPr>
      <w:r w:rsidRPr="007534A4">
        <w:rPr>
          <w:b/>
          <w:bCs/>
          <w:sz w:val="24"/>
        </w:rPr>
        <w:t>7.</w:t>
      </w:r>
      <w:r w:rsidRPr="007534A4">
        <w:rPr>
          <w:sz w:val="24"/>
        </w:rPr>
        <w:t xml:space="preserve"> </w:t>
      </w:r>
      <w:r>
        <w:rPr>
          <w:sz w:val="24"/>
        </w:rPr>
        <w:t>Harry _______ science</w:t>
      </w:r>
      <w:r w:rsidR="00335A23">
        <w:rPr>
          <w:sz w:val="24"/>
        </w:rPr>
        <w:t>,</w:t>
      </w:r>
      <w:r>
        <w:rPr>
          <w:sz w:val="24"/>
        </w:rPr>
        <w:t xml:space="preserve"> but Ron _______ it.</w:t>
      </w:r>
    </w:p>
    <w:p w14:paraId="5817DB0E" w14:textId="77777777" w:rsidR="00D913DF" w:rsidRDefault="00A46E8C" w:rsidP="00A46E8C">
      <w:pPr>
        <w:rPr>
          <w:sz w:val="24"/>
        </w:rPr>
      </w:pPr>
      <w:r w:rsidRPr="007534A4">
        <w:rPr>
          <w:b/>
          <w:bCs/>
          <w:sz w:val="24"/>
        </w:rPr>
        <w:t>8.</w:t>
      </w:r>
      <w:r w:rsidRPr="007534A4">
        <w:rPr>
          <w:sz w:val="24"/>
        </w:rPr>
        <w:t xml:space="preserve"> </w:t>
      </w:r>
      <w:r>
        <w:rPr>
          <w:sz w:val="24"/>
        </w:rPr>
        <w:t>Mia _______ P.E but Luna _______ it.</w:t>
      </w:r>
    </w:p>
    <w:p w14:paraId="263B7F61" w14:textId="77777777" w:rsidR="00A46E8C" w:rsidRDefault="00D913DF" w:rsidP="00A46E8C">
      <w:pPr>
        <w:rPr>
          <w:sz w:val="24"/>
        </w:rPr>
      </w:pPr>
      <w:r>
        <w:rPr>
          <w:sz w:val="24"/>
        </w:rPr>
        <w:br w:type="page"/>
      </w:r>
    </w:p>
    <w:p w14:paraId="5392772A" w14:textId="77777777" w:rsidR="00D913DF" w:rsidRDefault="00D913DF" w:rsidP="00A46E8C">
      <w:pPr>
        <w:rPr>
          <w:sz w:val="24"/>
        </w:rPr>
        <w:sectPr w:rsidR="00D913DF" w:rsidSect="00A46E8C">
          <w:type w:val="continuous"/>
          <w:pgSz w:w="11906" w:h="16838"/>
          <w:pgMar w:top="709" w:right="424" w:bottom="0" w:left="567" w:header="708" w:footer="708" w:gutter="0"/>
          <w:cols w:num="2" w:space="708"/>
          <w:docGrid w:linePitch="360"/>
        </w:sectPr>
      </w:pPr>
    </w:p>
    <w:p w14:paraId="466D08CC" w14:textId="017844B2" w:rsidR="004138A9" w:rsidRPr="007534A4" w:rsidRDefault="001F13FD" w:rsidP="00400782">
      <w:pPr>
        <w:jc w:val="both"/>
        <w:rPr>
          <w:b/>
          <w:sz w:val="24"/>
        </w:rPr>
      </w:pPr>
      <w:r>
        <w:rPr>
          <w:sz w:val="24"/>
        </w:rPr>
        <w:lastRenderedPageBreak/>
        <w:t xml:space="preserve">  </w:t>
      </w:r>
      <w:r w:rsidR="004138A9" w:rsidRPr="00501B70">
        <w:rPr>
          <w:color w:val="FF0000"/>
          <w:sz w:val="44"/>
          <w:u w:val="single"/>
        </w:rPr>
        <w:t>NARTEST İNGİLİZCE KALİTESİNE DAHA FAZLA ULAŞMAK İÇİN</w:t>
      </w:r>
    </w:p>
    <w:p w14:paraId="5FF7481C" w14:textId="77777777" w:rsidR="004138A9" w:rsidRDefault="004138A9" w:rsidP="004138A9">
      <w:pPr>
        <w:jc w:val="center"/>
        <w:rPr>
          <w:b/>
          <w:sz w:val="52"/>
        </w:rPr>
      </w:pPr>
    </w:p>
    <w:p w14:paraId="2C963762" w14:textId="77777777" w:rsidR="004138A9" w:rsidRPr="004138A9" w:rsidRDefault="00195E8A" w:rsidP="004138A9">
      <w:pPr>
        <w:jc w:val="center"/>
        <w:rPr>
          <w:b/>
          <w:sz w:val="52"/>
        </w:rPr>
      </w:pPr>
      <w:hyperlink r:id="rId22" w:history="1">
        <w:r w:rsidR="004138A9" w:rsidRPr="004138A9">
          <w:rPr>
            <w:rStyle w:val="Kpr"/>
            <w:b/>
            <w:sz w:val="52"/>
          </w:rPr>
          <w:t>www.altinkarne.com</w:t>
        </w:r>
      </w:hyperlink>
      <w:r w:rsidR="004138A9" w:rsidRPr="004138A9">
        <w:rPr>
          <w:b/>
          <w:sz w:val="52"/>
        </w:rPr>
        <w:t xml:space="preserve"> </w:t>
      </w:r>
      <w:proofErr w:type="spellStart"/>
      <w:r w:rsidR="004138A9" w:rsidRPr="004138A9">
        <w:rPr>
          <w:b/>
          <w:sz w:val="52"/>
        </w:rPr>
        <w:t>Sitemizden</w:t>
      </w:r>
      <w:proofErr w:type="spellEnd"/>
      <w:r w:rsidR="004138A9" w:rsidRPr="004138A9">
        <w:rPr>
          <w:b/>
          <w:sz w:val="52"/>
        </w:rPr>
        <w:t xml:space="preserve"> </w:t>
      </w:r>
      <w:proofErr w:type="spellStart"/>
      <w:r w:rsidR="004138A9" w:rsidRPr="004138A9">
        <w:rPr>
          <w:b/>
          <w:sz w:val="52"/>
        </w:rPr>
        <w:t>Kitaplarımızın</w:t>
      </w:r>
      <w:proofErr w:type="spellEnd"/>
      <w:r w:rsidR="004138A9" w:rsidRPr="004138A9">
        <w:rPr>
          <w:b/>
          <w:sz w:val="52"/>
        </w:rPr>
        <w:t xml:space="preserve"> PDF </w:t>
      </w:r>
      <w:proofErr w:type="spellStart"/>
      <w:r w:rsidR="004138A9" w:rsidRPr="004138A9">
        <w:rPr>
          <w:b/>
          <w:sz w:val="52"/>
        </w:rPr>
        <w:t>hallerine</w:t>
      </w:r>
      <w:proofErr w:type="spellEnd"/>
      <w:r w:rsidR="004138A9" w:rsidRPr="004138A9">
        <w:rPr>
          <w:b/>
          <w:sz w:val="52"/>
        </w:rPr>
        <w:t xml:space="preserve">, </w:t>
      </w:r>
      <w:proofErr w:type="spellStart"/>
      <w:r w:rsidR="004138A9" w:rsidRPr="004138A9">
        <w:rPr>
          <w:b/>
          <w:sz w:val="52"/>
        </w:rPr>
        <w:t>Akıllı</w:t>
      </w:r>
      <w:proofErr w:type="spellEnd"/>
      <w:r w:rsidR="004138A9" w:rsidRPr="004138A9">
        <w:rPr>
          <w:b/>
          <w:sz w:val="52"/>
        </w:rPr>
        <w:t xml:space="preserve"> </w:t>
      </w:r>
      <w:proofErr w:type="spellStart"/>
      <w:r w:rsidR="004138A9" w:rsidRPr="004138A9">
        <w:rPr>
          <w:b/>
          <w:sz w:val="52"/>
        </w:rPr>
        <w:t>Tahta</w:t>
      </w:r>
      <w:proofErr w:type="spellEnd"/>
      <w:r w:rsidR="004138A9" w:rsidRPr="004138A9">
        <w:rPr>
          <w:b/>
          <w:sz w:val="52"/>
        </w:rPr>
        <w:t xml:space="preserve"> </w:t>
      </w:r>
      <w:proofErr w:type="spellStart"/>
      <w:r w:rsidR="004138A9" w:rsidRPr="004138A9">
        <w:rPr>
          <w:b/>
          <w:sz w:val="52"/>
        </w:rPr>
        <w:t>Kitaplarımıza</w:t>
      </w:r>
      <w:proofErr w:type="spellEnd"/>
      <w:r w:rsidR="004138A9" w:rsidRPr="004138A9">
        <w:rPr>
          <w:b/>
          <w:sz w:val="52"/>
        </w:rPr>
        <w:t xml:space="preserve"> </w:t>
      </w:r>
      <w:proofErr w:type="spellStart"/>
      <w:r w:rsidR="004138A9" w:rsidRPr="004138A9">
        <w:rPr>
          <w:b/>
          <w:sz w:val="52"/>
        </w:rPr>
        <w:t>ve</w:t>
      </w:r>
      <w:proofErr w:type="spellEnd"/>
      <w:r w:rsidR="004138A9" w:rsidRPr="004138A9">
        <w:rPr>
          <w:b/>
          <w:sz w:val="52"/>
        </w:rPr>
        <w:t xml:space="preserve"> </w:t>
      </w:r>
      <w:proofErr w:type="spellStart"/>
      <w:r w:rsidR="004138A9" w:rsidRPr="004138A9">
        <w:rPr>
          <w:b/>
          <w:sz w:val="52"/>
        </w:rPr>
        <w:t>Ücretsiz</w:t>
      </w:r>
      <w:proofErr w:type="spellEnd"/>
      <w:r w:rsidR="004138A9" w:rsidRPr="004138A9">
        <w:rPr>
          <w:b/>
          <w:sz w:val="52"/>
        </w:rPr>
        <w:t xml:space="preserve"> </w:t>
      </w:r>
      <w:proofErr w:type="spellStart"/>
      <w:r w:rsidR="004138A9" w:rsidRPr="004138A9">
        <w:rPr>
          <w:b/>
          <w:sz w:val="52"/>
        </w:rPr>
        <w:t>Birçok</w:t>
      </w:r>
      <w:proofErr w:type="spellEnd"/>
      <w:r w:rsidR="004138A9" w:rsidRPr="004138A9">
        <w:rPr>
          <w:b/>
          <w:sz w:val="52"/>
        </w:rPr>
        <w:t xml:space="preserve"> </w:t>
      </w:r>
      <w:proofErr w:type="spellStart"/>
      <w:r w:rsidR="004138A9" w:rsidRPr="004138A9">
        <w:rPr>
          <w:b/>
          <w:sz w:val="52"/>
        </w:rPr>
        <w:t>Dokümana</w:t>
      </w:r>
      <w:proofErr w:type="spellEnd"/>
      <w:r w:rsidR="004138A9" w:rsidRPr="004138A9">
        <w:rPr>
          <w:b/>
          <w:sz w:val="52"/>
        </w:rPr>
        <w:t xml:space="preserve"> </w:t>
      </w:r>
      <w:proofErr w:type="spellStart"/>
      <w:r w:rsidR="004138A9" w:rsidRPr="004138A9">
        <w:rPr>
          <w:b/>
          <w:sz w:val="52"/>
        </w:rPr>
        <w:t>Ulaşabilirsiniz</w:t>
      </w:r>
      <w:proofErr w:type="spellEnd"/>
      <w:r w:rsidR="004138A9" w:rsidRPr="004138A9">
        <w:rPr>
          <w:b/>
          <w:sz w:val="52"/>
        </w:rPr>
        <w:t>.</w:t>
      </w:r>
    </w:p>
    <w:p w14:paraId="19D782F2" w14:textId="77777777" w:rsidR="004138A9" w:rsidRDefault="004138A9" w:rsidP="00400782">
      <w:pPr>
        <w:jc w:val="both"/>
        <w:rPr>
          <w:b/>
          <w:sz w:val="24"/>
        </w:rPr>
      </w:pPr>
    </w:p>
    <w:p w14:paraId="7BC7374E" w14:textId="77777777" w:rsidR="004138A9" w:rsidRDefault="00501B70" w:rsidP="00400782">
      <w:pPr>
        <w:jc w:val="both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FEF8B10" wp14:editId="53B6D2F5">
            <wp:extent cx="6908800" cy="5537200"/>
            <wp:effectExtent l="0" t="0" r="6350" b="6350"/>
            <wp:docPr id="9" name="Resim 9" descr="C:\Users\Zirve\Downloads\10'da 10 yapmak isteyenlerin Tercihi...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Zirve\Downloads\10'da 10 yapmak isteyenlerin Tercihi... (2)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8800" cy="553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1B0C9" w14:textId="77777777" w:rsidR="004138A9" w:rsidRDefault="004138A9" w:rsidP="00400782">
      <w:pPr>
        <w:jc w:val="both"/>
        <w:rPr>
          <w:b/>
          <w:sz w:val="24"/>
        </w:rPr>
      </w:pPr>
    </w:p>
    <w:p w14:paraId="75395718" w14:textId="77777777" w:rsidR="002F4850" w:rsidRDefault="002F4850" w:rsidP="00400782">
      <w:pPr>
        <w:jc w:val="both"/>
        <w:rPr>
          <w:b/>
          <w:sz w:val="24"/>
        </w:rPr>
      </w:pPr>
    </w:p>
    <w:p w14:paraId="33CF24B6" w14:textId="77777777" w:rsidR="002F4850" w:rsidRDefault="002F4850" w:rsidP="00400782">
      <w:pPr>
        <w:jc w:val="both"/>
        <w:rPr>
          <w:b/>
          <w:sz w:val="24"/>
        </w:rPr>
      </w:pPr>
    </w:p>
    <w:p w14:paraId="2CC030A9" w14:textId="77777777" w:rsidR="002F4850" w:rsidRDefault="002F4850" w:rsidP="00400782">
      <w:pPr>
        <w:jc w:val="both"/>
        <w:rPr>
          <w:b/>
          <w:sz w:val="24"/>
        </w:rPr>
      </w:pPr>
    </w:p>
    <w:p w14:paraId="6417955D" w14:textId="4BA1487B" w:rsidR="002F4850" w:rsidRPr="00B74809" w:rsidRDefault="002F4850" w:rsidP="002F4850">
      <w:pPr>
        <w:jc w:val="center"/>
        <w:rPr>
          <w:b/>
          <w:color w:val="FF0000"/>
          <w:sz w:val="32"/>
        </w:rPr>
      </w:pPr>
      <w:r w:rsidRPr="00B74809">
        <w:rPr>
          <w:b/>
          <w:color w:val="FF0000"/>
          <w:sz w:val="32"/>
        </w:rPr>
        <w:lastRenderedPageBreak/>
        <w:t>ANSWER KEY</w:t>
      </w:r>
    </w:p>
    <w:p w14:paraId="05667AF1" w14:textId="686EDD0D" w:rsidR="002F4850" w:rsidRDefault="002F4850" w:rsidP="002F4850">
      <w:pPr>
        <w:rPr>
          <w:b/>
          <w:sz w:val="32"/>
        </w:rPr>
      </w:pPr>
      <w:r>
        <w:rPr>
          <w:b/>
          <w:sz w:val="32"/>
        </w:rPr>
        <w:t>Vocabulary Exercises</w:t>
      </w:r>
    </w:p>
    <w:p w14:paraId="01FEC512" w14:textId="77777777" w:rsidR="00903C1C" w:rsidRDefault="00903C1C" w:rsidP="002F4850">
      <w:pPr>
        <w:rPr>
          <w:b/>
          <w:sz w:val="32"/>
        </w:rPr>
      </w:pPr>
    </w:p>
    <w:p w14:paraId="713C774F" w14:textId="77777777" w:rsidR="00B74809" w:rsidRDefault="00B74809" w:rsidP="002F4850">
      <w:pPr>
        <w:rPr>
          <w:b/>
          <w:sz w:val="32"/>
        </w:rPr>
        <w:sectPr w:rsidR="00B74809" w:rsidSect="00AA27E3">
          <w:type w:val="continuous"/>
          <w:pgSz w:w="11906" w:h="16838"/>
          <w:pgMar w:top="709" w:right="424" w:bottom="0" w:left="567" w:header="708" w:footer="708" w:gutter="0"/>
          <w:cols w:space="708"/>
          <w:docGrid w:linePitch="360"/>
        </w:sectPr>
      </w:pPr>
    </w:p>
    <w:p w14:paraId="0FD4D71A" w14:textId="6AEC301D" w:rsidR="002F4850" w:rsidRPr="00903C1C" w:rsidRDefault="00945050" w:rsidP="002F4850">
      <w:pPr>
        <w:rPr>
          <w:b/>
          <w:color w:val="FF0000"/>
          <w:sz w:val="24"/>
        </w:rPr>
      </w:pPr>
      <w:r w:rsidRPr="00903C1C">
        <w:rPr>
          <w:b/>
          <w:color w:val="FF0000"/>
          <w:sz w:val="32"/>
        </w:rPr>
        <w:lastRenderedPageBreak/>
        <w:t>Exercise 1</w:t>
      </w:r>
    </w:p>
    <w:p w14:paraId="3D510663" w14:textId="69FA88FB" w:rsidR="002F4850" w:rsidRPr="00903C1C" w:rsidRDefault="002F4850" w:rsidP="002F4850">
      <w:pPr>
        <w:rPr>
          <w:sz w:val="32"/>
        </w:rPr>
      </w:pPr>
      <w:r w:rsidRPr="00903C1C">
        <w:rPr>
          <w:sz w:val="32"/>
        </w:rPr>
        <w:t xml:space="preserve">1. </w:t>
      </w:r>
      <w:proofErr w:type="gramStart"/>
      <w:r w:rsidRPr="00903C1C">
        <w:rPr>
          <w:sz w:val="32"/>
        </w:rPr>
        <w:t>nationality</w:t>
      </w:r>
      <w:proofErr w:type="gramEnd"/>
    </w:p>
    <w:p w14:paraId="5D859D90" w14:textId="46A2587E" w:rsidR="002F4850" w:rsidRPr="00903C1C" w:rsidRDefault="002F4850" w:rsidP="002F4850">
      <w:pPr>
        <w:rPr>
          <w:sz w:val="32"/>
        </w:rPr>
      </w:pPr>
      <w:r w:rsidRPr="00903C1C">
        <w:rPr>
          <w:sz w:val="32"/>
        </w:rPr>
        <w:t xml:space="preserve">2. </w:t>
      </w:r>
      <w:proofErr w:type="gramStart"/>
      <w:r w:rsidR="00945050" w:rsidRPr="00903C1C">
        <w:rPr>
          <w:sz w:val="32"/>
        </w:rPr>
        <w:t>speak</w:t>
      </w:r>
      <w:proofErr w:type="gramEnd"/>
      <w:r w:rsidR="00945050" w:rsidRPr="00903C1C">
        <w:rPr>
          <w:sz w:val="32"/>
        </w:rPr>
        <w:t xml:space="preserve"> / languages</w:t>
      </w:r>
    </w:p>
    <w:p w14:paraId="3A3EAA34" w14:textId="5D29BA81" w:rsidR="00945050" w:rsidRPr="00903C1C" w:rsidRDefault="00945050" w:rsidP="002F4850">
      <w:pPr>
        <w:rPr>
          <w:sz w:val="32"/>
        </w:rPr>
      </w:pPr>
      <w:r w:rsidRPr="00903C1C">
        <w:rPr>
          <w:sz w:val="32"/>
        </w:rPr>
        <w:t xml:space="preserve">3. </w:t>
      </w:r>
      <w:proofErr w:type="gramStart"/>
      <w:r w:rsidRPr="00903C1C">
        <w:rPr>
          <w:sz w:val="32"/>
        </w:rPr>
        <w:t>drawing</w:t>
      </w:r>
      <w:proofErr w:type="gramEnd"/>
    </w:p>
    <w:p w14:paraId="24E4D3D0" w14:textId="52243852" w:rsidR="00945050" w:rsidRPr="00903C1C" w:rsidRDefault="00945050" w:rsidP="002F4850">
      <w:pPr>
        <w:rPr>
          <w:sz w:val="32"/>
        </w:rPr>
      </w:pPr>
      <w:r w:rsidRPr="00903C1C">
        <w:rPr>
          <w:sz w:val="32"/>
        </w:rPr>
        <w:t xml:space="preserve">4. </w:t>
      </w:r>
      <w:proofErr w:type="gramStart"/>
      <w:r w:rsidRPr="00903C1C">
        <w:rPr>
          <w:sz w:val="32"/>
        </w:rPr>
        <w:t>classes</w:t>
      </w:r>
      <w:proofErr w:type="gramEnd"/>
    </w:p>
    <w:p w14:paraId="799E8A15" w14:textId="335494BF" w:rsidR="00945050" w:rsidRPr="00903C1C" w:rsidRDefault="00945050" w:rsidP="002F4850">
      <w:pPr>
        <w:rPr>
          <w:sz w:val="32"/>
        </w:rPr>
      </w:pPr>
      <w:r w:rsidRPr="00903C1C">
        <w:rPr>
          <w:sz w:val="32"/>
        </w:rPr>
        <w:t xml:space="preserve">5. </w:t>
      </w:r>
      <w:proofErr w:type="gramStart"/>
      <w:r w:rsidRPr="00903C1C">
        <w:rPr>
          <w:sz w:val="32"/>
        </w:rPr>
        <w:t>experiments</w:t>
      </w:r>
      <w:proofErr w:type="gramEnd"/>
    </w:p>
    <w:p w14:paraId="529182D2" w14:textId="4EDB30C9" w:rsidR="00945050" w:rsidRPr="00903C1C" w:rsidRDefault="00945050" w:rsidP="002F4850">
      <w:pPr>
        <w:rPr>
          <w:sz w:val="32"/>
        </w:rPr>
      </w:pPr>
      <w:r w:rsidRPr="00903C1C">
        <w:rPr>
          <w:sz w:val="32"/>
        </w:rPr>
        <w:t xml:space="preserve">6. </w:t>
      </w:r>
      <w:proofErr w:type="gramStart"/>
      <w:r w:rsidRPr="00903C1C">
        <w:rPr>
          <w:sz w:val="32"/>
        </w:rPr>
        <w:t>live</w:t>
      </w:r>
      <w:proofErr w:type="gramEnd"/>
    </w:p>
    <w:p w14:paraId="49EB8136" w14:textId="6AC8C78F" w:rsidR="00945050" w:rsidRPr="00903C1C" w:rsidRDefault="00945050" w:rsidP="002F4850">
      <w:pPr>
        <w:rPr>
          <w:sz w:val="32"/>
        </w:rPr>
      </w:pPr>
      <w:r w:rsidRPr="00903C1C">
        <w:rPr>
          <w:sz w:val="32"/>
        </w:rPr>
        <w:t xml:space="preserve">7. </w:t>
      </w:r>
      <w:proofErr w:type="gramStart"/>
      <w:r w:rsidRPr="00903C1C">
        <w:rPr>
          <w:sz w:val="32"/>
        </w:rPr>
        <w:t>solving</w:t>
      </w:r>
      <w:proofErr w:type="gramEnd"/>
    </w:p>
    <w:p w14:paraId="34A6F7EE" w14:textId="4CE56AD3" w:rsidR="00945050" w:rsidRPr="00903C1C" w:rsidRDefault="00F46522" w:rsidP="002F4850">
      <w:pPr>
        <w:rPr>
          <w:sz w:val="32"/>
        </w:rPr>
      </w:pPr>
      <w:r>
        <w:rPr>
          <w:b/>
          <w:noProof/>
          <w:color w:val="FF0000"/>
          <w:sz w:val="32"/>
        </w:rPr>
        <w:drawing>
          <wp:anchor distT="0" distB="0" distL="114300" distR="114300" simplePos="0" relativeHeight="251684864" behindDoc="1" locked="0" layoutInCell="1" allowOverlap="1" wp14:anchorId="73ACBAB6" wp14:editId="2029D69C">
            <wp:simplePos x="0" y="0"/>
            <wp:positionH relativeFrom="column">
              <wp:posOffset>2734310</wp:posOffset>
            </wp:positionH>
            <wp:positionV relativeFrom="paragraph">
              <wp:posOffset>415290</wp:posOffset>
            </wp:positionV>
            <wp:extent cx="3699510" cy="2781935"/>
            <wp:effectExtent l="0" t="0" r="0" b="0"/>
            <wp:wrapTight wrapText="bothSides">
              <wp:wrapPolygon edited="0">
                <wp:start x="0" y="0"/>
                <wp:lineTo x="0" y="21447"/>
                <wp:lineTo x="21467" y="21447"/>
                <wp:lineTo x="21467" y="0"/>
                <wp:lineTo x="0" y="0"/>
              </wp:wrapPolygon>
            </wp:wrapTight>
            <wp:docPr id="54" name="Resim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sız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9510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823377" w14:textId="36D60E0A" w:rsidR="00945050" w:rsidRPr="00903C1C" w:rsidRDefault="00945050" w:rsidP="002F4850">
      <w:pPr>
        <w:rPr>
          <w:b/>
          <w:color w:val="FF0000"/>
          <w:sz w:val="32"/>
        </w:rPr>
      </w:pPr>
      <w:r w:rsidRPr="00903C1C">
        <w:rPr>
          <w:b/>
          <w:color w:val="FF0000"/>
          <w:sz w:val="32"/>
        </w:rPr>
        <w:t>Exercise 2</w:t>
      </w:r>
    </w:p>
    <w:p w14:paraId="6D8A2011" w14:textId="0D7B0010" w:rsidR="00945050" w:rsidRPr="00903C1C" w:rsidRDefault="00945050" w:rsidP="002F4850">
      <w:pPr>
        <w:rPr>
          <w:sz w:val="32"/>
        </w:rPr>
      </w:pPr>
      <w:r w:rsidRPr="00903C1C">
        <w:rPr>
          <w:sz w:val="32"/>
        </w:rPr>
        <w:t>1. Canadian</w:t>
      </w:r>
    </w:p>
    <w:p w14:paraId="7EA550B2" w14:textId="1E6C0EB7" w:rsidR="00945050" w:rsidRPr="00903C1C" w:rsidRDefault="00945050" w:rsidP="002F4850">
      <w:pPr>
        <w:rPr>
          <w:sz w:val="32"/>
        </w:rPr>
      </w:pPr>
      <w:r w:rsidRPr="00903C1C">
        <w:rPr>
          <w:sz w:val="32"/>
        </w:rPr>
        <w:t xml:space="preserve">2. </w:t>
      </w:r>
      <w:proofErr w:type="gramStart"/>
      <w:r w:rsidRPr="00903C1C">
        <w:rPr>
          <w:sz w:val="32"/>
        </w:rPr>
        <w:t>doing</w:t>
      </w:r>
      <w:proofErr w:type="gramEnd"/>
    </w:p>
    <w:p w14:paraId="369F7584" w14:textId="26E58B3A" w:rsidR="00945050" w:rsidRPr="00903C1C" w:rsidRDefault="00945050" w:rsidP="002F4850">
      <w:pPr>
        <w:rPr>
          <w:sz w:val="32"/>
        </w:rPr>
      </w:pPr>
      <w:r w:rsidRPr="00903C1C">
        <w:rPr>
          <w:sz w:val="32"/>
        </w:rPr>
        <w:t xml:space="preserve">3. </w:t>
      </w:r>
      <w:proofErr w:type="gramStart"/>
      <w:r w:rsidRPr="00903C1C">
        <w:rPr>
          <w:sz w:val="32"/>
        </w:rPr>
        <w:t>physical</w:t>
      </w:r>
      <w:proofErr w:type="gramEnd"/>
    </w:p>
    <w:p w14:paraId="0929E291" w14:textId="56F13403" w:rsidR="00945050" w:rsidRPr="00903C1C" w:rsidRDefault="00945050" w:rsidP="002F4850">
      <w:pPr>
        <w:rPr>
          <w:sz w:val="32"/>
        </w:rPr>
      </w:pPr>
      <w:r w:rsidRPr="00903C1C">
        <w:rPr>
          <w:sz w:val="32"/>
        </w:rPr>
        <w:t xml:space="preserve">4. </w:t>
      </w:r>
      <w:proofErr w:type="gramStart"/>
      <w:r w:rsidRPr="00903C1C">
        <w:rPr>
          <w:sz w:val="32"/>
        </w:rPr>
        <w:t>singing</w:t>
      </w:r>
      <w:proofErr w:type="gramEnd"/>
    </w:p>
    <w:p w14:paraId="4F1AEC89" w14:textId="67268C32" w:rsidR="00945050" w:rsidRPr="00903C1C" w:rsidRDefault="00945050" w:rsidP="002F4850">
      <w:pPr>
        <w:rPr>
          <w:sz w:val="32"/>
        </w:rPr>
      </w:pPr>
      <w:r w:rsidRPr="00903C1C">
        <w:rPr>
          <w:sz w:val="32"/>
        </w:rPr>
        <w:t>5. France / French</w:t>
      </w:r>
    </w:p>
    <w:p w14:paraId="1EACD2FA" w14:textId="6B84D1C4" w:rsidR="00945050" w:rsidRPr="00903C1C" w:rsidRDefault="00945050" w:rsidP="002F4850">
      <w:pPr>
        <w:rPr>
          <w:sz w:val="32"/>
        </w:rPr>
      </w:pPr>
      <w:r w:rsidRPr="00903C1C">
        <w:rPr>
          <w:sz w:val="32"/>
        </w:rPr>
        <w:t xml:space="preserve">6. </w:t>
      </w:r>
      <w:proofErr w:type="gramStart"/>
      <w:r w:rsidRPr="00903C1C">
        <w:rPr>
          <w:sz w:val="32"/>
        </w:rPr>
        <w:t>secondary</w:t>
      </w:r>
      <w:proofErr w:type="gramEnd"/>
    </w:p>
    <w:p w14:paraId="3D8861BB" w14:textId="04D24B7E" w:rsidR="00945050" w:rsidRPr="00903C1C" w:rsidRDefault="00F46522" w:rsidP="002F4850">
      <w:pPr>
        <w:rPr>
          <w:sz w:val="32"/>
        </w:rPr>
      </w:pPr>
      <w:r>
        <w:rPr>
          <w:sz w:val="32"/>
        </w:rPr>
        <w:t>7. Chinese / Japanese</w:t>
      </w:r>
    </w:p>
    <w:p w14:paraId="246035FA" w14:textId="77777777" w:rsidR="00F46522" w:rsidRDefault="00F46522" w:rsidP="002F4850">
      <w:pPr>
        <w:rPr>
          <w:b/>
          <w:color w:val="FF0000"/>
          <w:sz w:val="32"/>
        </w:rPr>
      </w:pPr>
    </w:p>
    <w:p w14:paraId="65E90AF7" w14:textId="08E06926" w:rsidR="00945050" w:rsidRPr="00903C1C" w:rsidRDefault="00945050" w:rsidP="002F4850">
      <w:pPr>
        <w:rPr>
          <w:b/>
          <w:color w:val="FF0000"/>
          <w:sz w:val="32"/>
        </w:rPr>
      </w:pPr>
      <w:r w:rsidRPr="00903C1C">
        <w:rPr>
          <w:b/>
          <w:color w:val="FF0000"/>
          <w:sz w:val="32"/>
        </w:rPr>
        <w:t>Exercise 3</w:t>
      </w:r>
    </w:p>
    <w:p w14:paraId="6D73A727" w14:textId="399C8BB0" w:rsidR="00945050" w:rsidRPr="00903C1C" w:rsidRDefault="00945050" w:rsidP="002F4850">
      <w:pPr>
        <w:rPr>
          <w:sz w:val="32"/>
        </w:rPr>
      </w:pPr>
      <w:r w:rsidRPr="00903C1C">
        <w:rPr>
          <w:sz w:val="32"/>
        </w:rPr>
        <w:t xml:space="preserve">6 / 3 / 1 / 4 / 2 / 5 </w:t>
      </w:r>
    </w:p>
    <w:p w14:paraId="3D5BC646" w14:textId="77777777" w:rsidR="00F46522" w:rsidRDefault="00F46522" w:rsidP="002F4850">
      <w:pPr>
        <w:rPr>
          <w:sz w:val="32"/>
        </w:rPr>
      </w:pPr>
    </w:p>
    <w:p w14:paraId="5B9C6DA0" w14:textId="21FAC5FF" w:rsidR="00903C1C" w:rsidRPr="00903C1C" w:rsidRDefault="00903C1C" w:rsidP="002F4850">
      <w:pPr>
        <w:rPr>
          <w:b/>
          <w:color w:val="FF0000"/>
          <w:sz w:val="32"/>
        </w:rPr>
      </w:pPr>
      <w:r w:rsidRPr="00903C1C">
        <w:rPr>
          <w:b/>
          <w:color w:val="FF0000"/>
          <w:sz w:val="32"/>
        </w:rPr>
        <w:lastRenderedPageBreak/>
        <w:t xml:space="preserve">Exercise 4 </w:t>
      </w:r>
    </w:p>
    <w:p w14:paraId="30E37B37" w14:textId="1BBD90A7" w:rsidR="00903C1C" w:rsidRPr="00903C1C" w:rsidRDefault="00903C1C" w:rsidP="002F4850">
      <w:pPr>
        <w:rPr>
          <w:sz w:val="32"/>
        </w:rPr>
      </w:pPr>
      <w:r w:rsidRPr="00903C1C">
        <w:rPr>
          <w:sz w:val="32"/>
        </w:rPr>
        <w:t>1. MONDAY</w:t>
      </w:r>
    </w:p>
    <w:p w14:paraId="7E35BB78" w14:textId="28F5B1E9" w:rsidR="00903C1C" w:rsidRPr="00903C1C" w:rsidRDefault="00903C1C" w:rsidP="002F4850">
      <w:pPr>
        <w:rPr>
          <w:sz w:val="32"/>
        </w:rPr>
      </w:pPr>
      <w:r w:rsidRPr="00903C1C">
        <w:rPr>
          <w:sz w:val="32"/>
        </w:rPr>
        <w:t>2. THURSDAY</w:t>
      </w:r>
    </w:p>
    <w:p w14:paraId="5833BC59" w14:textId="4469E71A" w:rsidR="00903C1C" w:rsidRPr="00903C1C" w:rsidRDefault="00903C1C" w:rsidP="002F4850">
      <w:pPr>
        <w:rPr>
          <w:sz w:val="32"/>
        </w:rPr>
      </w:pPr>
      <w:r w:rsidRPr="00903C1C">
        <w:rPr>
          <w:sz w:val="32"/>
        </w:rPr>
        <w:t>3. TUESDAY</w:t>
      </w:r>
    </w:p>
    <w:p w14:paraId="0DF30A1F" w14:textId="4016AAF7" w:rsidR="00903C1C" w:rsidRPr="00903C1C" w:rsidRDefault="00903C1C" w:rsidP="002F4850">
      <w:pPr>
        <w:rPr>
          <w:sz w:val="32"/>
        </w:rPr>
      </w:pPr>
      <w:r w:rsidRPr="00903C1C">
        <w:rPr>
          <w:sz w:val="32"/>
        </w:rPr>
        <w:t>4. FRIDAY</w:t>
      </w:r>
    </w:p>
    <w:p w14:paraId="7147123F" w14:textId="4381568F" w:rsidR="00903C1C" w:rsidRPr="00903C1C" w:rsidRDefault="00903C1C" w:rsidP="002F4850">
      <w:pPr>
        <w:rPr>
          <w:sz w:val="32"/>
        </w:rPr>
      </w:pPr>
      <w:r w:rsidRPr="00903C1C">
        <w:rPr>
          <w:sz w:val="32"/>
        </w:rPr>
        <w:t>5. SATURDAY</w:t>
      </w:r>
    </w:p>
    <w:p w14:paraId="40A98C8A" w14:textId="7D5984EE" w:rsidR="00903C1C" w:rsidRPr="00903C1C" w:rsidRDefault="00903C1C" w:rsidP="002F4850">
      <w:pPr>
        <w:rPr>
          <w:sz w:val="32"/>
        </w:rPr>
      </w:pPr>
      <w:r w:rsidRPr="00903C1C">
        <w:rPr>
          <w:sz w:val="32"/>
        </w:rPr>
        <w:t>6. WEDNESDAY</w:t>
      </w:r>
    </w:p>
    <w:p w14:paraId="01ADA32C" w14:textId="318AD6EB" w:rsidR="00903C1C" w:rsidRPr="00903C1C" w:rsidRDefault="00903C1C" w:rsidP="002F4850">
      <w:pPr>
        <w:rPr>
          <w:sz w:val="32"/>
        </w:rPr>
      </w:pPr>
      <w:r w:rsidRPr="00903C1C">
        <w:rPr>
          <w:sz w:val="32"/>
        </w:rPr>
        <w:t>7. SUNDAY</w:t>
      </w:r>
    </w:p>
    <w:p w14:paraId="2CD4EA84" w14:textId="1D55895F" w:rsidR="00903C1C" w:rsidRDefault="00903C1C" w:rsidP="002F4850">
      <w:pPr>
        <w:rPr>
          <w:b/>
          <w:color w:val="FF0000"/>
          <w:sz w:val="32"/>
        </w:rPr>
      </w:pPr>
      <w:r w:rsidRPr="00903C1C">
        <w:rPr>
          <w:b/>
          <w:color w:val="FF0000"/>
          <w:sz w:val="32"/>
        </w:rPr>
        <w:t>Exercise 5</w:t>
      </w:r>
    </w:p>
    <w:p w14:paraId="5B891FA3" w14:textId="5FF162F9" w:rsidR="00903C1C" w:rsidRDefault="00DC51F1" w:rsidP="002F4850">
      <w:pPr>
        <w:rPr>
          <w:b/>
          <w:color w:val="FF0000"/>
          <w:sz w:val="32"/>
        </w:rPr>
      </w:pPr>
      <w:r>
        <w:rPr>
          <w:b/>
          <w:color w:val="FF0000"/>
          <w:sz w:val="32"/>
        </w:rPr>
        <w:t>Grammar Exercise</w:t>
      </w:r>
    </w:p>
    <w:p w14:paraId="280EEEF1" w14:textId="14C5BB18" w:rsidR="00DC51F1" w:rsidRDefault="00DC51F1" w:rsidP="002F4850">
      <w:pPr>
        <w:rPr>
          <w:sz w:val="32"/>
        </w:rPr>
      </w:pPr>
      <w:r>
        <w:rPr>
          <w:sz w:val="32"/>
        </w:rPr>
        <w:t>1. like</w:t>
      </w:r>
      <w:r w:rsidR="00F46522">
        <w:rPr>
          <w:sz w:val="32"/>
        </w:rPr>
        <w:tab/>
      </w:r>
      <w:r w:rsidR="00F46522">
        <w:rPr>
          <w:sz w:val="32"/>
        </w:rPr>
        <w:tab/>
        <w:t xml:space="preserve">5. </w:t>
      </w:r>
      <w:proofErr w:type="gramStart"/>
      <w:r w:rsidR="00F46522">
        <w:rPr>
          <w:sz w:val="32"/>
        </w:rPr>
        <w:t>loves</w:t>
      </w:r>
      <w:proofErr w:type="gramEnd"/>
      <w:r w:rsidR="00F46522">
        <w:rPr>
          <w:sz w:val="32"/>
        </w:rPr>
        <w:t xml:space="preserve"> / dislikes</w:t>
      </w:r>
    </w:p>
    <w:p w14:paraId="3C9CE90C" w14:textId="3A11E7A7" w:rsidR="00DC51F1" w:rsidRDefault="00DC51F1" w:rsidP="002F4850">
      <w:pPr>
        <w:rPr>
          <w:sz w:val="32"/>
        </w:rPr>
      </w:pPr>
      <w:r>
        <w:rPr>
          <w:sz w:val="32"/>
        </w:rPr>
        <w:t xml:space="preserve">2. </w:t>
      </w:r>
      <w:proofErr w:type="gramStart"/>
      <w:r>
        <w:rPr>
          <w:sz w:val="32"/>
        </w:rPr>
        <w:t>dislike</w:t>
      </w:r>
      <w:proofErr w:type="gramEnd"/>
      <w:r w:rsidR="00F46522">
        <w:rPr>
          <w:sz w:val="32"/>
        </w:rPr>
        <w:tab/>
      </w:r>
      <w:r w:rsidR="00F46522">
        <w:rPr>
          <w:sz w:val="32"/>
        </w:rPr>
        <w:tab/>
        <w:t xml:space="preserve">6. </w:t>
      </w:r>
      <w:proofErr w:type="gramStart"/>
      <w:r w:rsidR="00F46522">
        <w:rPr>
          <w:sz w:val="32"/>
        </w:rPr>
        <w:t>dislikes</w:t>
      </w:r>
      <w:proofErr w:type="gramEnd"/>
    </w:p>
    <w:p w14:paraId="4BC0E6B4" w14:textId="612A5A35" w:rsidR="00F46522" w:rsidRDefault="00DC51F1" w:rsidP="002F4850">
      <w:pPr>
        <w:rPr>
          <w:sz w:val="32"/>
        </w:rPr>
      </w:pPr>
      <w:r>
        <w:rPr>
          <w:sz w:val="32"/>
        </w:rPr>
        <w:t xml:space="preserve">3. </w:t>
      </w:r>
      <w:proofErr w:type="gramStart"/>
      <w:r>
        <w:rPr>
          <w:sz w:val="32"/>
        </w:rPr>
        <w:t>dislikes</w:t>
      </w:r>
      <w:proofErr w:type="gramEnd"/>
      <w:r w:rsidR="00F46522">
        <w:rPr>
          <w:sz w:val="32"/>
        </w:rPr>
        <w:tab/>
      </w:r>
      <w:r w:rsidR="00F46522">
        <w:rPr>
          <w:sz w:val="32"/>
        </w:rPr>
        <w:tab/>
        <w:t xml:space="preserve">7. </w:t>
      </w:r>
      <w:proofErr w:type="gramStart"/>
      <w:r w:rsidR="00F46522">
        <w:rPr>
          <w:sz w:val="32"/>
        </w:rPr>
        <w:t>loves</w:t>
      </w:r>
      <w:proofErr w:type="gramEnd"/>
      <w:r w:rsidR="00F46522">
        <w:rPr>
          <w:sz w:val="32"/>
        </w:rPr>
        <w:t xml:space="preserve"> / hates</w:t>
      </w:r>
    </w:p>
    <w:p w14:paraId="20E59FE7" w14:textId="68514F45" w:rsidR="00DC51F1" w:rsidRPr="00DC51F1" w:rsidRDefault="00DC51F1" w:rsidP="002F4850">
      <w:pPr>
        <w:rPr>
          <w:sz w:val="32"/>
        </w:rPr>
      </w:pPr>
      <w:r>
        <w:rPr>
          <w:sz w:val="32"/>
        </w:rPr>
        <w:t xml:space="preserve">4. </w:t>
      </w:r>
      <w:proofErr w:type="gramStart"/>
      <w:r>
        <w:rPr>
          <w:sz w:val="32"/>
        </w:rPr>
        <w:t>hates</w:t>
      </w:r>
      <w:proofErr w:type="gramEnd"/>
      <w:r w:rsidR="00830D63">
        <w:rPr>
          <w:sz w:val="32"/>
        </w:rPr>
        <w:tab/>
      </w:r>
      <w:r w:rsidR="00830D63">
        <w:rPr>
          <w:sz w:val="32"/>
        </w:rPr>
        <w:tab/>
        <w:t xml:space="preserve">8. </w:t>
      </w:r>
      <w:proofErr w:type="gramStart"/>
      <w:r w:rsidR="00830D63">
        <w:rPr>
          <w:sz w:val="32"/>
        </w:rPr>
        <w:t>likes</w:t>
      </w:r>
      <w:proofErr w:type="gramEnd"/>
      <w:r w:rsidR="00830D63">
        <w:rPr>
          <w:sz w:val="32"/>
        </w:rPr>
        <w:t xml:space="preserve"> / dislikes</w:t>
      </w:r>
    </w:p>
    <w:sectPr w:rsidR="00DC51F1" w:rsidRPr="00DC51F1" w:rsidSect="00F46522">
      <w:type w:val="continuous"/>
      <w:pgSz w:w="11906" w:h="16838"/>
      <w:pgMar w:top="709" w:right="424" w:bottom="0" w:left="567" w:header="708" w:footer="708" w:gutter="0"/>
      <w:cols w:num="2" w:space="141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FDD382" w14:textId="77777777" w:rsidR="00195E8A" w:rsidRDefault="00195E8A" w:rsidP="00235108">
      <w:pPr>
        <w:spacing w:after="0" w:line="240" w:lineRule="auto"/>
      </w:pPr>
      <w:r>
        <w:separator/>
      </w:r>
    </w:p>
  </w:endnote>
  <w:endnote w:type="continuationSeparator" w:id="0">
    <w:p w14:paraId="769F8EBE" w14:textId="77777777" w:rsidR="00195E8A" w:rsidRDefault="00195E8A" w:rsidP="002351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2A136E" w14:textId="77777777" w:rsidR="00195E8A" w:rsidRDefault="00195E8A" w:rsidP="00235108">
      <w:pPr>
        <w:spacing w:after="0" w:line="240" w:lineRule="auto"/>
      </w:pPr>
      <w:r>
        <w:separator/>
      </w:r>
    </w:p>
  </w:footnote>
  <w:footnote w:type="continuationSeparator" w:id="0">
    <w:p w14:paraId="1211E93B" w14:textId="77777777" w:rsidR="00195E8A" w:rsidRDefault="00195E8A" w:rsidP="002351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60D4A7" w14:textId="77777777" w:rsidR="00235108" w:rsidRDefault="00195E8A">
    <w:pPr>
      <w:pStyle w:val="stbilgi"/>
    </w:pPr>
    <w:r>
      <w:rPr>
        <w:noProof/>
      </w:rPr>
      <w:pict w14:anchorId="0BED16E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300672" o:spid="_x0000_s2050" type="#_x0000_t75" style="position:absolute;margin-left:0;margin-top:0;width:481.3pt;height:560.35pt;z-index:-251657216;mso-position-horizontal:center;mso-position-horizontal-relative:margin;mso-position-vertical:center;mso-position-vertical-relative:margin" o:allowincell="f">
          <v:imagedata r:id="rId1" o:title="NAR_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31DD7A" w14:textId="77777777" w:rsidR="00235108" w:rsidRDefault="00195E8A">
    <w:pPr>
      <w:pStyle w:val="stbilgi"/>
    </w:pPr>
    <w:r>
      <w:rPr>
        <w:noProof/>
      </w:rPr>
      <w:pict w14:anchorId="2193A1F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300673" o:spid="_x0000_s2051" type="#_x0000_t75" style="position:absolute;margin-left:0;margin-top:0;width:481.3pt;height:560.35pt;z-index:-251656192;mso-position-horizontal:center;mso-position-horizontal-relative:margin;mso-position-vertical:center;mso-position-vertical-relative:margin" o:allowincell="f">
          <v:imagedata r:id="rId1" o:title="NAR_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EE0555" w14:textId="77777777" w:rsidR="00235108" w:rsidRDefault="00195E8A">
    <w:pPr>
      <w:pStyle w:val="stbilgi"/>
    </w:pPr>
    <w:r>
      <w:rPr>
        <w:noProof/>
      </w:rPr>
      <w:pict w14:anchorId="37B832C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300671" o:spid="_x0000_s2049" type="#_x0000_t75" style="position:absolute;margin-left:0;margin-top:0;width:481.3pt;height:560.35pt;z-index:-251658240;mso-position-horizontal:center;mso-position-horizontal-relative:margin;mso-position-vertical:center;mso-position-vertical-relative:margin" o:allowincell="f">
          <v:imagedata r:id="rId1" o:title="NAR_LOGO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2">
      <o:colormru v:ext="edit" colors="#fef4ec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a0NDE0NzW2tDA1MrFU0lEKTi0uzszPAykwqQUAqH+4YCwAAAA="/>
  </w:docVars>
  <w:rsids>
    <w:rsidRoot w:val="00B74C90"/>
    <w:rsid w:val="00043196"/>
    <w:rsid w:val="00057C0A"/>
    <w:rsid w:val="000D5364"/>
    <w:rsid w:val="00133605"/>
    <w:rsid w:val="00195E8A"/>
    <w:rsid w:val="001D380A"/>
    <w:rsid w:val="001F13FD"/>
    <w:rsid w:val="00235108"/>
    <w:rsid w:val="002A7B49"/>
    <w:rsid w:val="002F4850"/>
    <w:rsid w:val="00335A23"/>
    <w:rsid w:val="00350387"/>
    <w:rsid w:val="00360FAD"/>
    <w:rsid w:val="003727C3"/>
    <w:rsid w:val="00400782"/>
    <w:rsid w:val="004138A9"/>
    <w:rsid w:val="004152BD"/>
    <w:rsid w:val="0044637C"/>
    <w:rsid w:val="0045501F"/>
    <w:rsid w:val="004667A5"/>
    <w:rsid w:val="004D365A"/>
    <w:rsid w:val="00501B70"/>
    <w:rsid w:val="005A20B6"/>
    <w:rsid w:val="005C64E6"/>
    <w:rsid w:val="005E344C"/>
    <w:rsid w:val="005E6742"/>
    <w:rsid w:val="005F7E7E"/>
    <w:rsid w:val="00661833"/>
    <w:rsid w:val="00692E51"/>
    <w:rsid w:val="007534A4"/>
    <w:rsid w:val="007B097C"/>
    <w:rsid w:val="007D640A"/>
    <w:rsid w:val="007F3E86"/>
    <w:rsid w:val="008006D4"/>
    <w:rsid w:val="008138CE"/>
    <w:rsid w:val="00830D63"/>
    <w:rsid w:val="00847BDC"/>
    <w:rsid w:val="00892C93"/>
    <w:rsid w:val="008F37EB"/>
    <w:rsid w:val="00903C1C"/>
    <w:rsid w:val="00945050"/>
    <w:rsid w:val="009B7DDF"/>
    <w:rsid w:val="00A46E8C"/>
    <w:rsid w:val="00A54ECE"/>
    <w:rsid w:val="00AA27E3"/>
    <w:rsid w:val="00B3645D"/>
    <w:rsid w:val="00B56CBF"/>
    <w:rsid w:val="00B64A27"/>
    <w:rsid w:val="00B74809"/>
    <w:rsid w:val="00B74C90"/>
    <w:rsid w:val="00B8705E"/>
    <w:rsid w:val="00BF66A6"/>
    <w:rsid w:val="00CA2C8F"/>
    <w:rsid w:val="00D762C7"/>
    <w:rsid w:val="00D913DF"/>
    <w:rsid w:val="00DC51F1"/>
    <w:rsid w:val="00DD6FF3"/>
    <w:rsid w:val="00DE18CB"/>
    <w:rsid w:val="00ED4040"/>
    <w:rsid w:val="00EE0954"/>
    <w:rsid w:val="00F46522"/>
    <w:rsid w:val="00F728AB"/>
    <w:rsid w:val="00F87D1B"/>
    <w:rsid w:val="00FA2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>
      <o:colormru v:ext="edit" colors="#fef4ec"/>
    </o:shapedefaults>
    <o:shapelayout v:ext="edit">
      <o:idmap v:ext="edit" data="1"/>
    </o:shapelayout>
  </w:shapeDefaults>
  <w:decimalSymbol w:val=","/>
  <w:listSeparator w:val=";"/>
  <w14:docId w14:val="38E5CB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2351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35108"/>
  </w:style>
  <w:style w:type="paragraph" w:styleId="Altbilgi">
    <w:name w:val="footer"/>
    <w:basedOn w:val="Normal"/>
    <w:link w:val="AltbilgiChar"/>
    <w:uiPriority w:val="99"/>
    <w:unhideWhenUsed/>
    <w:rsid w:val="002351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35108"/>
  </w:style>
  <w:style w:type="paragraph" w:styleId="BalonMetni">
    <w:name w:val="Balloon Text"/>
    <w:basedOn w:val="Normal"/>
    <w:link w:val="BalonMetniChar"/>
    <w:uiPriority w:val="99"/>
    <w:semiHidden/>
    <w:unhideWhenUsed/>
    <w:rsid w:val="00360F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60FAD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5E67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kListe-Vurgu1">
    <w:name w:val="Light List Accent 1"/>
    <w:basedOn w:val="NormalTablo"/>
    <w:uiPriority w:val="61"/>
    <w:rsid w:val="001F13F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OrtaGlgeleme1-Vurgu3">
    <w:name w:val="Medium Shading 1 Accent 3"/>
    <w:basedOn w:val="NormalTablo"/>
    <w:uiPriority w:val="63"/>
    <w:rsid w:val="00D913D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Kpr">
    <w:name w:val="Hyperlink"/>
    <w:basedOn w:val="VarsaylanParagrafYazTipi"/>
    <w:uiPriority w:val="99"/>
    <w:unhideWhenUsed/>
    <w:rsid w:val="004138A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2351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35108"/>
  </w:style>
  <w:style w:type="paragraph" w:styleId="Altbilgi">
    <w:name w:val="footer"/>
    <w:basedOn w:val="Normal"/>
    <w:link w:val="AltbilgiChar"/>
    <w:uiPriority w:val="99"/>
    <w:unhideWhenUsed/>
    <w:rsid w:val="002351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35108"/>
  </w:style>
  <w:style w:type="paragraph" w:styleId="BalonMetni">
    <w:name w:val="Balloon Text"/>
    <w:basedOn w:val="Normal"/>
    <w:link w:val="BalonMetniChar"/>
    <w:uiPriority w:val="99"/>
    <w:semiHidden/>
    <w:unhideWhenUsed/>
    <w:rsid w:val="00360F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60FAD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5E67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kListe-Vurgu1">
    <w:name w:val="Light List Accent 1"/>
    <w:basedOn w:val="NormalTablo"/>
    <w:uiPriority w:val="61"/>
    <w:rsid w:val="001F13F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OrtaGlgeleme1-Vurgu3">
    <w:name w:val="Medium Shading 1 Accent 3"/>
    <w:basedOn w:val="NormalTablo"/>
    <w:uiPriority w:val="63"/>
    <w:rsid w:val="00D913D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Kpr">
    <w:name w:val="Hyperlink"/>
    <w:basedOn w:val="VarsaylanParagrafYazTipi"/>
    <w:uiPriority w:val="99"/>
    <w:unhideWhenUsed/>
    <w:rsid w:val="004138A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eader" Target="header1.xml"/><Relationship Id="rId12" Type="http://schemas.openxmlformats.org/officeDocument/2006/relationships/image" Target="media/image4.gif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image" Target="media/image6.png"/><Relationship Id="rId22" Type="http://schemas.openxmlformats.org/officeDocument/2006/relationships/hyperlink" Target="http://www.altinkarn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8</Pages>
  <Words>801</Words>
  <Characters>4570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-=[By NeC]=-</Company>
  <LinksUpToDate>false</LinksUpToDate>
  <CharactersWithSpaces>53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Windows Kullanıcısı</cp:lastModifiedBy>
  <cp:revision>42</cp:revision>
  <dcterms:created xsi:type="dcterms:W3CDTF">2020-09-07T23:16:00Z</dcterms:created>
  <dcterms:modified xsi:type="dcterms:W3CDTF">2020-09-08T15:52:00Z</dcterms:modified>
</cp:coreProperties>
</file>